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AD9EC" w14:textId="44D7C682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modecmp</w:t>
      </w:r>
      <w:proofErr w:type="spellEnd"/>
      <w:proofErr w:type="gramEnd"/>
      <w:r w:rsidRPr="00C239A6">
        <w:rPr>
          <w:color w:val="FF0000"/>
        </w:rPr>
        <w:t xml:space="preserve"> </w:t>
      </w:r>
      <w:r w:rsidR="00D92DB8">
        <w:t>Mode of survey completion</w:t>
      </w:r>
    </w:p>
    <w:p w14:paraId="1026FD5E" w14:textId="7A1B7CFD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s</w:t>
      </w:r>
      <w:r w:rsidRPr="00C239A6">
        <w:t xml:space="preserve">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Paper, </w:t>
      </w:r>
      <w:r w:rsidR="009C10BC" w:rsidRPr="00C239A6">
        <w:rPr>
          <w:b/>
          <w:i/>
          <w:color w:val="FF0000"/>
        </w:rPr>
        <w:t>2</w:t>
      </w:r>
      <w:r w:rsidR="00FB2EFE">
        <w:rPr>
          <w:i/>
        </w:rPr>
        <w:t xml:space="preserve"> Web</w:t>
      </w:r>
    </w:p>
    <w:p w14:paraId="42D2AF54" w14:textId="420E8F5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studi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lease enter your Student ID number in the box below. Do not enter your Social Security number.</w:t>
      </w:r>
    </w:p>
    <w:p w14:paraId="71213EA2" w14:textId="2615EAB9" w:rsidR="00A31E10" w:rsidRPr="00A31E10" w:rsidRDefault="00EE582D" w:rsidP="00BF1474">
      <w:pPr>
        <w:pStyle w:val="ListParagraph"/>
        <w:ind w:left="360"/>
      </w:pPr>
      <w:r w:rsidRPr="00C239A6">
        <w:rPr>
          <w:i/>
        </w:rPr>
        <w:t>Response option</w:t>
      </w:r>
      <w:r w:rsidRPr="00C239A6">
        <w:t>: [</w:t>
      </w:r>
      <w:r w:rsidRPr="00C239A6">
        <w:rPr>
          <w:color w:val="7030A0"/>
        </w:rPr>
        <w:t>write-in response</w:t>
      </w:r>
      <w:r w:rsidRPr="00C239A6">
        <w:t>]</w:t>
      </w:r>
      <w:bookmarkStart w:id="0" w:name="_GoBack"/>
      <w:bookmarkEnd w:id="0"/>
    </w:p>
    <w:p w14:paraId="543E8EC7" w14:textId="31A8CE9F" w:rsidR="00CB1267" w:rsidRPr="00C239A6" w:rsidRDefault="006F5413" w:rsidP="00620A05">
      <w:pPr>
        <w:pStyle w:val="Heading1"/>
      </w:pPr>
      <w:proofErr w:type="spellStart"/>
      <w:proofErr w:type="gramStart"/>
      <w:r w:rsidRPr="006F5413">
        <w:rPr>
          <w:color w:val="FF0000"/>
        </w:rPr>
        <w:t>hgradyr</w:t>
      </w:r>
      <w:proofErr w:type="spellEnd"/>
      <w:proofErr w:type="gramEnd"/>
      <w:r w:rsidRPr="006F5413">
        <w:rPr>
          <w:color w:val="FF0000"/>
        </w:rPr>
        <w:t xml:space="preserve"> </w:t>
      </w:r>
      <w:r w:rsidRPr="006F5413">
        <w:t>Please indicate the year you graduated from high school:</w:t>
      </w:r>
    </w:p>
    <w:p w14:paraId="42F28F94" w14:textId="62F2515B" w:rsidR="00E23871" w:rsidRDefault="0075547B" w:rsidP="001862DD">
      <w:pPr>
        <w:pStyle w:val="ListParagraph"/>
        <w:tabs>
          <w:tab w:val="left" w:pos="5835"/>
        </w:tabs>
        <w:ind w:left="270"/>
        <w:rPr>
          <w:i/>
        </w:rPr>
      </w:pPr>
      <w:r w:rsidRPr="00991FA3">
        <w:rPr>
          <w:i/>
        </w:rPr>
        <w:t xml:space="preserve">Response options: </w:t>
      </w:r>
      <w:r>
        <w:rPr>
          <w:b/>
          <w:i/>
          <w:color w:val="FF0000"/>
        </w:rPr>
        <w:t>2021</w:t>
      </w:r>
      <w:r w:rsidRPr="00991FA3">
        <w:rPr>
          <w:i/>
          <w:color w:val="FF0000"/>
        </w:rPr>
        <w:t xml:space="preserve"> </w:t>
      </w:r>
      <w:r>
        <w:rPr>
          <w:i/>
        </w:rPr>
        <w:t>2021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20</w:t>
      </w:r>
      <w:r w:rsidRPr="00991FA3">
        <w:rPr>
          <w:i/>
          <w:color w:val="FF0000"/>
        </w:rPr>
        <w:t xml:space="preserve"> </w:t>
      </w:r>
      <w:r>
        <w:rPr>
          <w:i/>
        </w:rPr>
        <w:t>2020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9</w:t>
      </w:r>
      <w:r w:rsidRPr="00991FA3">
        <w:rPr>
          <w:i/>
          <w:color w:val="FF0000"/>
        </w:rPr>
        <w:t xml:space="preserve"> </w:t>
      </w:r>
      <w:r>
        <w:rPr>
          <w:i/>
        </w:rPr>
        <w:t>2019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8</w:t>
      </w:r>
      <w:r w:rsidRPr="00991FA3">
        <w:rPr>
          <w:i/>
          <w:color w:val="FF0000"/>
        </w:rPr>
        <w:t xml:space="preserve"> </w:t>
      </w:r>
      <w:r>
        <w:rPr>
          <w:i/>
        </w:rPr>
        <w:t>2018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7, </w:t>
      </w:r>
      <w:r>
        <w:rPr>
          <w:b/>
          <w:i/>
          <w:color w:val="FF0000"/>
        </w:rPr>
        <w:t>201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6, </w:t>
      </w:r>
      <w:r>
        <w:rPr>
          <w:b/>
          <w:i/>
          <w:color w:val="FF0000"/>
        </w:rPr>
        <w:t>201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5, </w:t>
      </w:r>
      <w:r>
        <w:rPr>
          <w:b/>
          <w:i/>
          <w:color w:val="FF0000"/>
        </w:rPr>
        <w:t>201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4, </w:t>
      </w:r>
      <w:r>
        <w:rPr>
          <w:b/>
          <w:i/>
          <w:color w:val="FF0000"/>
        </w:rPr>
        <w:t>201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3, </w:t>
      </w:r>
      <w:r>
        <w:rPr>
          <w:b/>
          <w:i/>
          <w:color w:val="FF0000"/>
        </w:rPr>
        <w:t>201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2, </w:t>
      </w:r>
      <w:r>
        <w:rPr>
          <w:b/>
          <w:i/>
          <w:color w:val="FF0000"/>
        </w:rPr>
        <w:t>201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1, </w:t>
      </w:r>
      <w:r>
        <w:rPr>
          <w:b/>
          <w:i/>
          <w:color w:val="FF0000"/>
        </w:rPr>
        <w:t>201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0, </w:t>
      </w:r>
      <w:r>
        <w:rPr>
          <w:b/>
          <w:i/>
          <w:color w:val="FF0000"/>
        </w:rPr>
        <w:t>2009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9, </w:t>
      </w:r>
      <w:r>
        <w:rPr>
          <w:b/>
          <w:i/>
          <w:color w:val="FF0000"/>
        </w:rPr>
        <w:t>2008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8, </w:t>
      </w:r>
      <w:r>
        <w:rPr>
          <w:b/>
          <w:i/>
          <w:color w:val="FF0000"/>
        </w:rPr>
        <w:t>200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7, </w:t>
      </w:r>
      <w:r>
        <w:rPr>
          <w:b/>
          <w:i/>
          <w:color w:val="FF0000"/>
        </w:rPr>
        <w:t>200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6, </w:t>
      </w:r>
      <w:r>
        <w:rPr>
          <w:b/>
          <w:i/>
          <w:color w:val="FF0000"/>
        </w:rPr>
        <w:t>200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5, </w:t>
      </w:r>
      <w:r>
        <w:rPr>
          <w:b/>
          <w:i/>
          <w:color w:val="FF0000"/>
        </w:rPr>
        <w:t>200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4, </w:t>
      </w:r>
      <w:r>
        <w:rPr>
          <w:b/>
          <w:i/>
          <w:color w:val="FF0000"/>
        </w:rPr>
        <w:t>200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3, </w:t>
      </w:r>
      <w:r>
        <w:rPr>
          <w:b/>
          <w:i/>
          <w:color w:val="FF0000"/>
        </w:rPr>
        <w:t>200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2, </w:t>
      </w:r>
      <w:r>
        <w:rPr>
          <w:b/>
          <w:i/>
          <w:color w:val="FF0000"/>
        </w:rPr>
        <w:t>200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1, </w:t>
      </w:r>
      <w:r>
        <w:rPr>
          <w:b/>
          <w:i/>
          <w:color w:val="FF0000"/>
        </w:rPr>
        <w:t>200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0, </w:t>
      </w:r>
      <w:r>
        <w:rPr>
          <w:b/>
          <w:i/>
          <w:color w:val="FF0000"/>
        </w:rPr>
        <w:t xml:space="preserve">Prior to 2000 </w:t>
      </w:r>
      <w:r w:rsidRPr="004A57BB">
        <w:t>9999</w:t>
      </w:r>
    </w:p>
    <w:p w14:paraId="38A0B2F1" w14:textId="64DB778C" w:rsidR="00353F0A" w:rsidRDefault="00353F0A" w:rsidP="00353F0A">
      <w:pPr>
        <w:pStyle w:val="Heading1"/>
      </w:pPr>
      <w:r w:rsidRPr="0060577B">
        <w:t>Since graduating from high school</w:t>
      </w:r>
      <w:r>
        <w:t>,</w:t>
      </w:r>
    </w:p>
    <w:p w14:paraId="07FDAA50" w14:textId="77777777" w:rsidR="00353F0A" w:rsidRPr="00C867C7" w:rsidRDefault="00353F0A" w:rsidP="00353F0A">
      <w:pPr>
        <w:pStyle w:val="ListParagraph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</w:t>
      </w:r>
      <w:r>
        <w:rPr>
          <w:i/>
        </w:rPr>
        <w:t>Yes</w:t>
      </w:r>
      <w:r w:rsidRPr="00C867C7">
        <w:rPr>
          <w:i/>
        </w:rPr>
        <w:t xml:space="preserve">,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</w:t>
      </w:r>
      <w:r>
        <w:rPr>
          <w:i/>
        </w:rPr>
        <w:t>No</w:t>
      </w:r>
    </w:p>
    <w:p w14:paraId="297B6A00" w14:textId="77777777" w:rsidR="00353F0A" w:rsidRPr="00991FA3" w:rsidRDefault="00353F0A" w:rsidP="00353F0A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attend</w:t>
      </w:r>
      <w:proofErr w:type="spellEnd"/>
      <w:proofErr w:type="gramEnd"/>
      <w:r w:rsidRPr="00991FA3">
        <w:rPr>
          <w:color w:val="FF0000"/>
        </w:rPr>
        <w:t xml:space="preserve"> </w:t>
      </w:r>
      <w:r>
        <w:t>have you a</w:t>
      </w:r>
      <w:r w:rsidRPr="00991FA3">
        <w:t>ttend</w:t>
      </w:r>
      <w:r>
        <w:t>ed</w:t>
      </w:r>
      <w:r w:rsidRPr="00991FA3">
        <w:t xml:space="preserve"> another college or university</w:t>
      </w:r>
      <w:r>
        <w:t>?</w:t>
      </w:r>
    </w:p>
    <w:p w14:paraId="7E9E388B" w14:textId="77777777" w:rsidR="00353F0A" w:rsidRPr="00991FA3" w:rsidRDefault="00353F0A" w:rsidP="00353F0A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military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done m</w:t>
      </w:r>
      <w:r w:rsidRPr="00991FA3">
        <w:t>ilitary service</w:t>
      </w:r>
      <w:r>
        <w:t>?</w:t>
      </w:r>
    </w:p>
    <w:p w14:paraId="16EC35B1" w14:textId="77777777" w:rsidR="00353F0A" w:rsidRPr="00991FA3" w:rsidRDefault="00353F0A" w:rsidP="00353F0A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work_ft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full </w:t>
      </w:r>
      <w:r w:rsidRPr="00991FA3">
        <w:t>time</w:t>
      </w:r>
      <w:r>
        <w:t>?</w:t>
      </w:r>
    </w:p>
    <w:p w14:paraId="7ED49140" w14:textId="77777777" w:rsidR="00353F0A" w:rsidRPr="00991FA3" w:rsidRDefault="00353F0A" w:rsidP="00353F0A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work_pt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part </w:t>
      </w:r>
      <w:r w:rsidRPr="00991FA3">
        <w:t>time</w:t>
      </w:r>
      <w:r>
        <w:t>?</w:t>
      </w:r>
    </w:p>
    <w:p w14:paraId="3BD54F2B" w14:textId="77777777" w:rsidR="00353F0A" w:rsidRPr="00991FA3" w:rsidRDefault="00353F0A" w:rsidP="00353F0A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home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been a h</w:t>
      </w:r>
      <w:r w:rsidRPr="00991FA3">
        <w:t>omemaker or stay-at-home spouse</w:t>
      </w:r>
      <w:r>
        <w:t>?</w:t>
      </w:r>
    </w:p>
    <w:p w14:paraId="014AF579" w14:textId="77777777" w:rsidR="00353F0A" w:rsidRPr="00991FA3" w:rsidRDefault="00353F0A" w:rsidP="00353F0A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volunteer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v</w:t>
      </w:r>
      <w:r w:rsidRPr="00991FA3">
        <w:t>olunteer</w:t>
      </w:r>
      <w:r>
        <w:t>ed?</w:t>
      </w:r>
    </w:p>
    <w:p w14:paraId="50CA2066" w14:textId="78E0990A" w:rsidR="00353F0A" w:rsidRDefault="009853F0" w:rsidP="00353F0A">
      <w:pPr>
        <w:pStyle w:val="Heading1"/>
      </w:pPr>
      <w:r>
        <w:t xml:space="preserve"> </w:t>
      </w:r>
      <w:r w:rsidR="00353F0A">
        <w:t>[</w:t>
      </w:r>
      <w:r w:rsidR="00353F0A" w:rsidRPr="002144F6">
        <w:rPr>
          <w:color w:val="7030A0"/>
        </w:rPr>
        <w:t xml:space="preserve">If answered </w:t>
      </w:r>
      <w:r w:rsidR="00353F0A" w:rsidRPr="002144F6">
        <w:rPr>
          <w:color w:val="FF0000"/>
        </w:rPr>
        <w:t>1</w:t>
      </w:r>
      <w:r w:rsidR="00353F0A" w:rsidRPr="002144F6">
        <w:rPr>
          <w:color w:val="7030A0"/>
        </w:rPr>
        <w:t xml:space="preserve"> Yes on </w:t>
      </w:r>
      <w:proofErr w:type="spellStart"/>
      <w:r w:rsidR="00353F0A" w:rsidRPr="002144F6">
        <w:rPr>
          <w:color w:val="7030A0"/>
        </w:rPr>
        <w:t>tattend</w:t>
      </w:r>
      <w:proofErr w:type="spellEnd"/>
      <w:r w:rsidR="00353F0A">
        <w:t>] Other than this institution,</w:t>
      </w:r>
      <w:r w:rsidR="00DB0CA1">
        <w:t xml:space="preserve"> have you </w:t>
      </w:r>
      <w:proofErr w:type="gramStart"/>
      <w:r w:rsidR="00DB0CA1">
        <w:t>attended:</w:t>
      </w:r>
      <w:proofErr w:type="gramEnd"/>
    </w:p>
    <w:p w14:paraId="7549D70C" w14:textId="77777777" w:rsidR="00353F0A" w:rsidRPr="00991FA3" w:rsidRDefault="00353F0A" w:rsidP="00353F0A">
      <w:pPr>
        <w:pStyle w:val="ListParagraph"/>
        <w:ind w:left="450"/>
        <w:rPr>
          <w:i/>
        </w:rPr>
      </w:pPr>
      <w:r w:rsidRPr="00991FA3">
        <w:rPr>
          <w:i/>
        </w:rPr>
        <w:t xml:space="preserve">Response options: </w:t>
      </w:r>
      <w:r w:rsidRPr="00991FA3">
        <w:rPr>
          <w:b/>
          <w:i/>
          <w:color w:val="FF0000"/>
        </w:rPr>
        <w:t>1</w:t>
      </w:r>
      <w:r w:rsidRPr="00991FA3">
        <w:rPr>
          <w:i/>
        </w:rPr>
        <w:t xml:space="preserve"> </w:t>
      </w:r>
      <w:r>
        <w:rPr>
          <w:i/>
        </w:rPr>
        <w:t>Yes</w:t>
      </w:r>
      <w:r w:rsidRPr="00991FA3">
        <w:rPr>
          <w:i/>
        </w:rPr>
        <w:t xml:space="preserve">, </w:t>
      </w:r>
      <w:r w:rsidRPr="00991FA3">
        <w:rPr>
          <w:b/>
          <w:i/>
          <w:color w:val="FF0000"/>
        </w:rPr>
        <w:t>0</w:t>
      </w:r>
      <w:r w:rsidRPr="00991FA3">
        <w:rPr>
          <w:i/>
        </w:rPr>
        <w:t xml:space="preserve"> </w:t>
      </w:r>
      <w:r>
        <w:rPr>
          <w:i/>
        </w:rPr>
        <w:t>No</w:t>
      </w:r>
    </w:p>
    <w:p w14:paraId="2CCBDA13" w14:textId="5B5C137D" w:rsidR="00353F0A" w:rsidRPr="00991FA3" w:rsidRDefault="00353F0A" w:rsidP="00353F0A">
      <w:pPr>
        <w:pStyle w:val="ListParagraph"/>
        <w:numPr>
          <w:ilvl w:val="0"/>
          <w:numId w:val="32"/>
        </w:numPr>
        <w:ind w:left="720" w:hanging="270"/>
        <w:rPr>
          <w:b/>
        </w:rPr>
      </w:pPr>
      <w:proofErr w:type="spellStart"/>
      <w:proofErr w:type="gramStart"/>
      <w:r w:rsidRPr="00991FA3">
        <w:rPr>
          <w:b/>
          <w:i/>
          <w:color w:val="FF0000"/>
        </w:rPr>
        <w:t>tattend_voc</w:t>
      </w:r>
      <w:proofErr w:type="spellEnd"/>
      <w:proofErr w:type="gramEnd"/>
      <w:r w:rsidRPr="00991FA3">
        <w:t xml:space="preserve"> </w:t>
      </w:r>
      <w:r>
        <w:t>a v</w:t>
      </w:r>
      <w:r w:rsidRPr="00991FA3">
        <w:t>ocational or technical school</w:t>
      </w:r>
      <w:r>
        <w:t xml:space="preserve"> since graduating from high school?</w:t>
      </w:r>
    </w:p>
    <w:p w14:paraId="2379E857" w14:textId="76647833" w:rsidR="00353F0A" w:rsidRPr="00991FA3" w:rsidRDefault="00353F0A" w:rsidP="00353F0A">
      <w:pPr>
        <w:pStyle w:val="ListParagraph"/>
        <w:numPr>
          <w:ilvl w:val="0"/>
          <w:numId w:val="32"/>
        </w:numPr>
        <w:ind w:left="720" w:hanging="270"/>
        <w:rPr>
          <w:b/>
        </w:rPr>
      </w:pPr>
      <w:proofErr w:type="spellStart"/>
      <w:proofErr w:type="gramStart"/>
      <w:r w:rsidRPr="00991FA3">
        <w:rPr>
          <w:b/>
          <w:i/>
          <w:color w:val="FF0000"/>
        </w:rPr>
        <w:t>tattend_com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a c</w:t>
      </w:r>
      <w:r w:rsidRPr="00991FA3">
        <w:t>ommunity or junior college</w:t>
      </w:r>
      <w:r>
        <w:t xml:space="preserve"> since graduating from high school?</w:t>
      </w:r>
    </w:p>
    <w:p w14:paraId="16D3187E" w14:textId="07643BE9" w:rsidR="00353F0A" w:rsidRPr="00303FD2" w:rsidRDefault="00353F0A" w:rsidP="00353F0A">
      <w:pPr>
        <w:pStyle w:val="ListParagraph"/>
        <w:numPr>
          <w:ilvl w:val="0"/>
          <w:numId w:val="32"/>
        </w:numPr>
        <w:ind w:left="720" w:hanging="270"/>
        <w:rPr>
          <w:b/>
        </w:rPr>
      </w:pPr>
      <w:proofErr w:type="spellStart"/>
      <w:proofErr w:type="gramStart"/>
      <w:r w:rsidRPr="00991FA3">
        <w:rPr>
          <w:b/>
          <w:i/>
          <w:color w:val="FF0000"/>
        </w:rPr>
        <w:t>tattend_col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a 4</w:t>
      </w:r>
      <w:r w:rsidRPr="00991FA3">
        <w:t>-year college or university other than this one</w:t>
      </w:r>
      <w:r>
        <w:t xml:space="preserve"> since graduating from high school?</w:t>
      </w:r>
    </w:p>
    <w:p w14:paraId="43CFECB3" w14:textId="2B5B0508" w:rsidR="00303FD2" w:rsidRPr="00303FD2" w:rsidRDefault="00353F0A" w:rsidP="00353F0A">
      <w:pPr>
        <w:pStyle w:val="ListParagraph"/>
        <w:numPr>
          <w:ilvl w:val="0"/>
          <w:numId w:val="32"/>
        </w:numPr>
        <w:ind w:left="720" w:hanging="270"/>
        <w:rPr>
          <w:b/>
        </w:rPr>
      </w:pPr>
      <w:proofErr w:type="spellStart"/>
      <w:proofErr w:type="gramStart"/>
      <w:r w:rsidRPr="00303FD2">
        <w:rPr>
          <w:b/>
          <w:i/>
          <w:color w:val="FF0000"/>
        </w:rPr>
        <w:t>tattend_other</w:t>
      </w:r>
      <w:proofErr w:type="spellEnd"/>
      <w:proofErr w:type="gramEnd"/>
      <w:r w:rsidRPr="00303FD2">
        <w:rPr>
          <w:b/>
          <w:color w:val="FF0000"/>
        </w:rPr>
        <w:t xml:space="preserve"> </w:t>
      </w:r>
      <w:r>
        <w:t>ano</w:t>
      </w:r>
      <w:r w:rsidRPr="00991FA3">
        <w:t>ther</w:t>
      </w:r>
      <w:r>
        <w:t xml:space="preserve"> type of institution since graduating from high school?</w:t>
      </w:r>
    </w:p>
    <w:p w14:paraId="7C9E5A8D" w14:textId="7F730AD6" w:rsidR="00303FD2" w:rsidRDefault="00303FD2" w:rsidP="00303FD2">
      <w:pPr>
        <w:pStyle w:val="Heading1"/>
      </w:pPr>
      <w:proofErr w:type="spellStart"/>
      <w:proofErr w:type="gramStart"/>
      <w:r w:rsidRPr="00991FA3">
        <w:rPr>
          <w:color w:val="FF0000"/>
        </w:rPr>
        <w:t>ttrnsfr_cr</w:t>
      </w:r>
      <w:proofErr w:type="spellEnd"/>
      <w:proofErr w:type="gramEnd"/>
      <w:r w:rsidRPr="00991FA3">
        <w:t xml:space="preserve"> About how many credits do you expect to transfer to this institution?</w:t>
      </w:r>
    </w:p>
    <w:p w14:paraId="7B73C2A1" w14:textId="11C0FACC" w:rsidR="00303FD2" w:rsidRPr="00C867C7" w:rsidRDefault="00303FD2" w:rsidP="00303FD2">
      <w:pPr>
        <w:pStyle w:val="ListParagraph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0,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1-11, </w:t>
      </w:r>
      <w:r w:rsidRPr="00C867C7">
        <w:rPr>
          <w:b/>
          <w:i/>
          <w:color w:val="FF0000"/>
        </w:rPr>
        <w:t>2</w:t>
      </w:r>
      <w:r w:rsidRPr="00C867C7">
        <w:rPr>
          <w:i/>
        </w:rPr>
        <w:t xml:space="preserve"> 12-30, </w:t>
      </w:r>
      <w:r w:rsidRPr="00C867C7">
        <w:rPr>
          <w:b/>
          <w:i/>
          <w:color w:val="FF0000"/>
        </w:rPr>
        <w:t>3</w:t>
      </w:r>
      <w:r w:rsidRPr="00C867C7">
        <w:rPr>
          <w:i/>
        </w:rPr>
        <w:t xml:space="preserve"> 31-45, </w:t>
      </w:r>
      <w:r w:rsidRPr="00C867C7">
        <w:rPr>
          <w:b/>
          <w:i/>
          <w:color w:val="FF0000"/>
        </w:rPr>
        <w:t>4</w:t>
      </w:r>
      <w:r w:rsidRPr="00C867C7">
        <w:rPr>
          <w:i/>
        </w:rPr>
        <w:t xml:space="preserve"> 46-60, </w:t>
      </w:r>
      <w:r w:rsidRPr="00C867C7">
        <w:rPr>
          <w:b/>
          <w:i/>
          <w:color w:val="FF0000"/>
        </w:rPr>
        <w:t>5</w:t>
      </w:r>
      <w:r w:rsidRPr="00C867C7">
        <w:rPr>
          <w:i/>
        </w:rPr>
        <w:t xml:space="preserve"> more than 60</w:t>
      </w:r>
    </w:p>
    <w:p w14:paraId="16A8F188" w14:textId="7D947251" w:rsidR="0008789A" w:rsidRPr="001862DD" w:rsidRDefault="0008789A" w:rsidP="001862DD">
      <w:pPr>
        <w:pStyle w:val="ListParagraph"/>
        <w:tabs>
          <w:tab w:val="left" w:pos="5835"/>
        </w:tabs>
        <w:ind w:left="270"/>
        <w:rPr>
          <w:rStyle w:val="Heading1Char"/>
        </w:rPr>
      </w:pPr>
      <w:proofErr w:type="spellStart"/>
      <w:proofErr w:type="gramStart"/>
      <w:r w:rsidRPr="001862DD">
        <w:rPr>
          <w:rStyle w:val="Heading1Char"/>
        </w:rPr>
        <w:t>sType</w:t>
      </w:r>
      <w:proofErr w:type="spellEnd"/>
      <w:proofErr w:type="gramEnd"/>
      <w:r w:rsidRPr="001862DD">
        <w:rPr>
          <w:rStyle w:val="Heading1Char"/>
        </w:rPr>
        <w:t xml:space="preserve"> Status as first-year, transfer, or older student.</w:t>
      </w:r>
    </w:p>
    <w:p w14:paraId="6A46BA02" w14:textId="77777777" w:rsidR="0008789A" w:rsidRPr="00C239A6" w:rsidRDefault="0008789A" w:rsidP="00C239A6">
      <w:pPr>
        <w:pStyle w:val="ListParagraph"/>
        <w:spacing w:after="0"/>
        <w:ind w:left="360"/>
        <w:rPr>
          <w:i/>
        </w:rPr>
      </w:pPr>
      <w:r w:rsidRPr="00C239A6">
        <w:rPr>
          <w:i/>
        </w:rPr>
        <w:t>First-year students were recent high school graduates who met one of the following criteria:</w:t>
      </w:r>
    </w:p>
    <w:p w14:paraId="365AC322" w14:textId="77777777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All paper survey respondents regardless of high school graduation year.</w:t>
      </w:r>
    </w:p>
    <w:p w14:paraId="52FCB21D" w14:textId="18FE623F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1</w:t>
      </w:r>
      <w:r w:rsidRPr="00C239A6">
        <w:t>.</w:t>
      </w:r>
    </w:p>
    <w:p w14:paraId="4349D64E" w14:textId="645FD79D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lastRenderedPageBreak/>
        <w:t>Web respondents w</w:t>
      </w:r>
      <w:r w:rsidR="00544339">
        <w:t>ho graduated high school in 2020 or 2019</w:t>
      </w:r>
      <w:r w:rsidRPr="00C239A6">
        <w:t xml:space="preserve"> and did not attend another institution since graduating high school.</w:t>
      </w:r>
    </w:p>
    <w:p w14:paraId="02AF4B07" w14:textId="57EDFB19" w:rsidR="0008789A" w:rsidRPr="00C239A6" w:rsidRDefault="0008789A" w:rsidP="00C239A6">
      <w:pPr>
        <w:pStyle w:val="ListParagraph"/>
        <w:numPr>
          <w:ilvl w:val="1"/>
          <w:numId w:val="1"/>
        </w:numPr>
        <w:ind w:left="630" w:hanging="270"/>
      </w:pPr>
      <w:r w:rsidRPr="00C239A6">
        <w:t>Web respondents w</w:t>
      </w:r>
      <w:r w:rsidR="00544339">
        <w:t>ho graduated high school in 2020 or 2019</w:t>
      </w:r>
      <w:r w:rsidRPr="00C239A6">
        <w:t xml:space="preserve"> and did attend another institution since graduating high school and expects to transfer 11 or fewer credits</w:t>
      </w:r>
    </w:p>
    <w:p w14:paraId="19DDF31C" w14:textId="5E31FCD1" w:rsidR="00C71ED0" w:rsidRPr="00C239A6" w:rsidRDefault="00C71ED0" w:rsidP="00C239A6">
      <w:pPr>
        <w:pStyle w:val="ListParagraph"/>
        <w:ind w:left="360"/>
      </w:pPr>
      <w:r w:rsidRPr="00C239A6">
        <w:t>First-ye</w:t>
      </w:r>
      <w:r w:rsidR="00D3215F">
        <w:t>ar students continue with Item htype13</w:t>
      </w:r>
    </w:p>
    <w:p w14:paraId="72C4290D" w14:textId="03000DED" w:rsidR="00C71ED0" w:rsidRPr="00C239A6" w:rsidRDefault="00271CEB" w:rsidP="00C239A6">
      <w:pPr>
        <w:ind w:left="360"/>
      </w:pPr>
      <w:r w:rsidRPr="00C239A6">
        <w:rPr>
          <w:i/>
        </w:rPr>
        <w:t>Transfer students were those respondents who met the following criteria</w:t>
      </w:r>
      <w:proofErr w:type="gramStart"/>
      <w:r w:rsidRPr="00C239A6">
        <w:rPr>
          <w:i/>
        </w:rPr>
        <w:t>:</w:t>
      </w:r>
      <w:proofErr w:type="gramEnd"/>
      <w:r w:rsidRPr="00C239A6">
        <w:rPr>
          <w:i/>
        </w:rPr>
        <w:br/>
      </w:r>
      <w:r w:rsidRPr="00C239A6">
        <w:t>All web respondents who attended a college or university after graduation from high school and expects to transfer 12 or more credits and graduated prior to the current year.</w:t>
      </w:r>
      <w:r w:rsidR="00C71ED0" w:rsidRPr="00C239A6">
        <w:br/>
        <w:t xml:space="preserve">Transfer students continue with Item </w:t>
      </w:r>
      <w:proofErr w:type="spellStart"/>
      <w:r w:rsidR="00D3215F">
        <w:t>tgrades</w:t>
      </w:r>
      <w:proofErr w:type="spellEnd"/>
    </w:p>
    <w:p w14:paraId="6A67CB2F" w14:textId="77777777" w:rsidR="00271CEB" w:rsidRPr="00C239A6" w:rsidRDefault="00271CEB" w:rsidP="00C239A6">
      <w:pPr>
        <w:spacing w:after="0"/>
        <w:ind w:left="360"/>
        <w:rPr>
          <w:i/>
        </w:rPr>
      </w:pPr>
      <w:r w:rsidRPr="00C239A6">
        <w:rPr>
          <w:i/>
        </w:rPr>
        <w:t>Older students were those respondents who met one of the following criteria:</w:t>
      </w:r>
    </w:p>
    <w:p w14:paraId="2AEAC6D5" w14:textId="63EA7329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>Web respondents w</w:t>
      </w:r>
      <w:r w:rsidR="00544339">
        <w:t>ho graduated high school in 2018</w:t>
      </w:r>
      <w:r w:rsidRPr="00C239A6">
        <w:t xml:space="preserve"> or earlier and did not attend another institution since graduating high school.</w:t>
      </w:r>
    </w:p>
    <w:p w14:paraId="0BDA9D6B" w14:textId="12B62E5F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 xml:space="preserve">Web respondents who graduated high </w:t>
      </w:r>
      <w:r w:rsidR="00544339">
        <w:t>school in 2018</w:t>
      </w:r>
      <w:r w:rsidRPr="00C239A6">
        <w:t xml:space="preserve"> or earlier and did attend another institution since graduating high school and expects to transfer 11 or fewer credits.</w:t>
      </w:r>
    </w:p>
    <w:p w14:paraId="5CD5C2A6" w14:textId="7EFE503E" w:rsidR="00C71ED0" w:rsidRPr="00C239A6" w:rsidRDefault="00C71ED0" w:rsidP="00C239A6">
      <w:pPr>
        <w:ind w:left="360"/>
      </w:pPr>
      <w:r w:rsidRPr="00C239A6">
        <w:t xml:space="preserve">Older students continue with Item </w:t>
      </w:r>
      <w:r w:rsidR="00D3215F">
        <w:t>“How important were the following reasons for choosing this institution?”</w:t>
      </w:r>
    </w:p>
    <w:p w14:paraId="0F993DAA" w14:textId="77777777" w:rsidR="0008789A" w:rsidRPr="00C239A6" w:rsidRDefault="00C656F4" w:rsidP="00C239A6">
      <w:pPr>
        <w:pStyle w:val="ListParagraph"/>
        <w:ind w:left="360"/>
        <w:rPr>
          <w:i/>
        </w:rPr>
      </w:pPr>
      <w:r w:rsidRPr="00C239A6">
        <w:rPr>
          <w:i/>
        </w:rPr>
        <w:t>Re-coded</w:t>
      </w:r>
      <w:r w:rsidR="0008789A" w:rsidRPr="00C239A6">
        <w:rPr>
          <w:i/>
        </w:rPr>
        <w:t xml:space="preserve"> </w:t>
      </w:r>
      <w:r w:rsidRPr="00C239A6">
        <w:rPr>
          <w:i/>
        </w:rPr>
        <w:t>as</w:t>
      </w:r>
      <w:r w:rsidR="0008789A" w:rsidRPr="00C239A6">
        <w:rPr>
          <w:i/>
        </w:rPr>
        <w:t xml:space="preserve">: </w:t>
      </w:r>
      <w:r w:rsidR="0008789A" w:rsidRPr="00C239A6">
        <w:rPr>
          <w:b/>
          <w:i/>
          <w:color w:val="FF0000"/>
        </w:rPr>
        <w:t>1</w:t>
      </w:r>
      <w:r w:rsidR="0008789A" w:rsidRPr="00C239A6">
        <w:rPr>
          <w:i/>
        </w:rPr>
        <w:t xml:space="preserve"> First-year student, </w:t>
      </w:r>
      <w:r w:rsidR="0008789A" w:rsidRPr="00C239A6">
        <w:rPr>
          <w:b/>
          <w:i/>
          <w:color w:val="FF0000"/>
        </w:rPr>
        <w:t>2</w:t>
      </w:r>
      <w:r w:rsidR="0008789A" w:rsidRPr="00C239A6">
        <w:rPr>
          <w:i/>
        </w:rPr>
        <w:t xml:space="preserve"> Transfer Student, </w:t>
      </w:r>
      <w:r w:rsidR="0008789A" w:rsidRPr="00C239A6">
        <w:rPr>
          <w:b/>
          <w:i/>
          <w:color w:val="FF0000"/>
        </w:rPr>
        <w:t>3</w:t>
      </w:r>
      <w:r w:rsidR="0008789A" w:rsidRPr="00C239A6">
        <w:rPr>
          <w:i/>
        </w:rPr>
        <w:t xml:space="preserve"> Older Student</w:t>
      </w:r>
    </w:p>
    <w:p w14:paraId="04DF50B1" w14:textId="067F63C5" w:rsidR="00CB1267" w:rsidRPr="00C239A6" w:rsidRDefault="0054019A" w:rsidP="00620A05">
      <w:pPr>
        <w:pStyle w:val="Heading1"/>
      </w:pPr>
      <w:proofErr w:type="spellStart"/>
      <w:proofErr w:type="gramStart"/>
      <w:r>
        <w:rPr>
          <w:color w:val="FF0000"/>
        </w:rPr>
        <w:t>tgrades</w:t>
      </w:r>
      <w:proofErr w:type="spellEnd"/>
      <w:proofErr w:type="gramEnd"/>
      <w:r w:rsidR="00CB1267" w:rsidRPr="00C239A6">
        <w:rPr>
          <w:color w:val="FF0000"/>
        </w:rPr>
        <w:t xml:space="preserve"> </w:t>
      </w:r>
      <w:r w:rsidRPr="00E436AC">
        <w:t xml:space="preserve">What were most of your grades at the other institution(s) you </w:t>
      </w:r>
      <w:r w:rsidR="00224AE7">
        <w:t>attended?</w:t>
      </w:r>
    </w:p>
    <w:p w14:paraId="0627570B" w14:textId="5CF9E03E" w:rsidR="00CB1267" w:rsidRPr="00C239A6" w:rsidRDefault="0054019A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8</w:t>
      </w:r>
      <w:r w:rsidRPr="00E436AC">
        <w:rPr>
          <w:i/>
        </w:rPr>
        <w:t xml:space="preserve"> A, </w:t>
      </w:r>
      <w:r w:rsidRPr="00E436AC">
        <w:rPr>
          <w:b/>
          <w:i/>
          <w:color w:val="FF0000"/>
        </w:rPr>
        <w:t>7</w:t>
      </w:r>
      <w:r w:rsidRPr="00E436AC">
        <w:rPr>
          <w:i/>
        </w:rPr>
        <w:t xml:space="preserve"> A-,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B+, </w:t>
      </w:r>
      <w:r w:rsidRPr="00E436AC">
        <w:rPr>
          <w:b/>
          <w:i/>
          <w:color w:val="FF0000"/>
        </w:rPr>
        <w:t>5</w:t>
      </w:r>
      <w:r w:rsidRPr="00E436AC">
        <w:rPr>
          <w:i/>
        </w:rPr>
        <w:t xml:space="preserve"> B, </w:t>
      </w:r>
      <w:r w:rsidRPr="00E436AC">
        <w:rPr>
          <w:b/>
          <w:i/>
          <w:color w:val="FF0000"/>
        </w:rPr>
        <w:t>4</w:t>
      </w:r>
      <w:r w:rsidRPr="00E436AC">
        <w:rPr>
          <w:i/>
        </w:rPr>
        <w:t xml:space="preserve"> B-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C+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C,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C- or lower, </w:t>
      </w:r>
      <w:r w:rsidRPr="00E436AC">
        <w:rPr>
          <w:b/>
          <w:i/>
          <w:color w:val="FF0000"/>
        </w:rPr>
        <w:t>99</w:t>
      </w:r>
      <w:r w:rsidRPr="00E436AC">
        <w:rPr>
          <w:i/>
          <w:color w:val="FF0000"/>
        </w:rPr>
        <w:t xml:space="preserve"> </w:t>
      </w:r>
      <w:r w:rsidRPr="00E436AC">
        <w:rPr>
          <w:i/>
        </w:rPr>
        <w:t>Grades not used</w:t>
      </w:r>
    </w:p>
    <w:p w14:paraId="115D9861" w14:textId="07F9C1DD" w:rsidR="00CB1267" w:rsidRPr="00C239A6" w:rsidRDefault="0054019A" w:rsidP="00620A05">
      <w:pPr>
        <w:pStyle w:val="Heading1"/>
      </w:pPr>
      <w:r w:rsidRPr="00E436AC">
        <w:t>During your most recent year enrolled at the other institution, about how often did you do the following?</w:t>
      </w:r>
    </w:p>
    <w:p w14:paraId="4EAB8379" w14:textId="401B7490" w:rsidR="00CB1267" w:rsidRPr="00C239A6" w:rsidRDefault="0054019A" w:rsidP="00BA1D4D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4</w:t>
      </w:r>
      <w:r w:rsidRPr="00E436AC">
        <w:rPr>
          <w:i/>
        </w:rPr>
        <w:t xml:space="preserve"> Very often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</w:t>
      </w:r>
      <w:proofErr w:type="gramStart"/>
      <w:r w:rsidRPr="00E436AC">
        <w:rPr>
          <w:i/>
        </w:rPr>
        <w:t>Often</w:t>
      </w:r>
      <w:proofErr w:type="gramEnd"/>
      <w:r w:rsidRPr="00E436AC">
        <w:rPr>
          <w:i/>
        </w:rPr>
        <w:t xml:space="preserve">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Sometimes,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Never</w:t>
      </w:r>
    </w:p>
    <w:p w14:paraId="2CE7B456" w14:textId="0C789911" w:rsidR="0054019A" w:rsidRPr="00E436AC" w:rsidRDefault="0054019A" w:rsidP="0054019A">
      <w:pPr>
        <w:pStyle w:val="ListParagraph"/>
        <w:numPr>
          <w:ilvl w:val="1"/>
          <w:numId w:val="4"/>
        </w:numPr>
        <w:ind w:left="630" w:hanging="270"/>
      </w:pPr>
      <w:proofErr w:type="spellStart"/>
      <w:r w:rsidRPr="00E436AC">
        <w:rPr>
          <w:b/>
          <w:i/>
          <w:color w:val="FF0000"/>
        </w:rPr>
        <w:t>tLSreading</w:t>
      </w:r>
      <w:proofErr w:type="spellEnd"/>
      <w:r w:rsidRPr="00E436AC">
        <w:rPr>
          <w:color w:val="FF0000"/>
        </w:rPr>
        <w:t xml:space="preserve">  </w:t>
      </w:r>
      <w:r w:rsidRPr="00E436AC">
        <w:t>Identified key information from reading assignments</w:t>
      </w:r>
      <w:r>
        <w:t>*</w:t>
      </w:r>
    </w:p>
    <w:p w14:paraId="4FFE0236" w14:textId="0994EB6F" w:rsidR="0054019A" w:rsidRPr="00E436AC" w:rsidRDefault="0054019A" w:rsidP="0054019A">
      <w:pPr>
        <w:pStyle w:val="ListParagraph"/>
        <w:numPr>
          <w:ilvl w:val="1"/>
          <w:numId w:val="4"/>
        </w:numPr>
        <w:ind w:left="630" w:hanging="270"/>
      </w:pPr>
      <w:proofErr w:type="spellStart"/>
      <w:r w:rsidRPr="00E436AC">
        <w:rPr>
          <w:b/>
          <w:i/>
          <w:color w:val="FF0000"/>
        </w:rPr>
        <w:t>tLSnotes</w:t>
      </w:r>
      <w:proofErr w:type="spellEnd"/>
      <w:r w:rsidRPr="00E436AC">
        <w:rPr>
          <w:color w:val="FF0000"/>
        </w:rPr>
        <w:t xml:space="preserve"> </w:t>
      </w:r>
      <w:r w:rsidRPr="00E436AC">
        <w:t>Reviewed your notes after class</w:t>
      </w:r>
      <w:r>
        <w:t>*</w:t>
      </w:r>
    </w:p>
    <w:p w14:paraId="0A69F4CC" w14:textId="43C4DC36" w:rsidR="00CB1267" w:rsidRPr="0054019A" w:rsidRDefault="0054019A" w:rsidP="00997797">
      <w:pPr>
        <w:pStyle w:val="ListParagraph"/>
        <w:numPr>
          <w:ilvl w:val="1"/>
          <w:numId w:val="4"/>
        </w:numPr>
        <w:spacing w:after="0"/>
        <w:ind w:left="634" w:hanging="274"/>
        <w:rPr>
          <w:i/>
        </w:rPr>
      </w:pPr>
      <w:proofErr w:type="spellStart"/>
      <w:r w:rsidRPr="00E436AC">
        <w:rPr>
          <w:b/>
          <w:i/>
          <w:color w:val="FF0000"/>
        </w:rPr>
        <w:t>tLSsummry</w:t>
      </w:r>
      <w:proofErr w:type="spellEnd"/>
      <w:r w:rsidRPr="00E436AC">
        <w:rPr>
          <w:color w:val="FF0000"/>
        </w:rPr>
        <w:t xml:space="preserve"> </w:t>
      </w:r>
      <w:r w:rsidRPr="00E436AC">
        <w:t>Summarized what you learned in class or from course materials</w:t>
      </w:r>
      <w:r>
        <w:t>*</w:t>
      </w:r>
    </w:p>
    <w:p w14:paraId="59931FE4" w14:textId="77777777" w:rsidR="00997797" w:rsidRDefault="00997797" w:rsidP="00997797">
      <w:pPr>
        <w:pStyle w:val="ListParagraph"/>
        <w:spacing w:before="160"/>
        <w:ind w:left="634"/>
        <w:rPr>
          <w:rStyle w:val="IntenseReference"/>
        </w:rPr>
      </w:pPr>
    </w:p>
    <w:p w14:paraId="7240EB2A" w14:textId="19581924" w:rsidR="0054019A" w:rsidRPr="00C239A6" w:rsidRDefault="0054019A" w:rsidP="00997797">
      <w:pPr>
        <w:pStyle w:val="ListParagraph"/>
        <w:spacing w:before="160"/>
        <w:ind w:left="634"/>
        <w:rPr>
          <w:i/>
        </w:rPr>
      </w:pPr>
      <w:r>
        <w:rPr>
          <w:rStyle w:val="IntenseReference"/>
        </w:rPr>
        <w:t>*</w:t>
      </w:r>
      <w:r w:rsidRPr="00CA3695">
        <w:rPr>
          <w:rStyle w:val="IntenseReference"/>
        </w:rPr>
        <w:t xml:space="preserve">Aggregate BCSSE Scale </w:t>
      </w:r>
      <w:r w:rsidR="00997797">
        <w:rPr>
          <w:rStyle w:val="IntenseReference"/>
        </w:rPr>
        <w:t>Transfer Student Engagement in Learning Strategies (TR_LS)</w:t>
      </w:r>
    </w:p>
    <w:p w14:paraId="39152F7A" w14:textId="1A061088" w:rsidR="00CB1267" w:rsidRPr="00C239A6" w:rsidRDefault="00997797" w:rsidP="00997797">
      <w:pPr>
        <w:pStyle w:val="Heading1"/>
        <w:keepNext/>
        <w:keepLines/>
      </w:pPr>
      <w:proofErr w:type="spellStart"/>
      <w:proofErr w:type="gramStart"/>
      <w:r w:rsidRPr="00E436AC">
        <w:rPr>
          <w:color w:val="FF0000"/>
        </w:rPr>
        <w:t>tattendyr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What is the most recent year you were enrolled at the other institution(s)?</w:t>
      </w:r>
    </w:p>
    <w:p w14:paraId="7E528A66" w14:textId="09F2FA91" w:rsidR="00997797" w:rsidRPr="00997797" w:rsidRDefault="00997797" w:rsidP="00997797">
      <w:pPr>
        <w:pStyle w:val="ListParagraph"/>
        <w:ind w:left="360"/>
      </w:pPr>
      <w:r w:rsidRPr="00E436AC">
        <w:rPr>
          <w:i/>
        </w:rPr>
        <w:t xml:space="preserve">Response options: </w:t>
      </w:r>
      <w:r>
        <w:rPr>
          <w:b/>
          <w:i/>
          <w:color w:val="FF0000"/>
        </w:rPr>
        <w:t>2021</w:t>
      </w:r>
      <w:r w:rsidRPr="00E436AC">
        <w:rPr>
          <w:i/>
          <w:color w:val="FF0000"/>
        </w:rPr>
        <w:t xml:space="preserve"> </w:t>
      </w:r>
      <w:r>
        <w:rPr>
          <w:i/>
        </w:rPr>
        <w:t>2021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20</w:t>
      </w:r>
      <w:r w:rsidRPr="00E436AC">
        <w:rPr>
          <w:i/>
          <w:color w:val="FF0000"/>
        </w:rPr>
        <w:t xml:space="preserve"> </w:t>
      </w:r>
      <w:r>
        <w:rPr>
          <w:i/>
        </w:rPr>
        <w:t>2020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19</w:t>
      </w:r>
      <w:r w:rsidRPr="00E436AC">
        <w:rPr>
          <w:i/>
          <w:color w:val="FF0000"/>
        </w:rPr>
        <w:t xml:space="preserve"> </w:t>
      </w:r>
      <w:r>
        <w:rPr>
          <w:i/>
        </w:rPr>
        <w:t>2019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18</w:t>
      </w:r>
      <w:r w:rsidRPr="00E436AC">
        <w:rPr>
          <w:i/>
          <w:color w:val="FF0000"/>
        </w:rPr>
        <w:t xml:space="preserve"> </w:t>
      </w:r>
      <w:r>
        <w:rPr>
          <w:i/>
        </w:rPr>
        <w:t>2018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17</w:t>
      </w:r>
      <w:r w:rsidRPr="00E436AC">
        <w:rPr>
          <w:i/>
          <w:color w:val="FF0000"/>
        </w:rPr>
        <w:t xml:space="preserve"> </w:t>
      </w:r>
      <w:r>
        <w:rPr>
          <w:i/>
        </w:rPr>
        <w:t>2017</w:t>
      </w:r>
      <w:r w:rsidRPr="00E436AC">
        <w:rPr>
          <w:i/>
        </w:rPr>
        <w:t xml:space="preserve">, </w:t>
      </w:r>
      <w:r>
        <w:rPr>
          <w:b/>
          <w:i/>
          <w:color w:val="FF0000"/>
        </w:rPr>
        <w:t>2016</w:t>
      </w:r>
      <w:r w:rsidRPr="00E436AC">
        <w:rPr>
          <w:i/>
          <w:color w:val="FF0000"/>
        </w:rPr>
        <w:t xml:space="preserve"> </w:t>
      </w:r>
      <w:r>
        <w:rPr>
          <w:i/>
        </w:rPr>
        <w:t>2016</w:t>
      </w:r>
      <w:r w:rsidRPr="00E436AC">
        <w:rPr>
          <w:i/>
        </w:rPr>
        <w:t xml:space="preserve">, </w:t>
      </w:r>
      <w:proofErr w:type="gramStart"/>
      <w:r>
        <w:rPr>
          <w:b/>
          <w:i/>
          <w:color w:val="FF0000"/>
        </w:rPr>
        <w:t>Prior</w:t>
      </w:r>
      <w:proofErr w:type="gramEnd"/>
      <w:r>
        <w:rPr>
          <w:b/>
          <w:i/>
          <w:color w:val="FF0000"/>
        </w:rPr>
        <w:t xml:space="preserve"> to 2016</w:t>
      </w:r>
      <w:r w:rsidR="00346489">
        <w:rPr>
          <w:i/>
        </w:rPr>
        <w:t xml:space="preserve"> 9999</w:t>
      </w:r>
    </w:p>
    <w:p w14:paraId="0D05E2F9" w14:textId="084A450D" w:rsidR="00CB1267" w:rsidRPr="00C239A6" w:rsidRDefault="00997797" w:rsidP="00997797">
      <w:pPr>
        <w:pStyle w:val="Heading1"/>
        <w:keepNext/>
        <w:keepLines/>
      </w:pPr>
      <w:r w:rsidRPr="00E436AC">
        <w:t>[</w:t>
      </w:r>
      <w:r w:rsidRPr="00E436AC">
        <w:rPr>
          <w:color w:val="7030A0"/>
        </w:rPr>
        <w:t xml:space="preserve">If answered </w:t>
      </w:r>
      <w:r>
        <w:rPr>
          <w:color w:val="FF0000"/>
        </w:rPr>
        <w:t>2021</w:t>
      </w:r>
      <w:r w:rsidRPr="00E436AC">
        <w:rPr>
          <w:color w:val="FF0000"/>
        </w:rPr>
        <w:t xml:space="preserve"> </w:t>
      </w:r>
      <w:r>
        <w:rPr>
          <w:color w:val="7030A0"/>
        </w:rPr>
        <w:t>2021</w:t>
      </w:r>
      <w:r w:rsidRPr="00E436AC">
        <w:rPr>
          <w:color w:val="7030A0"/>
        </w:rPr>
        <w:t xml:space="preserve"> on </w:t>
      </w:r>
      <w:proofErr w:type="spellStart"/>
      <w:r w:rsidRPr="00E436AC">
        <w:rPr>
          <w:color w:val="7030A0"/>
        </w:rPr>
        <w:t>tattendyr</w:t>
      </w:r>
      <w:proofErr w:type="spellEnd"/>
      <w:r w:rsidRPr="00E436AC">
        <w:t xml:space="preserve">] </w:t>
      </w:r>
      <w:proofErr w:type="spellStart"/>
      <w:r w:rsidRPr="00E436AC">
        <w:rPr>
          <w:color w:val="FF0000"/>
        </w:rPr>
        <w:t>tcontin</w:t>
      </w:r>
      <w:proofErr w:type="spellEnd"/>
      <w:r w:rsidRPr="00E436AC">
        <w:rPr>
          <w:color w:val="FF0000"/>
        </w:rPr>
        <w:t xml:space="preserve"> </w:t>
      </w:r>
      <w:r w:rsidRPr="00E436AC">
        <w:t>Will you continue attending this other institution during the coming school year?</w:t>
      </w:r>
    </w:p>
    <w:p w14:paraId="35E123DA" w14:textId="4ADC94F6" w:rsidR="00CB1267" w:rsidRPr="00C239A6" w:rsidRDefault="00997797" w:rsidP="00997797">
      <w:pPr>
        <w:pStyle w:val="ListParagraph"/>
        <w:keepNext/>
        <w:keepLines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Yes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Not sure</w:t>
      </w:r>
    </w:p>
    <w:p w14:paraId="25FABFF0" w14:textId="1133859A" w:rsidR="00CB1267" w:rsidRPr="00C239A6" w:rsidRDefault="00997797" w:rsidP="00620A05">
      <w:pPr>
        <w:pStyle w:val="Heading1"/>
      </w:pPr>
      <w:r w:rsidRPr="00E436AC">
        <w:t>[</w:t>
      </w:r>
      <w:r w:rsidRPr="00E436AC">
        <w:rPr>
          <w:color w:val="7030A0"/>
        </w:rPr>
        <w:t xml:space="preserve">If answered </w:t>
      </w:r>
      <w:r w:rsidRPr="00E436AC">
        <w:rPr>
          <w:color w:val="FF0000"/>
        </w:rPr>
        <w:t xml:space="preserve">0 </w:t>
      </w:r>
      <w:r w:rsidRPr="00E436AC">
        <w:rPr>
          <w:color w:val="7030A0"/>
        </w:rPr>
        <w:t xml:space="preserve">No on </w:t>
      </w:r>
      <w:proofErr w:type="spellStart"/>
      <w:r w:rsidRPr="00E436AC">
        <w:rPr>
          <w:color w:val="7030A0"/>
        </w:rPr>
        <w:t>tcontin</w:t>
      </w:r>
      <w:proofErr w:type="spellEnd"/>
      <w:r w:rsidRPr="00E436AC">
        <w:t>] Which of the following describes why you are no longer enrolled at other institution(s)? (Select all that apply.)</w:t>
      </w:r>
    </w:p>
    <w:p w14:paraId="1FA229C3" w14:textId="03A7C748" w:rsidR="00CB1267" w:rsidRPr="00C239A6" w:rsidRDefault="00997797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Selected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t Selected</w:t>
      </w:r>
    </w:p>
    <w:p w14:paraId="1E986868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complprg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Completed program/degree</w:t>
      </w:r>
    </w:p>
    <w:p w14:paraId="57EA1288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planned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Always planned on transferring</w:t>
      </w:r>
    </w:p>
    <w:p w14:paraId="49D5C073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expense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Too expensive</w:t>
      </w:r>
    </w:p>
    <w:p w14:paraId="2844DBD6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nomajor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Did not offer the major you are interested in</w:t>
      </w:r>
    </w:p>
    <w:p w14:paraId="74B27555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inconven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Inconvenient course scheduling</w:t>
      </w:r>
    </w:p>
    <w:p w14:paraId="7D4C40DA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lastRenderedPageBreak/>
        <w:t>ttoofar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Too far from where you lived</w:t>
      </w:r>
    </w:p>
    <w:p w14:paraId="7160D883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famperinfl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Family or personal relationship</w:t>
      </w:r>
    </w:p>
    <w:p w14:paraId="2B5F1A65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qacad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Quality of academic programs</w:t>
      </w:r>
    </w:p>
    <w:p w14:paraId="7A845174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acaddiff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Academic difficulty</w:t>
      </w:r>
    </w:p>
    <w:p w14:paraId="4135DB42" w14:textId="77777777" w:rsidR="00997797" w:rsidRPr="00E436AC" w:rsidRDefault="00997797" w:rsidP="00997797">
      <w:pPr>
        <w:pStyle w:val="ListParagraph"/>
        <w:numPr>
          <w:ilvl w:val="0"/>
          <w:numId w:val="35"/>
        </w:numPr>
        <w:ind w:left="630" w:hanging="90"/>
        <w:rPr>
          <w:i/>
        </w:rPr>
      </w:pPr>
      <w:proofErr w:type="spellStart"/>
      <w:r w:rsidRPr="00E436AC">
        <w:rPr>
          <w:b/>
          <w:i/>
          <w:color w:val="FF0000"/>
        </w:rPr>
        <w:t>tdissatis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dissatisfaction</w:t>
      </w:r>
    </w:p>
    <w:p w14:paraId="77691083" w14:textId="08D1FE57" w:rsidR="00CB1267" w:rsidRPr="00C239A6" w:rsidRDefault="00997797" w:rsidP="00620A05">
      <w:pPr>
        <w:pStyle w:val="Heading1"/>
      </w:pPr>
      <w:r w:rsidRPr="00E436AC">
        <w:t>How important were the following reasons for choosing this institution?</w:t>
      </w:r>
    </w:p>
    <w:p w14:paraId="14AB6A87" w14:textId="2837C954" w:rsidR="00CB1267" w:rsidRPr="00C239A6" w:rsidRDefault="00997797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Six point scale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</w:t>
      </w:r>
      <w:proofErr w:type="gramStart"/>
      <w:r w:rsidRPr="00E436AC">
        <w:rPr>
          <w:i/>
        </w:rPr>
        <w:t>Not</w:t>
      </w:r>
      <w:proofErr w:type="gramEnd"/>
      <w:r w:rsidRPr="00E436AC">
        <w:rPr>
          <w:i/>
        </w:rPr>
        <w:t xml:space="preserve"> important to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Very important</w:t>
      </w:r>
    </w:p>
    <w:p w14:paraId="5D79524B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afford</w:t>
      </w:r>
      <w:proofErr w:type="spellEnd"/>
      <w:r w:rsidRPr="00E436AC">
        <w:rPr>
          <w:color w:val="FF0000"/>
        </w:rPr>
        <w:t xml:space="preserve"> </w:t>
      </w:r>
      <w:r w:rsidRPr="00E436AC">
        <w:t>Affordability</w:t>
      </w:r>
    </w:p>
    <w:p w14:paraId="1256DED7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near</w:t>
      </w:r>
      <w:proofErr w:type="spellEnd"/>
      <w:r w:rsidRPr="00E436AC">
        <w:rPr>
          <w:color w:val="FF0000"/>
        </w:rPr>
        <w:t xml:space="preserve"> </w:t>
      </w:r>
      <w:r w:rsidRPr="00E436AC">
        <w:t>Location</w:t>
      </w:r>
    </w:p>
    <w:p w14:paraId="29AF9E8C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trnsfr</w:t>
      </w:r>
      <w:proofErr w:type="spellEnd"/>
      <w:r w:rsidRPr="00E436AC">
        <w:rPr>
          <w:color w:val="FF0000"/>
        </w:rPr>
        <w:t xml:space="preserve"> </w:t>
      </w:r>
      <w:r w:rsidRPr="00E436AC">
        <w:t>You can transfer most or all of your credits</w:t>
      </w:r>
    </w:p>
    <w:p w14:paraId="51621C6D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offermjr</w:t>
      </w:r>
      <w:proofErr w:type="spellEnd"/>
      <w:r w:rsidRPr="00E436AC">
        <w:rPr>
          <w:color w:val="FF0000"/>
        </w:rPr>
        <w:t xml:space="preserve"> </w:t>
      </w:r>
      <w:r w:rsidRPr="00E436AC">
        <w:t>Offers the major(s) you are interested in</w:t>
      </w:r>
    </w:p>
    <w:p w14:paraId="3BE96AF3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qualacad</w:t>
      </w:r>
      <w:proofErr w:type="spellEnd"/>
      <w:r w:rsidRPr="00E436AC">
        <w:rPr>
          <w:color w:val="FF0000"/>
        </w:rPr>
        <w:t xml:space="preserve"> </w:t>
      </w:r>
      <w:r w:rsidRPr="00E436AC">
        <w:t>Quality of academic programs</w:t>
      </w:r>
    </w:p>
    <w:p w14:paraId="04B8AE98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finish</w:t>
      </w:r>
      <w:proofErr w:type="spellEnd"/>
      <w:r w:rsidRPr="00E436AC">
        <w:rPr>
          <w:color w:val="FF0000"/>
        </w:rPr>
        <w:t xml:space="preserve"> </w:t>
      </w:r>
      <w:r w:rsidRPr="00E436AC">
        <w:t>You can finish your degree quickly</w:t>
      </w:r>
    </w:p>
    <w:p w14:paraId="3C0EA72E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flex</w:t>
      </w:r>
      <w:proofErr w:type="spellEnd"/>
      <w:r w:rsidRPr="00E436AC">
        <w:rPr>
          <w:color w:val="FF0000"/>
        </w:rPr>
        <w:t xml:space="preserve"> </w:t>
      </w:r>
      <w:r w:rsidRPr="00E436AC">
        <w:t>Flexible scheduling of courses</w:t>
      </w:r>
    </w:p>
    <w:p w14:paraId="19305EC3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famper2</w:t>
      </w:r>
      <w:r w:rsidRPr="00E436AC">
        <w:rPr>
          <w:color w:val="FF0000"/>
        </w:rPr>
        <w:t xml:space="preserve"> </w:t>
      </w:r>
      <w:r w:rsidRPr="00E436AC">
        <w:t>Family or personal relationship</w:t>
      </w:r>
    </w:p>
    <w:p w14:paraId="39EDF1C6" w14:textId="173B399E" w:rsidR="00997797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impoth</w:t>
      </w:r>
      <w:proofErr w:type="spellEnd"/>
      <w:r w:rsidRPr="00E436AC">
        <w:rPr>
          <w:color w:val="FF0000"/>
        </w:rPr>
        <w:t xml:space="preserve"> </w:t>
      </w:r>
      <w:r w:rsidRPr="00E436AC">
        <w:t>Other</w:t>
      </w:r>
      <w:r w:rsidR="00A17523">
        <w:t xml:space="preserve"> (describe below) </w:t>
      </w:r>
      <w:r w:rsidR="00A17523" w:rsidRPr="00E436AC">
        <w:t>[</w:t>
      </w:r>
      <w:r w:rsidR="00A17523" w:rsidRPr="00997797">
        <w:rPr>
          <w:color w:val="7030A0"/>
        </w:rPr>
        <w:t>write-in response</w:t>
      </w:r>
      <w:r w:rsidR="00A17523" w:rsidRPr="00E436AC">
        <w:t>]</w:t>
      </w:r>
    </w:p>
    <w:p w14:paraId="1ACFBE48" w14:textId="48177F7C" w:rsidR="00CB1267" w:rsidRPr="00C239A6" w:rsidRDefault="00997797" w:rsidP="00620A05">
      <w:pPr>
        <w:pStyle w:val="Heading1"/>
      </w:pPr>
      <w:proofErr w:type="spellStart"/>
      <w:proofErr w:type="gramStart"/>
      <w:r w:rsidRPr="00E436AC">
        <w:rPr>
          <w:color w:val="FF0000"/>
        </w:rPr>
        <w:t>tyrscmpl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How many more years do you expect it will take to complete your bachelor’s degree?</w:t>
      </w:r>
    </w:p>
    <w:p w14:paraId="32177F47" w14:textId="61AB8203" w:rsidR="00AE62F4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1 year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2 years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3 years, </w:t>
      </w:r>
      <w:r w:rsidRPr="00E436AC">
        <w:rPr>
          <w:b/>
          <w:i/>
          <w:color w:val="FF0000"/>
        </w:rPr>
        <w:t>4</w:t>
      </w:r>
      <w:r w:rsidRPr="00E436AC">
        <w:rPr>
          <w:i/>
        </w:rPr>
        <w:t xml:space="preserve"> 4 years or longer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Do not plan to complete a bachelor’s degree</w:t>
      </w:r>
    </w:p>
    <w:p w14:paraId="1E3048EE" w14:textId="040060ED" w:rsidR="00CB1267" w:rsidRPr="00C239A6" w:rsidRDefault="00616590" w:rsidP="00620A05">
      <w:pPr>
        <w:pStyle w:val="Heading1"/>
      </w:pPr>
      <w:proofErr w:type="spellStart"/>
      <w:proofErr w:type="gramStart"/>
      <w:r w:rsidRPr="00E436AC">
        <w:rPr>
          <w:color w:val="FF0000"/>
        </w:rPr>
        <w:t>tanthinst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Will you take at least one course from another college or university while attending this institution?</w:t>
      </w:r>
    </w:p>
    <w:p w14:paraId="3D6A997E" w14:textId="39CA32C8" w:rsidR="00CB1267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Yes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Not sure</w:t>
      </w:r>
    </w:p>
    <w:p w14:paraId="05C8E640" w14:textId="52C22F00" w:rsidR="00CB1267" w:rsidRPr="00C239A6" w:rsidRDefault="00616590" w:rsidP="00620A05">
      <w:pPr>
        <w:pStyle w:val="Heading1"/>
      </w:pPr>
      <w:r w:rsidRPr="00E436AC">
        <w:t>During the coming school year, which do you think will cause you stress? (Select all that apply.)</w:t>
      </w:r>
    </w:p>
    <w:p w14:paraId="0735DB0D" w14:textId="7CAD18FF" w:rsidR="00CB1267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Selected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t Selected</w:t>
      </w:r>
    </w:p>
    <w:p w14:paraId="21A46EF4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tra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Transitioning back to being a student</w:t>
      </w:r>
    </w:p>
    <w:p w14:paraId="3C4147C1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proofErr w:type="gramStart"/>
      <w:r w:rsidRPr="00E436AC">
        <w:rPr>
          <w:b/>
          <w:i/>
          <w:color w:val="FF0000"/>
        </w:rPr>
        <w:t>tstrss_bal</w:t>
      </w:r>
      <w:proofErr w:type="spellEnd"/>
      <w:proofErr w:type="gramEnd"/>
      <w:r w:rsidRPr="00E436AC">
        <w:rPr>
          <w:i/>
          <w:color w:val="FF0000"/>
        </w:rPr>
        <w:t xml:space="preserve"> </w:t>
      </w:r>
      <w:r w:rsidRPr="00E436AC">
        <w:rPr>
          <w:i/>
        </w:rPr>
        <w:t>Balancing school and other commitments (work, family, etc.)</w:t>
      </w:r>
    </w:p>
    <w:p w14:paraId="2F6A8B09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bas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Not having enough money for basic needs (housing, food, and transportation)</w:t>
      </w:r>
    </w:p>
    <w:p w14:paraId="25649C8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proofErr w:type="gramStart"/>
      <w:r w:rsidRPr="00E436AC">
        <w:rPr>
          <w:b/>
          <w:i/>
          <w:color w:val="FF0000"/>
        </w:rPr>
        <w:t>tstrss_acd</w:t>
      </w:r>
      <w:proofErr w:type="spellEnd"/>
      <w:proofErr w:type="gramEnd"/>
      <w:r w:rsidRPr="00E436AC">
        <w:rPr>
          <w:i/>
          <w:color w:val="FF0000"/>
        </w:rPr>
        <w:t xml:space="preserve"> </w:t>
      </w:r>
      <w:r w:rsidRPr="00E436AC">
        <w:rPr>
          <w:i/>
        </w:rPr>
        <w:t>Not having enough money for college expenses (tuition, fees, books, etc.)</w:t>
      </w:r>
    </w:p>
    <w:p w14:paraId="1FD5D31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saf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safety</w:t>
      </w:r>
    </w:p>
    <w:p w14:paraId="690FF05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perre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relationship</w:t>
      </w:r>
    </w:p>
    <w:p w14:paraId="23845BC1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rmre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Roommate relationship</w:t>
      </w:r>
    </w:p>
    <w:p w14:paraId="27C0B14A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car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Choosing a career</w:t>
      </w:r>
    </w:p>
    <w:p w14:paraId="265E23E0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com</w:t>
      </w:r>
      <w:proofErr w:type="spellEnd"/>
      <w:r w:rsidRPr="00E436AC">
        <w:rPr>
          <w:i/>
        </w:rPr>
        <w:t xml:space="preserve"> Commuting to campus</w:t>
      </w:r>
    </w:p>
    <w:p w14:paraId="596139D5" w14:textId="77777777" w:rsidR="00616590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oth</w:t>
      </w:r>
      <w:proofErr w:type="spellEnd"/>
      <w:r w:rsidRPr="00E436AC">
        <w:rPr>
          <w:i/>
        </w:rPr>
        <w:t xml:space="preserve"> Other</w:t>
      </w:r>
    </w:p>
    <w:p w14:paraId="3E4FAC81" w14:textId="0736B8EE" w:rsidR="00CB1267" w:rsidRPr="00616590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t>[</w:t>
      </w:r>
      <w:r w:rsidRPr="00616590">
        <w:rPr>
          <w:color w:val="7030A0"/>
        </w:rPr>
        <w:t xml:space="preserve">If answered </w:t>
      </w:r>
      <w:r w:rsidRPr="00616590">
        <w:rPr>
          <w:b/>
          <w:i/>
          <w:color w:val="FF0000"/>
        </w:rPr>
        <w:t>1</w:t>
      </w:r>
      <w:r w:rsidRPr="00616590">
        <w:rPr>
          <w:b/>
        </w:rPr>
        <w:t xml:space="preserve"> </w:t>
      </w:r>
      <w:r w:rsidRPr="00616590">
        <w:rPr>
          <w:color w:val="7030A0"/>
        </w:rPr>
        <w:t xml:space="preserve">Selected on </w:t>
      </w:r>
      <w:proofErr w:type="spellStart"/>
      <w:r w:rsidRPr="00616590">
        <w:rPr>
          <w:color w:val="7030A0"/>
        </w:rPr>
        <w:t>tstrss_oth</w:t>
      </w:r>
      <w:proofErr w:type="spellEnd"/>
      <w:r w:rsidRPr="00E436AC">
        <w:t>]</w:t>
      </w:r>
      <w:r w:rsidRPr="00616590">
        <w:rPr>
          <w:b/>
        </w:rPr>
        <w:t xml:space="preserve"> </w:t>
      </w:r>
      <w:proofErr w:type="spellStart"/>
      <w:r w:rsidRPr="00616590">
        <w:rPr>
          <w:b/>
          <w:i/>
          <w:color w:val="FF0000"/>
        </w:rPr>
        <w:t>tstrss_oth_txt</w:t>
      </w:r>
      <w:proofErr w:type="spellEnd"/>
      <w:r w:rsidRPr="00616590">
        <w:rPr>
          <w:b/>
          <w:i/>
          <w:color w:val="FF0000"/>
        </w:rPr>
        <w:t xml:space="preserve"> </w:t>
      </w:r>
      <w:r w:rsidRPr="00E436AC">
        <w:t>Other [</w:t>
      </w:r>
      <w:r w:rsidRPr="00616590">
        <w:rPr>
          <w:color w:val="7030A0"/>
        </w:rPr>
        <w:t>write-in response</w:t>
      </w:r>
      <w:r w:rsidRPr="00E436AC">
        <w:t>]</w:t>
      </w:r>
    </w:p>
    <w:p w14:paraId="11999D25" w14:textId="7DCA263C" w:rsidR="00CB1267" w:rsidRPr="00C239A6" w:rsidRDefault="002752B5" w:rsidP="00620A05">
      <w:pPr>
        <w:pStyle w:val="Heading1"/>
      </w:pPr>
      <w:r w:rsidRPr="00E436AC">
        <w:t>During the coming school year, about how many hours do you expect to spend in a typical 7-day week doing the following?</w:t>
      </w:r>
    </w:p>
    <w:p w14:paraId="4D2E4478" w14:textId="3566FB47" w:rsidR="00CB1267" w:rsidRDefault="002752B5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0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1-5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6-10, </w:t>
      </w:r>
      <w:r w:rsidRPr="00E436AC">
        <w:rPr>
          <w:b/>
          <w:i/>
          <w:color w:val="FF0000"/>
        </w:rPr>
        <w:t xml:space="preserve">4 </w:t>
      </w:r>
      <w:r w:rsidRPr="00E436AC">
        <w:rPr>
          <w:i/>
        </w:rPr>
        <w:t xml:space="preserve">11-15, </w:t>
      </w:r>
      <w:r w:rsidRPr="00E436AC">
        <w:rPr>
          <w:b/>
          <w:i/>
          <w:color w:val="FF0000"/>
        </w:rPr>
        <w:t>5</w:t>
      </w:r>
      <w:r w:rsidRPr="00E436AC">
        <w:rPr>
          <w:i/>
        </w:rPr>
        <w:t xml:space="preserve"> 16-20,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21-25, </w:t>
      </w:r>
      <w:r w:rsidRPr="00E436AC">
        <w:rPr>
          <w:b/>
          <w:i/>
          <w:color w:val="FF0000"/>
        </w:rPr>
        <w:t>7</w:t>
      </w:r>
      <w:r w:rsidRPr="00E436AC">
        <w:rPr>
          <w:i/>
        </w:rPr>
        <w:t xml:space="preserve"> 26-30, </w:t>
      </w:r>
      <w:r w:rsidRPr="00E436AC">
        <w:rPr>
          <w:b/>
          <w:i/>
          <w:color w:val="FF0000"/>
        </w:rPr>
        <w:t>8</w:t>
      </w:r>
      <w:r w:rsidRPr="00E436AC">
        <w:rPr>
          <w:i/>
        </w:rPr>
        <w:t xml:space="preserve"> More than 30</w:t>
      </w:r>
    </w:p>
    <w:p w14:paraId="28FB394F" w14:textId="77777777" w:rsidR="002752B5" w:rsidRPr="00E436AC" w:rsidRDefault="002752B5" w:rsidP="002752B5">
      <w:pPr>
        <w:pStyle w:val="ListParagraph"/>
        <w:numPr>
          <w:ilvl w:val="0"/>
          <w:numId w:val="37"/>
        </w:numPr>
        <w:ind w:left="720" w:hanging="90"/>
      </w:pPr>
      <w:proofErr w:type="spellStart"/>
      <w:proofErr w:type="gramStart"/>
      <w:r w:rsidRPr="00E436AC">
        <w:rPr>
          <w:b/>
          <w:i/>
          <w:color w:val="FF0000"/>
        </w:rPr>
        <w:t>tcare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Providing care for dependents (children, parents, etc.)</w:t>
      </w:r>
    </w:p>
    <w:p w14:paraId="48D2641D" w14:textId="77777777" w:rsidR="002752B5" w:rsidRPr="00E436AC" w:rsidRDefault="002752B5" w:rsidP="002752B5">
      <w:pPr>
        <w:pStyle w:val="ListParagraph"/>
      </w:pPr>
      <w:proofErr w:type="spellStart"/>
      <w:proofErr w:type="gramStart"/>
      <w:r w:rsidRPr="00E436AC">
        <w:rPr>
          <w:b/>
          <w:i/>
          <w:color w:val="FF0000"/>
        </w:rPr>
        <w:t>tcarehrs</w:t>
      </w:r>
      <w:proofErr w:type="spellEnd"/>
      <w:proofErr w:type="gramEnd"/>
      <w:r w:rsidRPr="00E436AC">
        <w:rPr>
          <w:b/>
          <w:i/>
          <w:color w:val="FF0000"/>
        </w:rPr>
        <w:t xml:space="preserve"> </w:t>
      </w:r>
      <w:r w:rsidRPr="00E436AC">
        <w:rPr>
          <w:color w:val="7030A0"/>
        </w:rPr>
        <w:t xml:space="preserve">recoded version of </w:t>
      </w:r>
      <w:proofErr w:type="spellStart"/>
      <w:r w:rsidRPr="00E436AC">
        <w:rPr>
          <w:color w:val="7030A0"/>
        </w:rPr>
        <w:t>tcare</w:t>
      </w:r>
      <w:proofErr w:type="spellEnd"/>
      <w:r w:rsidRPr="00E436AC">
        <w:rPr>
          <w:color w:val="7030A0"/>
        </w:rPr>
        <w:t xml:space="preserve"> created by BCSSE. Values are estimated number of hours.</w:t>
      </w:r>
    </w:p>
    <w:p w14:paraId="4A579343" w14:textId="77777777" w:rsidR="002752B5" w:rsidRPr="00E436AC" w:rsidRDefault="002752B5" w:rsidP="002752B5">
      <w:pPr>
        <w:pStyle w:val="ListParagraph"/>
        <w:numPr>
          <w:ilvl w:val="0"/>
          <w:numId w:val="37"/>
        </w:numPr>
        <w:ind w:left="720" w:hanging="90"/>
      </w:pPr>
      <w:proofErr w:type="spellStart"/>
      <w:proofErr w:type="gramStart"/>
      <w:r w:rsidRPr="00E436AC">
        <w:rPr>
          <w:b/>
          <w:i/>
          <w:color w:val="FF0000"/>
        </w:rPr>
        <w:t>tcommute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Commuting to campus (driving, walking, etc.)</w:t>
      </w:r>
    </w:p>
    <w:p w14:paraId="4AC2A9DC" w14:textId="1CB94C4E" w:rsidR="002752B5" w:rsidRPr="00C239A6" w:rsidRDefault="002752B5" w:rsidP="002752B5">
      <w:pPr>
        <w:pStyle w:val="ListParagraph"/>
        <w:rPr>
          <w:i/>
        </w:rPr>
      </w:pPr>
      <w:proofErr w:type="spellStart"/>
      <w:proofErr w:type="gramStart"/>
      <w:r w:rsidRPr="00E436AC">
        <w:rPr>
          <w:b/>
          <w:i/>
          <w:color w:val="FF0000"/>
        </w:rPr>
        <w:t>tcommutehrs</w:t>
      </w:r>
      <w:proofErr w:type="spellEnd"/>
      <w:proofErr w:type="gramEnd"/>
      <w:r w:rsidRPr="00E436AC">
        <w:rPr>
          <w:b/>
          <w:i/>
          <w:color w:val="FF0000"/>
        </w:rPr>
        <w:t xml:space="preserve"> </w:t>
      </w:r>
      <w:r w:rsidRPr="00E436AC">
        <w:rPr>
          <w:color w:val="7030A0"/>
        </w:rPr>
        <w:t xml:space="preserve">recoded version of </w:t>
      </w:r>
      <w:proofErr w:type="spellStart"/>
      <w:r w:rsidRPr="00E436AC">
        <w:rPr>
          <w:color w:val="7030A0"/>
        </w:rPr>
        <w:t>tcommute</w:t>
      </w:r>
      <w:proofErr w:type="spellEnd"/>
      <w:r w:rsidRPr="00E436AC">
        <w:rPr>
          <w:color w:val="7030A0"/>
        </w:rPr>
        <w:t xml:space="preserve"> created by BCSSE. Values are estimated number of hours.</w:t>
      </w:r>
    </w:p>
    <w:p w14:paraId="030599FF" w14:textId="77777777" w:rsidR="00CB1267" w:rsidRPr="00C239A6" w:rsidRDefault="00CB1267" w:rsidP="00620A05">
      <w:pPr>
        <w:pStyle w:val="Heading1"/>
      </w:pPr>
      <w:r w:rsidRPr="00C239A6">
        <w:t>During the coming school year, about how many hours do you expect to spend in a typical 7-day week doing the following?</w:t>
      </w:r>
    </w:p>
    <w:p w14:paraId="08F17C6B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1-5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11-15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21-25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 xml:space="preserve">26-30,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More than 30</w:t>
      </w:r>
    </w:p>
    <w:p w14:paraId="333ED1DE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acadpr13</w:t>
      </w:r>
      <w:r w:rsidRPr="00C239A6">
        <w:rPr>
          <w:color w:val="FF0000"/>
        </w:rPr>
        <w:t xml:space="preserve"> </w:t>
      </w:r>
      <w:r w:rsidRPr="00C239A6">
        <w:t>Preparing for class (studying, reading, writing, doing homework or lab work, analyzing data, rehearsing, and other academic activities)</w:t>
      </w:r>
    </w:p>
    <w:p w14:paraId="0C05F694" w14:textId="77777777" w:rsidR="005B1304" w:rsidRPr="00C239A6" w:rsidRDefault="005B1304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cacadpr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cacadpr13 created by BCSSE. Values are estimated number of hours.</w:t>
      </w:r>
    </w:p>
    <w:p w14:paraId="5BD13430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proofErr w:type="spellStart"/>
      <w:r w:rsidRPr="00C239A6">
        <w:rPr>
          <w:b/>
          <w:i/>
          <w:color w:val="FF0000"/>
        </w:rPr>
        <w:t>cwork</w:t>
      </w:r>
      <w:proofErr w:type="spellEnd"/>
      <w:r w:rsidRPr="00C239A6">
        <w:rPr>
          <w:color w:val="FF0000"/>
        </w:rPr>
        <w:t xml:space="preserve"> </w:t>
      </w:r>
      <w:r w:rsidRPr="00C239A6">
        <w:t>Working for pay on- or off-campus</w:t>
      </w:r>
    </w:p>
    <w:p w14:paraId="03CC0246" w14:textId="77777777" w:rsidR="005B1304" w:rsidRPr="00C239A6" w:rsidRDefault="005B1304" w:rsidP="00C239A6">
      <w:pPr>
        <w:pStyle w:val="ListParagraph"/>
        <w:ind w:left="630"/>
      </w:pPr>
      <w:proofErr w:type="spellStart"/>
      <w:proofErr w:type="gramStart"/>
      <w:r w:rsidRPr="00C239A6">
        <w:rPr>
          <w:b/>
          <w:i/>
          <w:color w:val="FF0000"/>
        </w:rPr>
        <w:t>cwork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cwork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447FF7B8" w14:textId="77777777" w:rsidR="00CB1267" w:rsidRPr="00C239A6" w:rsidRDefault="00CB1267" w:rsidP="002752B5">
      <w:pPr>
        <w:pStyle w:val="ListParagraph"/>
        <w:numPr>
          <w:ilvl w:val="0"/>
          <w:numId w:val="19"/>
        </w:numPr>
        <w:spacing w:after="0"/>
        <w:ind w:left="634" w:hanging="274"/>
      </w:pPr>
      <w:proofErr w:type="spellStart"/>
      <w:proofErr w:type="gramStart"/>
      <w:r w:rsidRPr="00C239A6">
        <w:rPr>
          <w:b/>
          <w:i/>
          <w:color w:val="FF0000"/>
        </w:rPr>
        <w:t>ccocur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articipating in co-curricular activities (organizations, campus publications, student government, fraternity or sorority, intercollegiate or intramural sports, etc.)</w:t>
      </w:r>
    </w:p>
    <w:p w14:paraId="7C4F21D6" w14:textId="77777777" w:rsidR="005B1304" w:rsidRPr="00C239A6" w:rsidRDefault="005B1304" w:rsidP="002752B5">
      <w:pPr>
        <w:pStyle w:val="ListParagraph"/>
        <w:spacing w:after="0"/>
        <w:ind w:left="634"/>
      </w:pPr>
      <w:proofErr w:type="spellStart"/>
      <w:proofErr w:type="gramStart"/>
      <w:r w:rsidRPr="00C239A6">
        <w:rPr>
          <w:b/>
          <w:i/>
          <w:color w:val="FF0000"/>
        </w:rPr>
        <w:t>ccocurr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ccocurr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02D20056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proofErr w:type="gramStart"/>
      <w:r w:rsidRPr="00C239A6">
        <w:rPr>
          <w:b/>
          <w:i/>
          <w:color w:val="FF0000"/>
        </w:rPr>
        <w:t>csocial13</w:t>
      </w:r>
      <w:proofErr w:type="gramEnd"/>
      <w:r w:rsidRPr="00C239A6">
        <w:rPr>
          <w:color w:val="FF0000"/>
        </w:rPr>
        <w:t xml:space="preserve"> </w:t>
      </w:r>
      <w:r w:rsidRPr="00C239A6">
        <w:t>Relaxing and socializing (time with friends, video games, TV or videos, keeping up with friends online, etc.)</w:t>
      </w:r>
    </w:p>
    <w:p w14:paraId="4D63A4CE" w14:textId="77777777" w:rsidR="005B1304" w:rsidRPr="00C239A6" w:rsidRDefault="005B1304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csocial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csocial13 created by BCSSE. Values are estimated number of hours.</w:t>
      </w:r>
    </w:p>
    <w:p w14:paraId="02B64A35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tmread17</w:t>
      </w:r>
      <w:proofErr w:type="gramEnd"/>
      <w:r w:rsidRPr="00C239A6">
        <w:rPr>
          <w:color w:val="FF0000"/>
        </w:rPr>
        <w:t xml:space="preserve"> </w:t>
      </w:r>
      <w:r w:rsidRPr="00C239A6">
        <w:t>During the coming school year, of the time you expect to spend preparing for class in a typical 7-day week, about how much will be on assigned reading?</w:t>
      </w:r>
    </w:p>
    <w:p w14:paraId="264995CB" w14:textId="10B52B8F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CB5134" w:rsidRPr="00C239A6">
        <w:rPr>
          <w:b/>
          <w:i/>
          <w:color w:val="FF0000"/>
        </w:rPr>
        <w:t>1</w:t>
      </w:r>
      <w:r w:rsidR="00CB5134" w:rsidRPr="00C239A6">
        <w:rPr>
          <w:i/>
        </w:rPr>
        <w:t xml:space="preserve"> Very little, </w:t>
      </w:r>
      <w:r w:rsidR="00CB5134" w:rsidRPr="00C239A6">
        <w:rPr>
          <w:b/>
          <w:i/>
          <w:color w:val="FF0000"/>
        </w:rPr>
        <w:t>2</w:t>
      </w:r>
      <w:r w:rsidR="00CB5134" w:rsidRPr="00C239A6">
        <w:rPr>
          <w:i/>
        </w:rPr>
        <w:t xml:space="preserve"> </w:t>
      </w:r>
      <w:proofErr w:type="gramStart"/>
      <w:r w:rsidR="00CB5134" w:rsidRPr="00C239A6">
        <w:rPr>
          <w:i/>
        </w:rPr>
        <w:t>Some</w:t>
      </w:r>
      <w:proofErr w:type="gramEnd"/>
      <w:r w:rsidR="00CB5134" w:rsidRPr="00C239A6">
        <w:rPr>
          <w:i/>
        </w:rPr>
        <w:t xml:space="preserve">, </w:t>
      </w:r>
      <w:r w:rsidR="00CB5134" w:rsidRPr="00C239A6">
        <w:rPr>
          <w:b/>
          <w:i/>
          <w:color w:val="FF0000"/>
        </w:rPr>
        <w:t>3</w:t>
      </w:r>
      <w:r w:rsidR="00CB5134" w:rsidRPr="00C239A6">
        <w:rPr>
          <w:i/>
        </w:rPr>
        <w:t xml:space="preserve"> About half, </w:t>
      </w:r>
      <w:r w:rsidR="00CB5134" w:rsidRPr="00C239A6">
        <w:rPr>
          <w:b/>
          <w:i/>
          <w:color w:val="FF0000"/>
        </w:rPr>
        <w:t>4</w:t>
      </w:r>
      <w:r w:rsidR="00CB5134" w:rsidRPr="00C239A6">
        <w:rPr>
          <w:i/>
        </w:rPr>
        <w:t xml:space="preserve"> Most, </w:t>
      </w:r>
      <w:r w:rsidR="00CB5134" w:rsidRPr="00C239A6">
        <w:rPr>
          <w:b/>
          <w:i/>
          <w:color w:val="FF0000"/>
        </w:rPr>
        <w:t>5</w:t>
      </w:r>
      <w:r w:rsidR="00CB5134" w:rsidRPr="00C239A6">
        <w:rPr>
          <w:i/>
        </w:rPr>
        <w:t xml:space="preserve"> Almost all</w:t>
      </w:r>
    </w:p>
    <w:p w14:paraId="70044B9C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do the following?</w:t>
      </w:r>
    </w:p>
    <w:p w14:paraId="6FD59FB9" w14:textId="43529C3C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Very often</w:t>
      </w:r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3</w:t>
      </w:r>
      <w:r w:rsidR="000E50A9" w:rsidRPr="00C239A6">
        <w:rPr>
          <w:i/>
        </w:rPr>
        <w:t xml:space="preserve"> </w:t>
      </w:r>
      <w:proofErr w:type="gramStart"/>
      <w:r w:rsidR="000E50A9" w:rsidRPr="00C239A6">
        <w:rPr>
          <w:i/>
        </w:rPr>
        <w:t>Often</w:t>
      </w:r>
      <w:proofErr w:type="gramEnd"/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2</w:t>
      </w:r>
      <w:r w:rsidR="000E50A9" w:rsidRPr="00C239A6">
        <w:rPr>
          <w:i/>
        </w:rPr>
        <w:t xml:space="preserve"> Sometimes, </w:t>
      </w:r>
      <w:r w:rsidR="000E50A9" w:rsidRPr="00C239A6">
        <w:rPr>
          <w:b/>
          <w:i/>
          <w:color w:val="FF0000"/>
        </w:rPr>
        <w:t>1</w:t>
      </w:r>
      <w:r w:rsidR="000E50A9" w:rsidRPr="00C239A6">
        <w:rPr>
          <w:i/>
        </w:rPr>
        <w:t xml:space="preserve"> Never</w:t>
      </w:r>
    </w:p>
    <w:p w14:paraId="715D6661" w14:textId="2D6DA48B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askhlp</w:t>
      </w:r>
      <w:proofErr w:type="spellEnd"/>
      <w:r w:rsidRPr="00C239A6">
        <w:rPr>
          <w:color w:val="FF0000"/>
        </w:rPr>
        <w:t xml:space="preserve"> </w:t>
      </w:r>
      <w:r w:rsidRPr="00C239A6">
        <w:t>Ask another student to help you understand course material</w:t>
      </w:r>
      <w:r w:rsidR="006B44EA">
        <w:t>*</w:t>
      </w:r>
    </w:p>
    <w:p w14:paraId="272D7FEA" w14:textId="624E361F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xplain</w:t>
      </w:r>
      <w:proofErr w:type="spellEnd"/>
      <w:r w:rsidRPr="00C239A6">
        <w:rPr>
          <w:b/>
          <w:i/>
          <w:color w:val="FF0000"/>
        </w:rPr>
        <w:t xml:space="preserve"> </w:t>
      </w:r>
      <w:r w:rsidRPr="00C239A6">
        <w:t>Explain course material to one or more students</w:t>
      </w:r>
      <w:r w:rsidR="006B44EA">
        <w:t>*</w:t>
      </w:r>
    </w:p>
    <w:p w14:paraId="17910469" w14:textId="6D7F23FE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study</w:t>
      </w:r>
      <w:proofErr w:type="spellEnd"/>
      <w:r w:rsidRPr="00C239A6">
        <w:rPr>
          <w:b/>
          <w:i/>
          <w:color w:val="FF0000"/>
        </w:rPr>
        <w:t xml:space="preserve"> </w:t>
      </w:r>
      <w:r w:rsidRPr="00C239A6">
        <w:t>Prepare for exams by discussing or working through course material with other students</w:t>
      </w:r>
      <w:r w:rsidR="006B44EA">
        <w:t>*</w:t>
      </w:r>
    </w:p>
    <w:p w14:paraId="3162DFCD" w14:textId="4194B438" w:rsidR="00CB1267" w:rsidRDefault="00CB1267" w:rsidP="00CA3695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CLprojct</w:t>
      </w:r>
      <w:proofErr w:type="spellEnd"/>
      <w:r w:rsidRPr="00C239A6">
        <w:rPr>
          <w:color w:val="FF0000"/>
        </w:rPr>
        <w:t xml:space="preserve"> </w:t>
      </w:r>
      <w:r w:rsidRPr="00C239A6">
        <w:t>Work with other students on course projects or assignments</w:t>
      </w:r>
      <w:r w:rsidR="006B44EA">
        <w:t>*</w:t>
      </w:r>
    </w:p>
    <w:p w14:paraId="4EBC8A4B" w14:textId="7213FB88" w:rsidR="00CA3695" w:rsidRPr="00CA3695" w:rsidRDefault="006B44EA" w:rsidP="00CB188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Engagement in Collaborative Learning (EXP_CL)</w:t>
      </w:r>
    </w:p>
    <w:p w14:paraId="76C8EB5D" w14:textId="2C45AF8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SFcareer</w:t>
      </w:r>
      <w:proofErr w:type="spellEnd"/>
      <w:r w:rsidRPr="00C239A6">
        <w:rPr>
          <w:color w:val="FF0000"/>
        </w:rPr>
        <w:t xml:space="preserve"> </w:t>
      </w:r>
      <w:r w:rsidRPr="00C239A6">
        <w:t>Talk about career plans with a faculty member</w:t>
      </w:r>
      <w:r w:rsidR="006B44EA">
        <w:t>*</w:t>
      </w:r>
    </w:p>
    <w:p w14:paraId="14FA34B1" w14:textId="086AC0A8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cSFothrwrk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Work with a faculty member on activities other than coursework (committees, student groups, etc.)</w:t>
      </w:r>
      <w:r w:rsidR="006B44EA">
        <w:t>*</w:t>
      </w:r>
    </w:p>
    <w:p w14:paraId="5DC41EF9" w14:textId="026DB56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SFprform</w:t>
      </w:r>
      <w:proofErr w:type="spellEnd"/>
      <w:r w:rsidRPr="00C239A6">
        <w:rPr>
          <w:color w:val="FF0000"/>
        </w:rPr>
        <w:t xml:space="preserve"> </w:t>
      </w:r>
      <w:r w:rsidRPr="00C239A6">
        <w:t>Discuss your academic performance with a faculty member</w:t>
      </w:r>
      <w:r w:rsidR="006B44EA">
        <w:t>*</w:t>
      </w:r>
    </w:p>
    <w:p w14:paraId="47E52AE5" w14:textId="45D3F8E2" w:rsidR="00CB1267" w:rsidRPr="00C239A6" w:rsidRDefault="00CB1267" w:rsidP="00CA3695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SFdiscuss</w:t>
      </w:r>
      <w:proofErr w:type="spellEnd"/>
      <w:r w:rsidRPr="00C239A6">
        <w:rPr>
          <w:color w:val="FF0000"/>
        </w:rPr>
        <w:t xml:space="preserve"> </w:t>
      </w:r>
      <w:r w:rsidRPr="00C239A6">
        <w:t>Discuss course topics, ideas, or concepts with a faculty member outside of class</w:t>
      </w:r>
      <w:r w:rsidR="006B44EA">
        <w:t>*</w:t>
      </w:r>
    </w:p>
    <w:p w14:paraId="1D5453D1" w14:textId="41624593" w:rsidR="00312066" w:rsidRPr="00312066" w:rsidRDefault="006B44EA" w:rsidP="00312066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312066" w:rsidRPr="00312066">
        <w:rPr>
          <w:rStyle w:val="IntenseReference"/>
        </w:rPr>
        <w:t>Aggregate BCSSE Scale Expected Engagement with Faculty (EXP_SFI)</w:t>
      </w:r>
    </w:p>
    <w:p w14:paraId="43D92511" w14:textId="2134B6E2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drafting</w:t>
      </w:r>
      <w:proofErr w:type="spellEnd"/>
      <w:r w:rsidRPr="00C239A6">
        <w:rPr>
          <w:color w:val="FF0000"/>
        </w:rPr>
        <w:t xml:space="preserve"> </w:t>
      </w:r>
      <w:r w:rsidRPr="00C239A6">
        <w:t>Prepare two or more drafts of a paper or assignment before turning it in</w:t>
      </w:r>
    </w:p>
    <w:p w14:paraId="7C6FD8CF" w14:textId="77777777" w:rsidR="00CB1267" w:rsidRPr="00C239A6" w:rsidRDefault="00CB1267" w:rsidP="00312066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unprepard</w:t>
      </w:r>
      <w:proofErr w:type="spellEnd"/>
      <w:r w:rsidRPr="00C239A6">
        <w:rPr>
          <w:color w:val="FF0000"/>
        </w:rPr>
        <w:t xml:space="preserve"> </w:t>
      </w:r>
      <w:r w:rsidRPr="00C239A6">
        <w:t>Come to class without completing readings or assignments</w:t>
      </w:r>
    </w:p>
    <w:p w14:paraId="69DD8305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have discussions with people from the following groups?</w:t>
      </w:r>
    </w:p>
    <w:p w14:paraId="71F8408A" w14:textId="4F191CAB" w:rsidR="00CB1267" w:rsidRPr="00C239A6" w:rsidRDefault="00CB1267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</w:t>
      </w:r>
      <w:r w:rsidR="000C3630" w:rsidRPr="00C239A6">
        <w:rPr>
          <w:b/>
          <w:i/>
          <w:color w:val="FF0000"/>
        </w:rPr>
        <w:t>4</w:t>
      </w:r>
      <w:r w:rsidR="000C3630" w:rsidRPr="00C239A6">
        <w:rPr>
          <w:i/>
        </w:rPr>
        <w:t xml:space="preserve"> Very often, </w:t>
      </w:r>
      <w:r w:rsidR="000C3630" w:rsidRPr="00C239A6">
        <w:rPr>
          <w:b/>
          <w:i/>
          <w:color w:val="FF0000"/>
        </w:rPr>
        <w:t>3</w:t>
      </w:r>
      <w:r w:rsidR="000C3630" w:rsidRPr="00C239A6">
        <w:rPr>
          <w:i/>
        </w:rPr>
        <w:t xml:space="preserve"> </w:t>
      </w:r>
      <w:proofErr w:type="gramStart"/>
      <w:r w:rsidR="000C3630" w:rsidRPr="00C239A6">
        <w:rPr>
          <w:i/>
        </w:rPr>
        <w:t>Often</w:t>
      </w:r>
      <w:proofErr w:type="gramEnd"/>
      <w:r w:rsidR="000C3630" w:rsidRPr="00C239A6">
        <w:rPr>
          <w:i/>
        </w:rPr>
        <w:t xml:space="preserve">, </w:t>
      </w:r>
      <w:r w:rsidR="000C3630" w:rsidRPr="00C239A6">
        <w:rPr>
          <w:b/>
          <w:i/>
          <w:color w:val="FF0000"/>
        </w:rPr>
        <w:t>2</w:t>
      </w:r>
      <w:r w:rsidR="000C3630" w:rsidRPr="00C239A6">
        <w:rPr>
          <w:i/>
        </w:rPr>
        <w:t xml:space="preserve"> Sometimes, </w:t>
      </w:r>
      <w:r w:rsidR="000C3630" w:rsidRPr="00C239A6">
        <w:rPr>
          <w:b/>
          <w:i/>
          <w:color w:val="FF0000"/>
        </w:rPr>
        <w:t>1</w:t>
      </w:r>
      <w:r w:rsidR="000C3630" w:rsidRPr="00C239A6">
        <w:rPr>
          <w:i/>
        </w:rPr>
        <w:t xml:space="preserve"> Never</w:t>
      </w:r>
    </w:p>
    <w:p w14:paraId="5BD0D349" w14:textId="03A5762A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race</w:t>
      </w:r>
      <w:proofErr w:type="spellEnd"/>
      <w:r w:rsidRPr="00C239A6">
        <w:rPr>
          <w:color w:val="FF0000"/>
        </w:rPr>
        <w:t xml:space="preserve"> </w:t>
      </w:r>
      <w:r w:rsidRPr="00C239A6">
        <w:t>People of a race or ethnicity other than your own</w:t>
      </w:r>
      <w:r w:rsidR="006B44EA">
        <w:t>*</w:t>
      </w:r>
    </w:p>
    <w:p w14:paraId="754679BF" w14:textId="7DB2D024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economc</w:t>
      </w:r>
      <w:proofErr w:type="spellEnd"/>
      <w:r w:rsidRPr="00C239A6">
        <w:rPr>
          <w:color w:val="FF0000"/>
        </w:rPr>
        <w:t xml:space="preserve"> </w:t>
      </w:r>
      <w:r w:rsidRPr="00C239A6">
        <w:t>People from an economic background other than your own</w:t>
      </w:r>
      <w:r w:rsidR="006B44EA">
        <w:t>*</w:t>
      </w:r>
    </w:p>
    <w:p w14:paraId="2BB9999C" w14:textId="4FE7FFB2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religion</w:t>
      </w:r>
      <w:proofErr w:type="spellEnd"/>
      <w:r w:rsidRPr="00C239A6">
        <w:rPr>
          <w:color w:val="FF0000"/>
        </w:rPr>
        <w:t xml:space="preserve"> </w:t>
      </w:r>
      <w:r w:rsidRPr="00C239A6">
        <w:t>People with religious beliefs other than your own</w:t>
      </w:r>
      <w:r w:rsidR="006B44EA">
        <w:t>*</w:t>
      </w:r>
    </w:p>
    <w:p w14:paraId="0A46CE04" w14:textId="12492B01" w:rsidR="00CB1267" w:rsidRPr="00C239A6" w:rsidRDefault="00CB1267" w:rsidP="00CA3695">
      <w:pPr>
        <w:pStyle w:val="ListParagraph"/>
        <w:keepNext/>
        <w:keepLines/>
        <w:numPr>
          <w:ilvl w:val="0"/>
          <w:numId w:val="21"/>
        </w:numPr>
        <w:ind w:left="634" w:hanging="274"/>
      </w:pPr>
      <w:proofErr w:type="spellStart"/>
      <w:r w:rsidRPr="00C239A6">
        <w:rPr>
          <w:b/>
          <w:i/>
          <w:color w:val="FF0000"/>
        </w:rPr>
        <w:t>cDVpolitical</w:t>
      </w:r>
      <w:proofErr w:type="spellEnd"/>
      <w:r w:rsidRPr="00C239A6">
        <w:rPr>
          <w:color w:val="FF0000"/>
        </w:rPr>
        <w:t xml:space="preserve"> </w:t>
      </w:r>
      <w:r w:rsidRPr="00C239A6">
        <w:t>People with political views other than your own</w:t>
      </w:r>
      <w:r w:rsidR="006B44EA">
        <w:t>*</w:t>
      </w:r>
    </w:p>
    <w:p w14:paraId="45AC6096" w14:textId="6054E8EE" w:rsidR="00CA3695" w:rsidRPr="00CA3695" w:rsidRDefault="006B44EA" w:rsidP="00CA3695">
      <w:pPr>
        <w:keepNext/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Discussions with Diverse others (EXP_DD)</w:t>
      </w:r>
    </w:p>
    <w:p w14:paraId="46B05D1A" w14:textId="77777777" w:rsidR="00CB1267" w:rsidRPr="00C239A6" w:rsidRDefault="00CB1267" w:rsidP="00620A05">
      <w:pPr>
        <w:pStyle w:val="Heading1"/>
      </w:pPr>
      <w:r w:rsidRPr="00C239A6">
        <w:t>During the coming school year, how certain are you that you will do the following?</w:t>
      </w:r>
    </w:p>
    <w:p w14:paraId="76F09A44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certain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certain</w:t>
      </w:r>
    </w:p>
    <w:p w14:paraId="075B0B28" w14:textId="1D2DAA83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otherint</w:t>
      </w:r>
      <w:proofErr w:type="spellEnd"/>
      <w:r w:rsidRPr="00C239A6">
        <w:rPr>
          <w:color w:val="FF0000"/>
        </w:rPr>
        <w:t xml:space="preserve"> </w:t>
      </w:r>
      <w:r w:rsidRPr="00C239A6">
        <w:t>Study when there are other interesting things to do</w:t>
      </w:r>
      <w:r w:rsidR="006B44EA">
        <w:t>*</w:t>
      </w:r>
    </w:p>
    <w:p w14:paraId="4AC7B919" w14:textId="7BF32A2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findinfo</w:t>
      </w:r>
      <w:proofErr w:type="spellEnd"/>
      <w:r w:rsidRPr="00C239A6">
        <w:rPr>
          <w:color w:val="FF0000"/>
        </w:rPr>
        <w:t xml:space="preserve"> </w:t>
      </w:r>
      <w:r w:rsidRPr="00C239A6">
        <w:t>Find additional information for course assignments when you don't understand the material</w:t>
      </w:r>
      <w:r w:rsidR="006B44EA">
        <w:t>*</w:t>
      </w:r>
    </w:p>
    <w:p w14:paraId="6B14DD6E" w14:textId="3AA5B7DF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courdis</w:t>
      </w:r>
      <w:proofErr w:type="spellEnd"/>
      <w:r w:rsidRPr="00C239A6">
        <w:rPr>
          <w:color w:val="FF0000"/>
        </w:rPr>
        <w:t xml:space="preserve"> </w:t>
      </w:r>
      <w:r w:rsidRPr="00C239A6">
        <w:t>Participate regularly in course discussions, even when you don't feel like it</w:t>
      </w:r>
      <w:r w:rsidR="006B44EA">
        <w:t>*</w:t>
      </w:r>
    </w:p>
    <w:p w14:paraId="1A7FADA3" w14:textId="028BB06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askinst</w:t>
      </w:r>
      <w:proofErr w:type="spellEnd"/>
      <w:r w:rsidRPr="00C239A6">
        <w:rPr>
          <w:color w:val="FF0000"/>
        </w:rPr>
        <w:t xml:space="preserve"> </w:t>
      </w:r>
      <w:r w:rsidRPr="00C239A6">
        <w:t>Ask instructors for help when you struggle with course assignments</w:t>
      </w:r>
      <w:r w:rsidR="006B44EA">
        <w:t>*</w:t>
      </w:r>
    </w:p>
    <w:p w14:paraId="2F35169D" w14:textId="43FBBA82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finish</w:t>
      </w:r>
      <w:proofErr w:type="spellEnd"/>
      <w:r w:rsidRPr="00C239A6">
        <w:rPr>
          <w:color w:val="FF0000"/>
        </w:rPr>
        <w:t xml:space="preserve"> </w:t>
      </w:r>
      <w:r w:rsidRPr="00C239A6">
        <w:t>Finish something you have started when you encounter challenges</w:t>
      </w:r>
      <w:r w:rsidR="006B44EA">
        <w:t>*</w:t>
      </w:r>
    </w:p>
    <w:p w14:paraId="22B15B0E" w14:textId="74E1CFF5" w:rsidR="00CB1267" w:rsidRPr="00C239A6" w:rsidRDefault="00CB1267" w:rsidP="00CA3695">
      <w:pPr>
        <w:pStyle w:val="ListParagraph"/>
        <w:keepLines/>
        <w:numPr>
          <w:ilvl w:val="0"/>
          <w:numId w:val="22"/>
        </w:numPr>
        <w:ind w:left="634" w:hanging="274"/>
      </w:pPr>
      <w:proofErr w:type="spellStart"/>
      <w:r w:rsidRPr="00C239A6">
        <w:rPr>
          <w:b/>
          <w:i/>
          <w:color w:val="FF0000"/>
        </w:rPr>
        <w:t>cstaypos</w:t>
      </w:r>
      <w:proofErr w:type="spellEnd"/>
      <w:r w:rsidRPr="00C239A6">
        <w:rPr>
          <w:color w:val="FF0000"/>
        </w:rPr>
        <w:t xml:space="preserve"> </w:t>
      </w:r>
      <w:r w:rsidRPr="00C239A6">
        <w:t>Stay positive, even when you do poorly on a test or assignment</w:t>
      </w:r>
      <w:r w:rsidR="006B44EA">
        <w:t>*</w:t>
      </w:r>
    </w:p>
    <w:p w14:paraId="3DC9AE90" w14:textId="3478E673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Perseverance (EXP_PER)</w:t>
      </w:r>
    </w:p>
    <w:p w14:paraId="202F1BA3" w14:textId="77777777" w:rsidR="00CB1267" w:rsidRPr="00C239A6" w:rsidRDefault="00CB1267" w:rsidP="00620A05">
      <w:pPr>
        <w:pStyle w:val="Heading1"/>
      </w:pPr>
      <w:r w:rsidRPr="00C239A6">
        <w:t>During the coming school year, how difficult do you expect the following to be?</w:t>
      </w:r>
    </w:p>
    <w:p w14:paraId="4A43FBC1" w14:textId="77777777" w:rsidR="00CB1267" w:rsidRPr="00C239A6" w:rsidRDefault="00CB1267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difficul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difficult</w:t>
      </w:r>
    </w:p>
    <w:p w14:paraId="2D1DF627" w14:textId="15F3CF89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learnma</w:t>
      </w:r>
      <w:proofErr w:type="spellEnd"/>
      <w:r w:rsidRPr="00C239A6">
        <w:rPr>
          <w:color w:val="FF0000"/>
        </w:rPr>
        <w:t xml:space="preserve"> </w:t>
      </w:r>
      <w:r w:rsidRPr="00C239A6">
        <w:t>Learning course material</w:t>
      </w:r>
      <w:r w:rsidR="006B44EA">
        <w:t>*</w:t>
      </w:r>
    </w:p>
    <w:p w14:paraId="7179043E" w14:textId="456D730A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mantime</w:t>
      </w:r>
      <w:proofErr w:type="spellEnd"/>
      <w:r w:rsidRPr="00C239A6">
        <w:rPr>
          <w:color w:val="FF0000"/>
        </w:rPr>
        <w:t xml:space="preserve"> </w:t>
      </w:r>
      <w:r w:rsidRPr="00C239A6">
        <w:t>Managing your time</w:t>
      </w:r>
      <w:r w:rsidR="006B44EA">
        <w:t>*</w:t>
      </w:r>
    </w:p>
    <w:p w14:paraId="4AA4A2B4" w14:textId="6DBAE3AF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paycoll</w:t>
      </w:r>
      <w:proofErr w:type="spellEnd"/>
      <w:r w:rsidRPr="00C239A6">
        <w:rPr>
          <w:color w:val="FF0000"/>
        </w:rPr>
        <w:t xml:space="preserve"> </w:t>
      </w:r>
      <w:r w:rsidRPr="00C239A6">
        <w:t>Paying college or university expenses</w:t>
      </w:r>
    </w:p>
    <w:p w14:paraId="2902A7B0" w14:textId="12E33049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gethelp</w:t>
      </w:r>
      <w:proofErr w:type="spellEnd"/>
      <w:r w:rsidRPr="00C239A6">
        <w:rPr>
          <w:color w:val="FF0000"/>
        </w:rPr>
        <w:t xml:space="preserve"> </w:t>
      </w:r>
      <w:r w:rsidRPr="00C239A6">
        <w:t>Getting help with school work</w:t>
      </w:r>
      <w:r w:rsidR="006B44EA">
        <w:t>*</w:t>
      </w:r>
    </w:p>
    <w:p w14:paraId="65E7CBAC" w14:textId="77777777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makefr</w:t>
      </w:r>
      <w:proofErr w:type="spellEnd"/>
      <w:r w:rsidRPr="00C239A6">
        <w:rPr>
          <w:color w:val="FF0000"/>
        </w:rPr>
        <w:t xml:space="preserve"> </w:t>
      </w:r>
      <w:r w:rsidRPr="00C239A6">
        <w:t>Making new friends</w:t>
      </w:r>
    </w:p>
    <w:p w14:paraId="087D834B" w14:textId="30C01858" w:rsidR="00CB1267" w:rsidRPr="00C239A6" w:rsidRDefault="00CB1267" w:rsidP="00CA3695">
      <w:pPr>
        <w:pStyle w:val="ListParagraph"/>
        <w:keepNext/>
        <w:keepLines/>
        <w:numPr>
          <w:ilvl w:val="0"/>
          <w:numId w:val="23"/>
        </w:numPr>
        <w:ind w:left="634" w:hanging="274"/>
      </w:pPr>
      <w:proofErr w:type="spellStart"/>
      <w:r w:rsidRPr="00C239A6">
        <w:rPr>
          <w:b/>
          <w:i/>
          <w:color w:val="FF0000"/>
        </w:rPr>
        <w:t>cintfac</w:t>
      </w:r>
      <w:proofErr w:type="spellEnd"/>
      <w:r w:rsidRPr="00C239A6">
        <w:rPr>
          <w:color w:val="FF0000"/>
        </w:rPr>
        <w:t xml:space="preserve"> </w:t>
      </w:r>
      <w:r w:rsidRPr="00C239A6">
        <w:t>Interacting with faculty</w:t>
      </w:r>
      <w:r w:rsidR="006B44EA">
        <w:t>*</w:t>
      </w:r>
    </w:p>
    <w:p w14:paraId="58A4FA2C" w14:textId="4D9C80BF" w:rsidR="00CA3695" w:rsidRPr="00CA3695" w:rsidRDefault="006B44EA" w:rsidP="00B7096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Difficulty (EXP_DIF)</w:t>
      </w:r>
    </w:p>
    <w:p w14:paraId="1798518D" w14:textId="2239A849" w:rsidR="00CB1267" w:rsidRPr="00C239A6" w:rsidRDefault="00CB1267" w:rsidP="00620A05">
      <w:pPr>
        <w:pStyle w:val="Heading1"/>
      </w:pPr>
      <w:r w:rsidRPr="00C239A6">
        <w:t>During the coming school year, about how often do you expect to seek help with coursework from the following sources?</w:t>
      </w:r>
    </w:p>
    <w:p w14:paraId="497D5794" w14:textId="142DAAB1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AE7D3A" w:rsidRPr="00C239A6">
        <w:rPr>
          <w:b/>
          <w:i/>
          <w:color w:val="FF0000"/>
        </w:rPr>
        <w:t>4</w:t>
      </w:r>
      <w:r w:rsidR="00AE7D3A" w:rsidRPr="00C239A6">
        <w:rPr>
          <w:i/>
        </w:rPr>
        <w:t xml:space="preserve"> Very often, </w:t>
      </w:r>
      <w:r w:rsidR="00AE7D3A" w:rsidRPr="00C239A6">
        <w:rPr>
          <w:b/>
          <w:i/>
          <w:color w:val="FF0000"/>
        </w:rPr>
        <w:t>3</w:t>
      </w:r>
      <w:r w:rsidR="00AE7D3A" w:rsidRPr="00C239A6">
        <w:rPr>
          <w:i/>
        </w:rPr>
        <w:t xml:space="preserve"> </w:t>
      </w:r>
      <w:proofErr w:type="gramStart"/>
      <w:r w:rsidR="00AE7D3A" w:rsidRPr="00C239A6">
        <w:rPr>
          <w:i/>
        </w:rPr>
        <w:t>Often</w:t>
      </w:r>
      <w:proofErr w:type="gramEnd"/>
      <w:r w:rsidR="00AE7D3A" w:rsidRPr="00C239A6">
        <w:rPr>
          <w:i/>
        </w:rPr>
        <w:t xml:space="preserve">, </w:t>
      </w:r>
      <w:r w:rsidR="00AE7D3A" w:rsidRPr="00C239A6">
        <w:rPr>
          <w:b/>
          <w:i/>
          <w:color w:val="FF0000"/>
        </w:rPr>
        <w:t>2</w:t>
      </w:r>
      <w:r w:rsidR="00AE7D3A" w:rsidRPr="00C239A6">
        <w:rPr>
          <w:i/>
        </w:rPr>
        <w:t xml:space="preserve"> Sometimes, </w:t>
      </w:r>
      <w:r w:rsidR="00AE7D3A" w:rsidRPr="00C239A6">
        <w:rPr>
          <w:b/>
          <w:i/>
          <w:color w:val="FF0000"/>
        </w:rPr>
        <w:t>1</w:t>
      </w:r>
      <w:r w:rsidR="00AE7D3A" w:rsidRPr="00C239A6">
        <w:rPr>
          <w:i/>
        </w:rPr>
        <w:t xml:space="preserve"> Never</w:t>
      </w:r>
    </w:p>
    <w:p w14:paraId="68959BEF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ac</w:t>
      </w:r>
      <w:proofErr w:type="spellEnd"/>
      <w:r w:rsidRPr="00C239A6">
        <w:rPr>
          <w:color w:val="FF0000"/>
        </w:rPr>
        <w:t xml:space="preserve"> </w:t>
      </w:r>
      <w:r w:rsidRPr="00C239A6">
        <w:t>Faculty members</w:t>
      </w:r>
    </w:p>
    <w:p w14:paraId="4E8C117D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aa</w:t>
      </w:r>
      <w:proofErr w:type="spellEnd"/>
      <w:r w:rsidRPr="00C239A6">
        <w:rPr>
          <w:color w:val="FF0000"/>
        </w:rPr>
        <w:t xml:space="preserve"> </w:t>
      </w:r>
      <w:r w:rsidRPr="00C239A6">
        <w:t>Academic advisors</w:t>
      </w:r>
    </w:p>
    <w:p w14:paraId="6E87D74D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cseekl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Learning support services (tutoring, writing center, success coaching, etc.)</w:t>
      </w:r>
    </w:p>
    <w:p w14:paraId="6C5B9E94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rnd</w:t>
      </w:r>
      <w:proofErr w:type="spellEnd"/>
      <w:r w:rsidRPr="00C239A6">
        <w:rPr>
          <w:color w:val="FF0000"/>
        </w:rPr>
        <w:t xml:space="preserve"> </w:t>
      </w:r>
      <w:r w:rsidRPr="00C239A6">
        <w:t>Friends or other students</w:t>
      </w:r>
    </w:p>
    <w:p w14:paraId="11DF8C7A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am</w:t>
      </w:r>
      <w:proofErr w:type="spellEnd"/>
      <w:r w:rsidRPr="00C239A6">
        <w:rPr>
          <w:color w:val="FF0000"/>
        </w:rPr>
        <w:t xml:space="preserve"> </w:t>
      </w:r>
      <w:r w:rsidRPr="00C239A6">
        <w:t>Family members</w:t>
      </w:r>
    </w:p>
    <w:p w14:paraId="481CEFC6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oth</w:t>
      </w:r>
      <w:proofErr w:type="spellEnd"/>
      <w:r w:rsidRPr="00C239A6">
        <w:rPr>
          <w:color w:val="FF0000"/>
        </w:rPr>
        <w:t xml:space="preserve"> </w:t>
      </w:r>
      <w:r w:rsidRPr="00C239A6">
        <w:t>Other persons or offices</w:t>
      </w:r>
    </w:p>
    <w:p w14:paraId="19275566" w14:textId="4C19C000" w:rsidR="00CB1267" w:rsidRPr="00C239A6" w:rsidRDefault="00CB1267" w:rsidP="00620A05">
      <w:pPr>
        <w:pStyle w:val="Heading1"/>
      </w:pPr>
      <w:r w:rsidRPr="00C239A6">
        <w:t>How prepared are you to do the following in your academic work at this institution?</w:t>
      </w:r>
    </w:p>
    <w:p w14:paraId="1503F51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prepared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prepared</w:t>
      </w:r>
    </w:p>
    <w:p w14:paraId="53DD1378" w14:textId="5472A7CF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write</w:t>
      </w:r>
      <w:proofErr w:type="spellEnd"/>
      <w:r w:rsidRPr="00C239A6">
        <w:rPr>
          <w:color w:val="FF0000"/>
        </w:rPr>
        <w:t xml:space="preserve"> </w:t>
      </w:r>
      <w:r w:rsidRPr="00C239A6">
        <w:t>Write clearly and effectively</w:t>
      </w:r>
      <w:r w:rsidR="006B44EA">
        <w:t>*</w:t>
      </w:r>
    </w:p>
    <w:p w14:paraId="6340C652" w14:textId="08040358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speak</w:t>
      </w:r>
      <w:proofErr w:type="spellEnd"/>
      <w:r w:rsidRPr="00C239A6">
        <w:rPr>
          <w:color w:val="FF0000"/>
        </w:rPr>
        <w:t xml:space="preserve"> </w:t>
      </w:r>
      <w:r w:rsidRPr="00C239A6">
        <w:t>Speak clearly and effectively</w:t>
      </w:r>
      <w:r w:rsidR="006B44EA">
        <w:t>*</w:t>
      </w:r>
    </w:p>
    <w:p w14:paraId="47052EED" w14:textId="1D010649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think</w:t>
      </w:r>
      <w:proofErr w:type="spellEnd"/>
      <w:r w:rsidRPr="00C239A6">
        <w:rPr>
          <w:color w:val="FF0000"/>
        </w:rPr>
        <w:t xml:space="preserve"> </w:t>
      </w:r>
      <w:r w:rsidRPr="00C239A6">
        <w:t>Think critically and analytically</w:t>
      </w:r>
      <w:r w:rsidR="006B44EA">
        <w:t>*</w:t>
      </w:r>
    </w:p>
    <w:p w14:paraId="2CE60C98" w14:textId="4B5AE4A7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analyze</w:t>
      </w:r>
      <w:proofErr w:type="spellEnd"/>
      <w:r w:rsidRPr="00C239A6">
        <w:rPr>
          <w:color w:val="FF0000"/>
        </w:rPr>
        <w:t xml:space="preserve"> </w:t>
      </w:r>
      <w:r w:rsidRPr="00C239A6">
        <w:t>Analyze numerical and statistical information</w:t>
      </w:r>
      <w:r w:rsidR="006B44EA">
        <w:t>*</w:t>
      </w:r>
    </w:p>
    <w:p w14:paraId="107DFC89" w14:textId="7902B51A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others</w:t>
      </w:r>
      <w:proofErr w:type="spellEnd"/>
      <w:r w:rsidRPr="00C239A6">
        <w:rPr>
          <w:color w:val="FF0000"/>
        </w:rPr>
        <w:t xml:space="preserve"> </w:t>
      </w:r>
      <w:r w:rsidRPr="00C239A6">
        <w:t>Work effectively with others</w:t>
      </w:r>
      <w:r w:rsidR="006B44EA">
        <w:t>*</w:t>
      </w:r>
    </w:p>
    <w:p w14:paraId="4C4DDB07" w14:textId="77EAAFDC" w:rsidR="00CB1267" w:rsidRPr="00C239A6" w:rsidRDefault="00CB1267" w:rsidP="006827DF">
      <w:pPr>
        <w:pStyle w:val="ListParagraph"/>
        <w:numPr>
          <w:ilvl w:val="0"/>
          <w:numId w:val="25"/>
        </w:numPr>
        <w:spacing w:after="0"/>
        <w:ind w:left="630" w:hanging="270"/>
      </w:pPr>
      <w:r w:rsidRPr="00C239A6">
        <w:rPr>
          <w:b/>
          <w:i/>
          <w:color w:val="FF0000"/>
        </w:rPr>
        <w:t>cgncompt13</w:t>
      </w:r>
      <w:r w:rsidRPr="00C239A6">
        <w:rPr>
          <w:color w:val="FF0000"/>
        </w:rPr>
        <w:t xml:space="preserve"> </w:t>
      </w:r>
      <w:r w:rsidRPr="00C239A6">
        <w:t>Use computing and information technology</w:t>
      </w:r>
      <w:r w:rsidR="006B44EA">
        <w:t>*</w:t>
      </w:r>
    </w:p>
    <w:p w14:paraId="61D86B6A" w14:textId="01699039" w:rsidR="00CB1267" w:rsidRPr="00C239A6" w:rsidRDefault="00CB1267" w:rsidP="00CA3695">
      <w:pPr>
        <w:pStyle w:val="ListParagraph"/>
        <w:numPr>
          <w:ilvl w:val="0"/>
          <w:numId w:val="25"/>
        </w:numPr>
        <w:ind w:left="634" w:hanging="274"/>
      </w:pPr>
      <w:proofErr w:type="spellStart"/>
      <w:r w:rsidRPr="00C239A6">
        <w:rPr>
          <w:b/>
          <w:i/>
          <w:color w:val="FF0000"/>
        </w:rPr>
        <w:t>cgninq</w:t>
      </w:r>
      <w:proofErr w:type="spellEnd"/>
      <w:r w:rsidRPr="00C239A6">
        <w:rPr>
          <w:color w:val="FF0000"/>
        </w:rPr>
        <w:t xml:space="preserve"> </w:t>
      </w:r>
      <w:r w:rsidRPr="00C239A6">
        <w:t>Learn effectively on your own</w:t>
      </w:r>
      <w:r w:rsidR="006B44EA">
        <w:t>*</w:t>
      </w:r>
    </w:p>
    <w:p w14:paraId="4BE64680" w14:textId="49CE9394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Perceived Academic Preparation (PER_PREP)</w:t>
      </w:r>
    </w:p>
    <w:p w14:paraId="7C3C6B8B" w14:textId="77777777" w:rsidR="00CB1267" w:rsidRPr="00C239A6" w:rsidRDefault="00CB1267" w:rsidP="00620A05">
      <w:pPr>
        <w:pStyle w:val="Heading1"/>
      </w:pPr>
      <w:r w:rsidRPr="00C239A6">
        <w:t>How important is it to you that your institution provides the following?</w:t>
      </w:r>
    </w:p>
    <w:p w14:paraId="34F6ADA1" w14:textId="77777777" w:rsidR="00CB1267" w:rsidRPr="00C239A6" w:rsidRDefault="00CB1267" w:rsidP="00C239A6">
      <w:pPr>
        <w:pStyle w:val="ListParagraph"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Not</w:t>
      </w:r>
      <w:proofErr w:type="gramEnd"/>
      <w:r w:rsidRPr="00C239A6">
        <w:rPr>
          <w:i/>
        </w:rPr>
        <w:t xml:space="preserve"> importan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important</w:t>
      </w:r>
    </w:p>
    <w:p w14:paraId="2E0DF864" w14:textId="4BD9B65E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r w:rsidRPr="00C239A6">
        <w:rPr>
          <w:b/>
          <w:i/>
          <w:color w:val="FF0000"/>
        </w:rPr>
        <w:t>cacadexp</w:t>
      </w:r>
      <w:proofErr w:type="spellEnd"/>
      <w:r w:rsidRPr="00C239A6">
        <w:rPr>
          <w:color w:val="FF0000"/>
        </w:rPr>
        <w:t xml:space="preserve"> </w:t>
      </w:r>
      <w:r w:rsidRPr="00C239A6">
        <w:t>A challenging academic experience</w:t>
      </w:r>
      <w:r w:rsidR="006B44EA">
        <w:t>*</w:t>
      </w:r>
    </w:p>
    <w:p w14:paraId="76B0B5E3" w14:textId="7A361554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r w:rsidRPr="00B17AA3">
        <w:rPr>
          <w:b/>
          <w:i/>
          <w:color w:val="FF0000"/>
        </w:rPr>
        <w:t>cSEacad</w:t>
      </w:r>
      <w:proofErr w:type="spellEnd"/>
      <w:r w:rsidRPr="00B17AA3">
        <w:rPr>
          <w:color w:val="FF0000"/>
        </w:rPr>
        <w:t xml:space="preserve"> </w:t>
      </w:r>
      <w:r w:rsidRPr="00C239A6">
        <w:t>Support to help students succeed academically</w:t>
      </w:r>
      <w:r w:rsidR="006B44EA">
        <w:t>*</w:t>
      </w:r>
    </w:p>
    <w:p w14:paraId="0DCD53C8" w14:textId="07DD27E9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proofErr w:type="gramStart"/>
      <w:r w:rsidRPr="00B17AA3">
        <w:rPr>
          <w:b/>
          <w:i/>
          <w:color w:val="FF0000"/>
        </w:rPr>
        <w:t>cSEdiv</w:t>
      </w:r>
      <w:proofErr w:type="spellEnd"/>
      <w:proofErr w:type="gramEnd"/>
      <w:r w:rsidRPr="00B17AA3">
        <w:rPr>
          <w:color w:val="FF0000"/>
        </w:rPr>
        <w:t xml:space="preserve"> </w:t>
      </w:r>
      <w:r w:rsidRPr="00C239A6">
        <w:t>Opportunities to interact with students from different backgrounds (social, racial/ethnic, religious, etc.)</w:t>
      </w:r>
      <w:r w:rsidR="006B44EA">
        <w:t>*</w:t>
      </w:r>
    </w:p>
    <w:p w14:paraId="25A44418" w14:textId="4A50DACE" w:rsidR="00CB1267" w:rsidRPr="00C239A6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proofErr w:type="gramStart"/>
      <w:r w:rsidRPr="00B17AA3">
        <w:rPr>
          <w:b/>
          <w:i/>
          <w:color w:val="FF0000"/>
        </w:rPr>
        <w:t>cSEnacad</w:t>
      </w:r>
      <w:proofErr w:type="spellEnd"/>
      <w:proofErr w:type="gramEnd"/>
      <w:r w:rsidRPr="00B17AA3">
        <w:rPr>
          <w:color w:val="FF0000"/>
        </w:rPr>
        <w:t xml:space="preserve"> </w:t>
      </w:r>
      <w:r w:rsidRPr="00C239A6">
        <w:t>Help managing your non-academic responsibilities (work, family, etc.)</w:t>
      </w:r>
      <w:r w:rsidR="006B44EA">
        <w:t>*</w:t>
      </w:r>
    </w:p>
    <w:p w14:paraId="29D51CF8" w14:textId="1AE6DD6A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proofErr w:type="spellStart"/>
      <w:r w:rsidRPr="00C239A6">
        <w:rPr>
          <w:b/>
          <w:i/>
          <w:color w:val="FF0000"/>
        </w:rPr>
        <w:t>cSEsoc</w:t>
      </w:r>
      <w:proofErr w:type="spellEnd"/>
      <w:r w:rsidRPr="00C239A6">
        <w:rPr>
          <w:color w:val="FF0000"/>
        </w:rPr>
        <w:t xml:space="preserve"> </w:t>
      </w:r>
      <w:r w:rsidRPr="00C239A6">
        <w:t>Opportunities to be involved socially</w:t>
      </w:r>
      <w:r w:rsidR="006B44EA">
        <w:t>*</w:t>
      </w:r>
    </w:p>
    <w:p w14:paraId="6FC51E2C" w14:textId="25C8F769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proofErr w:type="spellStart"/>
      <w:r w:rsidRPr="00C239A6">
        <w:rPr>
          <w:b/>
          <w:i/>
          <w:color w:val="FF0000"/>
        </w:rPr>
        <w:t>cSEact</w:t>
      </w:r>
      <w:proofErr w:type="spellEnd"/>
      <w:r w:rsidRPr="00C239A6">
        <w:rPr>
          <w:color w:val="FF0000"/>
        </w:rPr>
        <w:t xml:space="preserve"> </w:t>
      </w:r>
      <w:r w:rsidRPr="00C239A6">
        <w:t>Opportunities to attend campus activities and events</w:t>
      </w:r>
      <w:r w:rsidR="006B44EA">
        <w:t>*</w:t>
      </w:r>
    </w:p>
    <w:p w14:paraId="78237425" w14:textId="29C8510F" w:rsidR="00CB1267" w:rsidRPr="00C239A6" w:rsidRDefault="00CB1267" w:rsidP="00CA3695">
      <w:pPr>
        <w:pStyle w:val="ListParagraph"/>
        <w:keepLines/>
        <w:numPr>
          <w:ilvl w:val="1"/>
          <w:numId w:val="4"/>
        </w:numPr>
        <w:ind w:left="634" w:hanging="274"/>
      </w:pPr>
      <w:proofErr w:type="spellStart"/>
      <w:proofErr w:type="gramStart"/>
      <w:r w:rsidRPr="00C239A6">
        <w:rPr>
          <w:b/>
          <w:i/>
          <w:color w:val="FF0000"/>
        </w:rPr>
        <w:t>cSEserv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Learning support services (tutoring, writing center, success coaching, etc.)</w:t>
      </w:r>
      <w:r w:rsidR="006B44EA">
        <w:t>*</w:t>
      </w:r>
    </w:p>
    <w:p w14:paraId="69AFE12A" w14:textId="15006970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Importance of Campus Environment (IMP_CAMP)</w:t>
      </w:r>
    </w:p>
    <w:p w14:paraId="038623FE" w14:textId="77777777" w:rsidR="0094353E" w:rsidRDefault="00CB1267" w:rsidP="0094353E">
      <w:pPr>
        <w:pStyle w:val="Heading1"/>
      </w:pPr>
      <w:r w:rsidRPr="00C239A6">
        <w:t xml:space="preserve">Which of the following sources are you using to pay </w:t>
      </w:r>
      <w:r w:rsidR="00452711" w:rsidRPr="00C239A6">
        <w:t xml:space="preserve">for </w:t>
      </w:r>
      <w:r w:rsidRPr="00C239A6">
        <w:t>your education expenses (tuition, fees, books, room &amp; board, etc.)? For each, tell us if you are using, not using, or not sure.</w:t>
      </w:r>
    </w:p>
    <w:p w14:paraId="51ACD782" w14:textId="77777777" w:rsidR="0094353E" w:rsidRDefault="00CB1267" w:rsidP="0094353E">
      <w:pPr>
        <w:pStyle w:val="ListParagraph"/>
        <w:ind w:left="360"/>
      </w:pPr>
      <w:r w:rsidRPr="0094353E">
        <w:t xml:space="preserve">Response options:  </w:t>
      </w:r>
      <w:r w:rsidRPr="00B70963">
        <w:rPr>
          <w:b/>
          <w:i/>
          <w:color w:val="FF0000"/>
        </w:rPr>
        <w:t>1</w:t>
      </w:r>
      <w:r w:rsidRPr="0094353E">
        <w:t xml:space="preserve"> Using, </w:t>
      </w:r>
      <w:r w:rsidRPr="00B70963">
        <w:rPr>
          <w:b/>
          <w:i/>
          <w:color w:val="FF0000"/>
        </w:rPr>
        <w:t>2</w:t>
      </w:r>
      <w:r w:rsidRPr="0094353E">
        <w:t xml:space="preserve"> Not using, </w:t>
      </w:r>
      <w:r w:rsidRPr="00B70963">
        <w:rPr>
          <w:b/>
          <w:i/>
          <w:color w:val="FF0000"/>
        </w:rPr>
        <w:t>9</w:t>
      </w:r>
      <w:r w:rsidRPr="0094353E">
        <w:t xml:space="preserve"> Not sure</w:t>
      </w:r>
    </w:p>
    <w:p w14:paraId="644206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parents</w:t>
      </w:r>
      <w:proofErr w:type="spellEnd"/>
      <w:r w:rsidRPr="0094353E">
        <w:rPr>
          <w:color w:val="FF0000"/>
        </w:rPr>
        <w:t xml:space="preserve"> </w:t>
      </w:r>
      <w:r w:rsidRPr="00C239A6">
        <w:t>Support from parents or relatives</w:t>
      </w:r>
    </w:p>
    <w:p w14:paraId="77E870A3" w14:textId="77777777" w:rsidR="0094353E" w:rsidRDefault="0094353E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l</w:t>
      </w:r>
      <w:r w:rsidR="00CB1267" w:rsidRPr="0094353E">
        <w:rPr>
          <w:b/>
          <w:i/>
          <w:color w:val="FF0000"/>
        </w:rPr>
        <w:t>oans</w:t>
      </w:r>
      <w:proofErr w:type="spellEnd"/>
      <w:r w:rsidR="00CB1267" w:rsidRPr="0094353E">
        <w:rPr>
          <w:color w:val="FF0000"/>
        </w:rPr>
        <w:t xml:space="preserve"> </w:t>
      </w:r>
      <w:r w:rsidR="00CB1267" w:rsidRPr="00C239A6">
        <w:t>Loans</w:t>
      </w:r>
    </w:p>
    <w:p w14:paraId="5F599FFA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grants</w:t>
      </w:r>
      <w:proofErr w:type="spellEnd"/>
      <w:r w:rsidRPr="0094353E">
        <w:rPr>
          <w:color w:val="FF0000"/>
        </w:rPr>
        <w:t xml:space="preserve"> </w:t>
      </w:r>
      <w:r w:rsidRPr="00C239A6">
        <w:t>Grants or scholarships</w:t>
      </w:r>
    </w:p>
    <w:p w14:paraId="6AF43B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job</w:t>
      </w:r>
      <w:proofErr w:type="spellEnd"/>
      <w:r w:rsidRPr="0094353E">
        <w:rPr>
          <w:color w:val="FF0000"/>
        </w:rPr>
        <w:t xml:space="preserve"> </w:t>
      </w:r>
      <w:r w:rsidRPr="00C239A6">
        <w:t>Employment on</w:t>
      </w:r>
      <w:r w:rsidR="00DF1F70" w:rsidRPr="00C239A6">
        <w:t>-</w:t>
      </w:r>
      <w:r w:rsidRPr="00C239A6">
        <w:t xml:space="preserve"> or off</w:t>
      </w:r>
      <w:r w:rsidR="00DF1F70" w:rsidRPr="00C239A6">
        <w:t>-</w:t>
      </w:r>
      <w:r w:rsidRPr="00C239A6">
        <w:t xml:space="preserve"> campus</w:t>
      </w:r>
    </w:p>
    <w:p w14:paraId="1B713969" w14:textId="2D9C945B" w:rsidR="00CB1267" w:rsidRPr="00C239A6" w:rsidRDefault="00CB1267" w:rsidP="00B70963">
      <w:pPr>
        <w:pStyle w:val="ListParagraph"/>
        <w:numPr>
          <w:ilvl w:val="0"/>
          <w:numId w:val="30"/>
        </w:numPr>
        <w:ind w:left="634" w:hanging="274"/>
      </w:pPr>
      <w:proofErr w:type="spellStart"/>
      <w:r w:rsidRPr="0094353E">
        <w:rPr>
          <w:b/>
          <w:i/>
          <w:color w:val="FF0000"/>
        </w:rPr>
        <w:t>cpersonal</w:t>
      </w:r>
      <w:proofErr w:type="spellEnd"/>
      <w:r w:rsidRPr="0094353E">
        <w:rPr>
          <w:color w:val="FF0000"/>
        </w:rPr>
        <w:t xml:space="preserve"> </w:t>
      </w:r>
      <w:r w:rsidRPr="00C239A6">
        <w:t>Personal savings or other sources</w:t>
      </w:r>
    </w:p>
    <w:p w14:paraId="61B42764" w14:textId="6903B754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grades19</w:t>
      </w:r>
      <w:proofErr w:type="gramEnd"/>
      <w:r w:rsidRPr="00C239A6">
        <w:rPr>
          <w:color w:val="FF0000"/>
        </w:rPr>
        <w:t xml:space="preserve"> </w:t>
      </w:r>
      <w:r w:rsidRPr="00C239A6">
        <w:t xml:space="preserve">What do you expect most of your grades </w:t>
      </w:r>
      <w:r w:rsidR="00FF1218">
        <w:t>will be during the coming year?</w:t>
      </w:r>
    </w:p>
    <w:p w14:paraId="5E00545D" w14:textId="209B045F" w:rsidR="00006C3F" w:rsidRPr="00C239A6" w:rsidRDefault="00006C3F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A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A-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B+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B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B-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C+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C,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- or lower, </w:t>
      </w:r>
      <w:r w:rsidRPr="00C239A6">
        <w:rPr>
          <w:b/>
          <w:i/>
          <w:color w:val="FF0000"/>
        </w:rPr>
        <w:t>99</w:t>
      </w:r>
      <w:r w:rsidRPr="00C239A6">
        <w:rPr>
          <w:i/>
          <w:color w:val="FF0000"/>
        </w:rPr>
        <w:t xml:space="preserve"> </w:t>
      </w:r>
      <w:r w:rsidRPr="00C239A6">
        <w:rPr>
          <w:i/>
        </w:rPr>
        <w:t>Grades not used</w:t>
      </w:r>
    </w:p>
    <w:p w14:paraId="691CFEAB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intgra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Do you expect to graduate from this institution?</w:t>
      </w:r>
    </w:p>
    <w:p w14:paraId="1862C236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Uncertain</w:t>
      </w:r>
    </w:p>
    <w:p w14:paraId="1FC14E29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majo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Do you know what your major will be?</w:t>
      </w:r>
    </w:p>
    <w:p w14:paraId="6AF6920F" w14:textId="35BDA2C4" w:rsidR="00B9183A" w:rsidRDefault="00CB1267" w:rsidP="00745B6A">
      <w:pPr>
        <w:pStyle w:val="ListParagraph"/>
        <w:ind w:left="360"/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  <w:r w:rsidRPr="00C239A6">
        <w:rPr>
          <w:i/>
        </w:rPr>
        <w:br/>
      </w:r>
      <w:proofErr w:type="spellStart"/>
      <w:r w:rsidR="00B9183A" w:rsidRPr="00006B45">
        <w:rPr>
          <w:b/>
          <w:i/>
          <w:color w:val="FF0000"/>
        </w:rPr>
        <w:t>cmajonea</w:t>
      </w:r>
      <w:proofErr w:type="spellEnd"/>
      <w:r w:rsidR="00B9183A" w:rsidRPr="00006B45">
        <w:rPr>
          <w:color w:val="FF0000"/>
        </w:rPr>
        <w:t xml:space="preserve"> </w:t>
      </w:r>
      <w:r w:rsidR="00B9183A">
        <w:t>Please enter you</w:t>
      </w:r>
      <w:r w:rsidR="00CE4C40">
        <w:t>r</w:t>
      </w:r>
      <w:r w:rsidR="00B9183A">
        <w:t xml:space="preserve"> major or expected major </w:t>
      </w:r>
      <w:r w:rsidR="00B9183A" w:rsidRPr="009A53B6">
        <w:t>[</w:t>
      </w:r>
      <w:r w:rsidR="00B9183A" w:rsidRPr="009A53B6">
        <w:rPr>
          <w:color w:val="7030A0"/>
        </w:rPr>
        <w:t xml:space="preserve">write-in </w:t>
      </w:r>
      <w:r w:rsidR="00B9183A">
        <w:rPr>
          <w:color w:val="7030A0"/>
        </w:rPr>
        <w:t>response</w:t>
      </w:r>
      <w:r w:rsidR="00B9183A" w:rsidRPr="009A53B6">
        <w:t>]</w:t>
      </w:r>
    </w:p>
    <w:p w14:paraId="104E3AE5" w14:textId="77777777" w:rsidR="00B9183A" w:rsidRDefault="00B9183A" w:rsidP="00745B6A">
      <w:pPr>
        <w:pStyle w:val="ListParagraph"/>
        <w:ind w:left="360"/>
      </w:pPr>
      <w:r w:rsidRPr="009A53B6">
        <w:t>[</w:t>
      </w:r>
      <w:r w:rsidRPr="009A53B6">
        <w:rPr>
          <w:color w:val="7030A0"/>
        </w:rPr>
        <w:t xml:space="preserve">If answered </w:t>
      </w:r>
      <w:r w:rsidRPr="009A53B6">
        <w:rPr>
          <w:b/>
          <w:i/>
          <w:color w:val="FF0000"/>
        </w:rPr>
        <w:t>1</w:t>
      </w:r>
      <w:r w:rsidRPr="009A53B6">
        <w:rPr>
          <w:b/>
        </w:rPr>
        <w:t xml:space="preserve"> </w:t>
      </w:r>
      <w:r w:rsidRPr="009A53B6">
        <w:rPr>
          <w:color w:val="7030A0"/>
        </w:rPr>
        <w:t xml:space="preserve">Yes on </w:t>
      </w:r>
      <w:proofErr w:type="spellStart"/>
      <w:r w:rsidRPr="009A53B6">
        <w:rPr>
          <w:color w:val="7030A0"/>
        </w:rPr>
        <w:t>cmajor</w:t>
      </w:r>
      <w:proofErr w:type="spellEnd"/>
      <w:r w:rsidRPr="009A53B6">
        <w:t>]</w:t>
      </w:r>
      <w:r w:rsidRPr="009A53B6">
        <w:rPr>
          <w:b/>
        </w:rPr>
        <w:t xml:space="preserve"> </w:t>
      </w:r>
      <w:proofErr w:type="spellStart"/>
      <w:r w:rsidRPr="009A53B6">
        <w:rPr>
          <w:b/>
          <w:i/>
          <w:color w:val="FF0000"/>
        </w:rPr>
        <w:t>cmajcode</w:t>
      </w:r>
      <w:proofErr w:type="spellEnd"/>
      <w:r w:rsidRPr="009A53B6">
        <w:rPr>
          <w:b/>
          <w:color w:val="FF0000"/>
        </w:rPr>
        <w:t xml:space="preserve"> </w:t>
      </w:r>
      <w:r w:rsidRPr="009A53B6">
        <w:t>Specify [</w:t>
      </w:r>
      <w:r w:rsidRPr="009A53B6">
        <w:rPr>
          <w:color w:val="7030A0"/>
        </w:rPr>
        <w:t xml:space="preserve">write-in provided for variable </w:t>
      </w:r>
      <w:proofErr w:type="spellStart"/>
      <w:r w:rsidRPr="009A53B6">
        <w:rPr>
          <w:color w:val="7030A0"/>
        </w:rPr>
        <w:t>cmajor</w:t>
      </w:r>
      <w:proofErr w:type="spellEnd"/>
      <w:r w:rsidRPr="009A53B6">
        <w:t>]</w:t>
      </w:r>
    </w:p>
    <w:p w14:paraId="18C6917E" w14:textId="243616F8" w:rsidR="0095522B" w:rsidRPr="00C239A6" w:rsidRDefault="00B9183A" w:rsidP="00745B6A">
      <w:pPr>
        <w:pStyle w:val="ListParagraph"/>
        <w:ind w:left="360"/>
      </w:pPr>
      <w:proofErr w:type="spellStart"/>
      <w:r w:rsidRPr="00BC6DCD">
        <w:rPr>
          <w:b/>
          <w:i/>
          <w:color w:val="FF0000"/>
        </w:rPr>
        <w:t>cmajrcol</w:t>
      </w:r>
      <w:proofErr w:type="spellEnd"/>
      <w:r w:rsidRPr="00BC6DCD">
        <w:rPr>
          <w:b/>
          <w:i/>
          <w:color w:val="FF0000"/>
        </w:rPr>
        <w:t xml:space="preserve"> </w:t>
      </w:r>
      <w:r w:rsidRPr="00BC6DCD">
        <w:rPr>
          <w:color w:val="7030A0"/>
        </w:rPr>
        <w:t xml:space="preserve">recode based on </w:t>
      </w:r>
      <w:proofErr w:type="spellStart"/>
      <w:r w:rsidRPr="00BC6DCD">
        <w:rPr>
          <w:color w:val="7030A0"/>
        </w:rPr>
        <w:t>cmajcode</w:t>
      </w:r>
      <w:proofErr w:type="spellEnd"/>
      <w:r w:rsidRPr="00BC6DCD">
        <w:rPr>
          <w:color w:val="7030A0"/>
        </w:rPr>
        <w:t xml:space="preserve"> into one of the following major categories: Arts &amp; Humanities, Biological Sci., Mathematics &amp; Computer Science, Social Sciences, Business, Communications, Media, &amp; Public Relations, Education, Engineering, Health Professions, Social Service Professions, All Other, and </w:t>
      </w:r>
      <w:proofErr w:type="spellStart"/>
      <w:r w:rsidRPr="0083368C">
        <w:rPr>
          <w:b/>
          <w:i/>
          <w:color w:val="FF0000"/>
        </w:rPr>
        <w:t>cmajrpsel</w:t>
      </w:r>
      <w:proofErr w:type="spellEnd"/>
      <w:r w:rsidRPr="0083368C">
        <w:rPr>
          <w:color w:val="FF0000"/>
        </w:rPr>
        <w:t xml:space="preserve"> </w:t>
      </w:r>
      <w:r w:rsidRPr="00BC6DCD">
        <w:rPr>
          <w:color w:val="7030A0"/>
        </w:rPr>
        <w:t>Undecided, Undeclared</w:t>
      </w:r>
    </w:p>
    <w:p w14:paraId="14C83D9B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fulltime18</w:t>
      </w:r>
      <w:proofErr w:type="gramEnd"/>
      <w:r w:rsidRPr="00C239A6">
        <w:rPr>
          <w:color w:val="FF0000"/>
        </w:rPr>
        <w:t xml:space="preserve"> </w:t>
      </w:r>
      <w:r w:rsidRPr="00C239A6">
        <w:t>Are you (or will you be) a full-time student at this institution?</w:t>
      </w:r>
    </w:p>
    <w:p w14:paraId="60F02AF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78AC2BE6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friend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How many of your close friends will attend this institution during the coming year?</w:t>
      </w:r>
    </w:p>
    <w:p w14:paraId="001D1A48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None</w:t>
      </w:r>
      <w:proofErr w:type="gramEnd"/>
      <w:r w:rsidRPr="00C239A6">
        <w:rPr>
          <w:i/>
        </w:rPr>
        <w:t xml:space="preserve">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, </w:t>
      </w:r>
      <w:r w:rsidRPr="00C239A6">
        <w:rPr>
          <w:b/>
          <w:i/>
          <w:color w:val="FF0000"/>
        </w:rPr>
        <w:t xml:space="preserve">3 </w:t>
      </w:r>
      <w:r w:rsidRPr="00C239A6">
        <w:rPr>
          <w:i/>
        </w:rPr>
        <w:t xml:space="preserve">2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3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4 or more</w:t>
      </w:r>
    </w:p>
    <w:p w14:paraId="7785FC38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choice17</w:t>
      </w:r>
      <w:proofErr w:type="gramEnd"/>
      <w:r w:rsidRPr="00C239A6">
        <w:rPr>
          <w:color w:val="FF0000"/>
        </w:rPr>
        <w:t xml:space="preserve"> </w:t>
      </w:r>
      <w:r w:rsidRPr="00C239A6">
        <w:t>This institution was your:</w:t>
      </w:r>
    </w:p>
    <w:p w14:paraId="6A29D5CC" w14:textId="77777777" w:rsidR="00CB1267" w:rsidRPr="00C239A6" w:rsidRDefault="00CB1267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First choice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Second choice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Third choice or lower</w:t>
      </w:r>
    </w:p>
    <w:p w14:paraId="61FBD916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gende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What is your gender identity?</w:t>
      </w:r>
    </w:p>
    <w:p w14:paraId="15C40300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Man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Woman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Another</w:t>
      </w:r>
      <w:proofErr w:type="gramEnd"/>
      <w:r w:rsidRPr="00C239A6">
        <w:rPr>
          <w:i/>
        </w:rPr>
        <w:t xml:space="preserve"> gender identity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I prefer not to respond</w:t>
      </w:r>
    </w:p>
    <w:p w14:paraId="1BB3E0F5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internat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Are you an international student?</w:t>
      </w:r>
    </w:p>
    <w:p w14:paraId="5EC9D531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2242EF83" w14:textId="77777777" w:rsidR="008764A5" w:rsidRDefault="008764A5" w:rsidP="008764A5">
      <w:pPr>
        <w:pStyle w:val="Heading1"/>
      </w:pPr>
      <w:r w:rsidRPr="00C239A6">
        <w:t>How would you describe yo</w:t>
      </w:r>
      <w:r>
        <w:t>urself? (Select all that apply.)</w:t>
      </w:r>
    </w:p>
    <w:p w14:paraId="5E36287C" w14:textId="7CEB3E3E" w:rsidR="00D15D45" w:rsidRPr="00D15D45" w:rsidRDefault="008764A5" w:rsidP="008764A5">
      <w:pPr>
        <w:pStyle w:val="ListParagraph"/>
        <w:spacing w:after="0"/>
        <w:ind w:left="360"/>
        <w:rPr>
          <w:i/>
        </w:rPr>
      </w:pPr>
      <w:r w:rsidRPr="00D15D45">
        <w:rPr>
          <w:i/>
        </w:rPr>
        <w:t xml:space="preserve">Response options: </w:t>
      </w:r>
      <w:r w:rsidRPr="00D15D45">
        <w:rPr>
          <w:b/>
          <w:i/>
          <w:color w:val="FF0000"/>
        </w:rPr>
        <w:t>1</w:t>
      </w:r>
      <w:r w:rsidRPr="00D15D45">
        <w:rPr>
          <w:i/>
        </w:rPr>
        <w:t xml:space="preserve"> Selected, </w:t>
      </w:r>
      <w:r w:rsidRPr="00D15D45">
        <w:rPr>
          <w:b/>
          <w:i/>
          <w:color w:val="FF0000"/>
        </w:rPr>
        <w:t>0</w:t>
      </w:r>
      <w:r w:rsidRPr="00D15D45">
        <w:rPr>
          <w:i/>
        </w:rPr>
        <w:t xml:space="preserve"> Not Selected</w:t>
      </w:r>
    </w:p>
    <w:p w14:paraId="4601399A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proofErr w:type="spellStart"/>
      <w:r w:rsidRPr="00B70963">
        <w:rPr>
          <w:b/>
          <w:i/>
          <w:color w:val="FF0000"/>
        </w:rPr>
        <w:t>c_amind</w:t>
      </w:r>
      <w:proofErr w:type="spellEnd"/>
      <w:r w:rsidRPr="00D15D45">
        <w:rPr>
          <w:color w:val="FF0000"/>
        </w:rPr>
        <w:t xml:space="preserve"> </w:t>
      </w:r>
      <w:r w:rsidRPr="00D15D45">
        <w:t>American Indian or Alaska Native</w:t>
      </w:r>
    </w:p>
    <w:p w14:paraId="3E1F7F95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proofErr w:type="spellStart"/>
      <w:r w:rsidRPr="00B70963">
        <w:rPr>
          <w:b/>
          <w:i/>
          <w:color w:val="FF0000"/>
        </w:rPr>
        <w:t>c_asian</w:t>
      </w:r>
      <w:proofErr w:type="spellEnd"/>
      <w:r w:rsidRPr="00D15D45">
        <w:t xml:space="preserve"> Asian</w:t>
      </w:r>
    </w:p>
    <w:p w14:paraId="1217143E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proofErr w:type="spellStart"/>
      <w:r w:rsidRPr="00B70963">
        <w:rPr>
          <w:b/>
          <w:i/>
          <w:color w:val="FF0000"/>
        </w:rPr>
        <w:t>c_black</w:t>
      </w:r>
      <w:proofErr w:type="spellEnd"/>
      <w:r w:rsidRPr="00D15D45">
        <w:t xml:space="preserve"> Black or African American</w:t>
      </w:r>
    </w:p>
    <w:p w14:paraId="52817A01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proofErr w:type="spellStart"/>
      <w:r w:rsidRPr="00B70963">
        <w:rPr>
          <w:b/>
          <w:i/>
          <w:color w:val="FF0000"/>
        </w:rPr>
        <w:t>c_latino</w:t>
      </w:r>
      <w:proofErr w:type="spellEnd"/>
      <w:r w:rsidRPr="00D15D45">
        <w:t xml:space="preserve"> Hispanic or Latino</w:t>
      </w:r>
    </w:p>
    <w:p w14:paraId="1B59DB5C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proofErr w:type="spellStart"/>
      <w:r w:rsidRPr="00B70963">
        <w:rPr>
          <w:b/>
          <w:i/>
          <w:color w:val="FF0000"/>
        </w:rPr>
        <w:t>c_mena</w:t>
      </w:r>
      <w:proofErr w:type="spellEnd"/>
      <w:r w:rsidRPr="00D15D45">
        <w:t xml:space="preserve"> Middle Eastern or North African</w:t>
      </w:r>
    </w:p>
    <w:p w14:paraId="349C5EFA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proofErr w:type="spellStart"/>
      <w:r w:rsidRPr="00B70963">
        <w:rPr>
          <w:b/>
          <w:i/>
          <w:color w:val="FF0000"/>
        </w:rPr>
        <w:t>c_pacific</w:t>
      </w:r>
      <w:proofErr w:type="spellEnd"/>
      <w:r w:rsidRPr="00D15D45">
        <w:t xml:space="preserve"> Native Hawaiian or Other Pacific Islander</w:t>
      </w:r>
    </w:p>
    <w:p w14:paraId="7E28EA9E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proofErr w:type="spellStart"/>
      <w:r w:rsidRPr="00B70963">
        <w:rPr>
          <w:b/>
          <w:i/>
          <w:color w:val="FF0000"/>
        </w:rPr>
        <w:t>c_white</w:t>
      </w:r>
      <w:proofErr w:type="spellEnd"/>
      <w:r w:rsidRPr="00D15D45">
        <w:t xml:space="preserve"> White</w:t>
      </w:r>
    </w:p>
    <w:p w14:paraId="77DCF208" w14:textId="77777777" w:rsidR="00B70963" w:rsidRPr="00B70963" w:rsidRDefault="00CB1267" w:rsidP="00B70963">
      <w:pPr>
        <w:pStyle w:val="ListParagraph"/>
        <w:numPr>
          <w:ilvl w:val="0"/>
          <w:numId w:val="33"/>
        </w:numPr>
        <w:ind w:left="630" w:hanging="270"/>
        <w:rPr>
          <w:b/>
          <w:i/>
        </w:rPr>
      </w:pPr>
      <w:proofErr w:type="spellStart"/>
      <w:r w:rsidRPr="0015296D">
        <w:rPr>
          <w:b/>
          <w:i/>
          <w:color w:val="FF0000"/>
        </w:rPr>
        <w:t>c_another</w:t>
      </w:r>
      <w:proofErr w:type="spellEnd"/>
      <w:r w:rsidRPr="00D15D45">
        <w:t xml:space="preserve"> Another race or ethnicity</w:t>
      </w:r>
    </w:p>
    <w:p w14:paraId="53D9B6E8" w14:textId="21CE0685" w:rsidR="00D15D45" w:rsidRPr="00B70963" w:rsidRDefault="00CB1267" w:rsidP="00AD68C5">
      <w:pPr>
        <w:pStyle w:val="ListParagraph"/>
        <w:numPr>
          <w:ilvl w:val="0"/>
          <w:numId w:val="33"/>
        </w:numPr>
        <w:ind w:left="634" w:hanging="274"/>
        <w:rPr>
          <w:b/>
          <w:i/>
        </w:rPr>
      </w:pPr>
      <w:proofErr w:type="spellStart"/>
      <w:r w:rsidRPr="0015296D">
        <w:rPr>
          <w:b/>
          <w:i/>
          <w:color w:val="FF0000"/>
        </w:rPr>
        <w:t>c_pnr</w:t>
      </w:r>
      <w:proofErr w:type="spellEnd"/>
      <w:r w:rsidRPr="00D15D45">
        <w:t xml:space="preserve"> I prefer not to respond</w:t>
      </w:r>
    </w:p>
    <w:p w14:paraId="1C441660" w14:textId="230A0E77" w:rsidR="00D15D45" w:rsidRPr="00D15D45" w:rsidRDefault="00CB1267" w:rsidP="00AD68C5">
      <w:pPr>
        <w:pStyle w:val="ListParagraph"/>
        <w:ind w:left="360"/>
      </w:pPr>
      <w:proofErr w:type="spellStart"/>
      <w:proofErr w:type="gramStart"/>
      <w:r w:rsidRPr="00AD68C5">
        <w:rPr>
          <w:b/>
          <w:i/>
          <w:color w:val="FF0000"/>
        </w:rPr>
        <w:t>crace</w:t>
      </w:r>
      <w:proofErr w:type="spellEnd"/>
      <w:proofErr w:type="gramEnd"/>
      <w:r w:rsidRPr="00D15D45">
        <w:rPr>
          <w:color w:val="FF0000"/>
        </w:rPr>
        <w:t xml:space="preserve"> </w:t>
      </w:r>
      <w:r w:rsidRPr="00AD68C5">
        <w:rPr>
          <w:color w:val="7030A0"/>
        </w:rPr>
        <w:t>recode based on selections where each student is represented only once. Multiracial represents students who selected more than one identification.</w:t>
      </w:r>
    </w:p>
    <w:p w14:paraId="2ABE012D" w14:textId="0DBB5654" w:rsidR="00CB1267" w:rsidRPr="00D15D45" w:rsidRDefault="00CB1267" w:rsidP="00AD68C5">
      <w:pPr>
        <w:pStyle w:val="Heading1"/>
        <w:rPr>
          <w:color w:val="7030A0"/>
        </w:rPr>
      </w:pPr>
      <w:proofErr w:type="gramStart"/>
      <w:r w:rsidRPr="00D15D45">
        <w:rPr>
          <w:color w:val="FF0000"/>
        </w:rPr>
        <w:t>cpardegr18</w:t>
      </w:r>
      <w:proofErr w:type="gramEnd"/>
      <w:r w:rsidRPr="00D15D45">
        <w:rPr>
          <w:color w:val="FF0000"/>
        </w:rPr>
        <w:t xml:space="preserve"> </w:t>
      </w:r>
      <w:r w:rsidRPr="00C239A6">
        <w:t>Regarding your parents (or those who raised you), what is the highest level of education completed by either of them?</w:t>
      </w:r>
    </w:p>
    <w:p w14:paraId="563FE932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Did not finish high school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High school diploma or GED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Attended college but did not complete degree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Associate’s degree (AA, AS, etc.)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Bachelor’s degree (BA, BS, etc.)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Master’s degree (MA, MS, etc.)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>Doctoral or professional degree (PhD, JD, MD, etc.)</w:t>
      </w:r>
    </w:p>
    <w:p w14:paraId="6CE218CD" w14:textId="77777777" w:rsidR="00177859" w:rsidRPr="00C239A6" w:rsidRDefault="00177859" w:rsidP="004B6403">
      <w:pPr>
        <w:pStyle w:val="ListParagraph"/>
        <w:ind w:left="360"/>
        <w:rPr>
          <w:i/>
        </w:rPr>
      </w:pPr>
      <w:proofErr w:type="spellStart"/>
      <w:proofErr w:type="gramStart"/>
      <w:r w:rsidRPr="00C239A6">
        <w:rPr>
          <w:b/>
          <w:i/>
          <w:color w:val="FF0000"/>
        </w:rPr>
        <w:t>bfirstgen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 based on response from students on cpardegr18 which is grouped into the following categories: First-generation (neither parent nor anyone who raised you holds a bachelor’s degree) and Not first-generation (either parent or anyone who raised you holds a bachelor’s degree).</w:t>
      </w:r>
    </w:p>
    <w:p w14:paraId="38DE510E" w14:textId="466A5C31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living18</w:t>
      </w:r>
      <w:proofErr w:type="gramEnd"/>
      <w:r w:rsidRPr="00C239A6">
        <w:rPr>
          <w:color w:val="FF0000"/>
        </w:rPr>
        <w:t xml:space="preserve"> </w:t>
      </w:r>
      <w:r w:rsidRPr="00C239A6">
        <w:t>Which of the following best describes where you will be living while attending college?</w:t>
      </w:r>
    </w:p>
    <w:p w14:paraId="65CE2BDB" w14:textId="4AADF252" w:rsidR="00EE582D" w:rsidRPr="00C239A6" w:rsidRDefault="00EE582D" w:rsidP="007F0693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ampus housing (other than a fraternity or sorority house)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Fraternity or sorority house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House, apartment, or other residence </w:t>
      </w:r>
      <w:r w:rsidRPr="00C239A6">
        <w:rPr>
          <w:b/>
          <w:i/>
        </w:rPr>
        <w:t>within walking distance</w:t>
      </w:r>
      <w:r w:rsidRPr="00C239A6">
        <w:rPr>
          <w:i/>
        </w:rPr>
        <w:t xml:space="preserve"> to campus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House, apartment, or other residence </w:t>
      </w:r>
      <w:r w:rsidRPr="00C239A6">
        <w:rPr>
          <w:b/>
          <w:i/>
        </w:rPr>
        <w:t>farther than walking distance</w:t>
      </w:r>
      <w:r w:rsidRPr="00C239A6">
        <w:rPr>
          <w:i/>
        </w:rPr>
        <w:t xml:space="preserve"> to campus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Not applicable: No campus, entirely online program, etc.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Not applicable: Homeless or in transition</w:t>
      </w:r>
    </w:p>
    <w:p w14:paraId="6E7A2658" w14:textId="77777777" w:rsidR="00EE582D" w:rsidRPr="00C239A6" w:rsidRDefault="00EE582D" w:rsidP="007F0693">
      <w:pPr>
        <w:pStyle w:val="Heading1"/>
        <w:keepNext/>
        <w:keepLines/>
      </w:pPr>
      <w:r w:rsidRPr="00C239A6">
        <w:t>Enter your name below:</w:t>
      </w:r>
    </w:p>
    <w:p w14:paraId="5F1DEAD7" w14:textId="77777777" w:rsidR="00EE582D" w:rsidRPr="00C239A6" w:rsidRDefault="00EE582D" w:rsidP="007F0693">
      <w:pPr>
        <w:pStyle w:val="ListParagraph"/>
        <w:keepNext/>
        <w:keepLines/>
        <w:ind w:left="360"/>
      </w:pPr>
      <w:r w:rsidRPr="00C239A6">
        <w:rPr>
          <w:i/>
        </w:rPr>
        <w:t xml:space="preserve">Response options: </w:t>
      </w:r>
      <w:r w:rsidRPr="00C239A6">
        <w:t>[</w:t>
      </w:r>
      <w:r w:rsidRPr="00C239A6">
        <w:rPr>
          <w:color w:val="7030A0"/>
        </w:rPr>
        <w:t>write-in response</w:t>
      </w:r>
      <w:r w:rsidRPr="00C239A6">
        <w:t>]</w:t>
      </w:r>
    </w:p>
    <w:p w14:paraId="20523B87" w14:textId="77777777" w:rsidR="00EE582D" w:rsidRPr="00C239A6" w:rsidRDefault="00EE582D" w:rsidP="007F0693">
      <w:pPr>
        <w:pStyle w:val="ListParagraph"/>
        <w:keepNext/>
        <w:keepLines/>
        <w:numPr>
          <w:ilvl w:val="0"/>
          <w:numId w:val="29"/>
        </w:numPr>
        <w:ind w:left="630" w:hanging="270"/>
      </w:pPr>
      <w:r w:rsidRPr="00C239A6">
        <w:rPr>
          <w:b/>
          <w:i/>
          <w:color w:val="FF0000"/>
        </w:rPr>
        <w:t>FN17</w:t>
      </w:r>
      <w:r w:rsidRPr="00C239A6">
        <w:t xml:space="preserve"> Given/First Name</w:t>
      </w:r>
    </w:p>
    <w:p w14:paraId="72B4F4D7" w14:textId="6D3B8B0C" w:rsidR="00EE582D" w:rsidRPr="00C239A6" w:rsidRDefault="00EE582D" w:rsidP="00090F38">
      <w:pPr>
        <w:pStyle w:val="ListParagraph"/>
        <w:keepNext/>
        <w:keepLines/>
        <w:numPr>
          <w:ilvl w:val="0"/>
          <w:numId w:val="29"/>
        </w:numPr>
        <w:ind w:left="634" w:hanging="274"/>
      </w:pPr>
      <w:r w:rsidRPr="00C239A6">
        <w:rPr>
          <w:b/>
          <w:i/>
          <w:color w:val="FF0000"/>
        </w:rPr>
        <w:t>LN17</w:t>
      </w:r>
      <w:r w:rsidRPr="00C239A6">
        <w:t xml:space="preserve"> Family/Last Name</w:t>
      </w:r>
    </w:p>
    <w:p w14:paraId="43D8652C" w14:textId="7C971282" w:rsidR="00CB14A9" w:rsidRPr="00C239A6" w:rsidRDefault="00CB14A9" w:rsidP="00C239A6">
      <w:pPr>
        <w:pStyle w:val="ListParagraph"/>
        <w:ind w:left="360"/>
        <w:rPr>
          <w:i/>
        </w:rPr>
      </w:pPr>
    </w:p>
    <w:p w14:paraId="45924BA0" w14:textId="77777777" w:rsidR="00EE582D" w:rsidRPr="00C239A6" w:rsidRDefault="00EE582D" w:rsidP="00745B6A">
      <w:pPr>
        <w:pStyle w:val="ListParagraph"/>
        <w:keepNext/>
        <w:keepLines/>
        <w:spacing w:after="0"/>
        <w:ind w:left="0"/>
        <w:rPr>
          <w:b/>
        </w:rPr>
      </w:pPr>
      <w:r w:rsidRPr="00C239A6">
        <w:rPr>
          <w:b/>
        </w:rPr>
        <w:t>BCSSE Scale scores are the mean of the component items after all individual item values have been converted to 0-60 point scales.</w:t>
      </w:r>
    </w:p>
    <w:p w14:paraId="186C1B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QR </w:t>
      </w:r>
      <w:r w:rsidRPr="00C239A6">
        <w:t>High School engagement in quantitative reasoning</w:t>
      </w:r>
    </w:p>
    <w:p w14:paraId="065F710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LS </w:t>
      </w:r>
      <w:r w:rsidRPr="00C239A6">
        <w:t>High School engagement in learning strategies</w:t>
      </w:r>
    </w:p>
    <w:p w14:paraId="1680B5A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CL</w:t>
      </w:r>
      <w:r w:rsidRPr="00C239A6">
        <w:t xml:space="preserve"> Expected engagement in collaborative learning</w:t>
      </w:r>
    </w:p>
    <w:p w14:paraId="62C658E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SFI</w:t>
      </w:r>
      <w:r w:rsidRPr="00C239A6">
        <w:t xml:space="preserve"> Expected engagement with faculty</w:t>
      </w:r>
    </w:p>
    <w:p w14:paraId="6E4E8D4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EXP_DD </w:t>
      </w:r>
      <w:r w:rsidRPr="00C239A6">
        <w:t>Expected discussions with diverse others</w:t>
      </w:r>
    </w:p>
    <w:p w14:paraId="568FEA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PER</w:t>
      </w:r>
      <w:r w:rsidRPr="00C239A6">
        <w:t xml:space="preserve"> Expected Academic Perseverance Scale: Student certainty that they will persist in the face of academic adversity</w:t>
      </w:r>
    </w:p>
    <w:p w14:paraId="6A1BE396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DIF</w:t>
      </w:r>
      <w:r w:rsidRPr="00C239A6">
        <w:t xml:space="preserve"> Expected Academic Difficulty Scale: Expected academic difficulty during the first year of college (university)</w:t>
      </w:r>
    </w:p>
    <w:p w14:paraId="4AF6CF01" w14:textId="0E3C8042" w:rsidR="00EE582D" w:rsidRPr="00C239A6" w:rsidRDefault="006E531D" w:rsidP="00620A05">
      <w:pPr>
        <w:pStyle w:val="Heading1"/>
      </w:pPr>
      <w:r w:rsidRPr="00C239A6">
        <w:rPr>
          <w:color w:val="FF0000"/>
        </w:rPr>
        <w:t>PER</w:t>
      </w:r>
      <w:r w:rsidR="00EE582D" w:rsidRPr="00C239A6">
        <w:rPr>
          <w:color w:val="FF0000"/>
        </w:rPr>
        <w:t>_PREP</w:t>
      </w:r>
      <w:r w:rsidR="00EE582D" w:rsidRPr="00C239A6">
        <w:t xml:space="preserve"> Perceived Academic Preparation Scale: Student perception of their academic preparation</w:t>
      </w:r>
    </w:p>
    <w:p w14:paraId="79702736" w14:textId="77777777" w:rsidR="00EE582D" w:rsidRPr="00C239A6" w:rsidRDefault="00EE582D" w:rsidP="00090F38">
      <w:pPr>
        <w:pStyle w:val="Heading1"/>
        <w:spacing w:after="160"/>
      </w:pPr>
      <w:r w:rsidRPr="00C239A6">
        <w:rPr>
          <w:color w:val="FF0000"/>
        </w:rPr>
        <w:t>IMP_CAMP</w:t>
      </w:r>
      <w:r w:rsidRPr="00C239A6">
        <w:t xml:space="preserve"> Importance of Campus Environment Scale: Student-rated importance that the institution provides a challenging and supportive environment</w:t>
      </w:r>
    </w:p>
    <w:p w14:paraId="5E9D3841" w14:textId="77777777" w:rsidR="00EE582D" w:rsidRPr="00C239A6" w:rsidRDefault="00EE582D" w:rsidP="00090F38">
      <w:pPr>
        <w:pStyle w:val="ListParagraph"/>
        <w:keepNext/>
        <w:keepLines/>
        <w:spacing w:before="160" w:after="0"/>
        <w:ind w:left="0"/>
        <w:rPr>
          <w:b/>
        </w:rPr>
      </w:pPr>
      <w:r w:rsidRPr="00C239A6">
        <w:rPr>
          <w:b/>
        </w:rPr>
        <w:t>MISCELLANEOUS INFORMATION</w:t>
      </w:r>
    </w:p>
    <w:p w14:paraId="5083F65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survi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BCSSE survey ID number</w:t>
      </w:r>
    </w:p>
    <w:p w14:paraId="718E7AE9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version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Questionnaire version (e.g., Standard U.S., Canadian)</w:t>
      </w:r>
    </w:p>
    <w:p w14:paraId="020E40E6" w14:textId="5C7BFF7A" w:rsidR="00EE582D" w:rsidRPr="00C239A6" w:rsidRDefault="00EE582D" w:rsidP="00745B6A">
      <w:pPr>
        <w:pStyle w:val="ListParagraph"/>
        <w:keepNext/>
        <w:keepLines/>
        <w:spacing w:after="0"/>
        <w:ind w:left="360"/>
      </w:pPr>
      <w:r w:rsidRPr="00C239A6">
        <w:rPr>
          <w:i/>
        </w:rPr>
        <w:t xml:space="preserve">Re-coded a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Standard, </w:t>
      </w:r>
      <w:r w:rsidR="009C10BC" w:rsidRPr="00C239A6">
        <w:rPr>
          <w:b/>
          <w:i/>
          <w:color w:val="FF0000"/>
        </w:rPr>
        <w:t>3</w:t>
      </w:r>
      <w:r w:rsidRPr="00C239A6">
        <w:rPr>
          <w:i/>
        </w:rPr>
        <w:t xml:space="preserve"> Canadian (English)</w:t>
      </w:r>
    </w:p>
    <w:p w14:paraId="77DC5B9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durationCore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Survey duration</w:t>
      </w:r>
    </w:p>
    <w:p w14:paraId="5BB2BE3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firstgen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First-Generation Status (neither parent or anyone who raised you holds a bachelor's degree)</w:t>
      </w:r>
    </w:p>
    <w:p w14:paraId="5CE8C36B" w14:textId="26A200B1" w:rsidR="00EE582D" w:rsidRPr="00EE582D" w:rsidRDefault="00EE582D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ompleted bachelor’s degree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Did</w:t>
      </w:r>
      <w:proofErr w:type="gramEnd"/>
      <w:r w:rsidRPr="00C239A6">
        <w:rPr>
          <w:i/>
        </w:rPr>
        <w:t xml:space="preserve"> not complete bachelor’s degree</w:t>
      </w:r>
    </w:p>
    <w:sectPr w:rsidR="00EE582D" w:rsidRPr="00EE582D" w:rsidSect="006827DF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62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8AAB8" w14:textId="77777777" w:rsidR="0092738F" w:rsidRDefault="0092738F" w:rsidP="00885CA1">
      <w:pPr>
        <w:spacing w:after="0" w:line="240" w:lineRule="auto"/>
      </w:pPr>
      <w:r>
        <w:separator/>
      </w:r>
    </w:p>
  </w:endnote>
  <w:endnote w:type="continuationSeparator" w:id="0">
    <w:p w14:paraId="198E5282" w14:textId="77777777" w:rsidR="0092738F" w:rsidRDefault="0092738F" w:rsidP="0088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CFF8A" w14:textId="77777777" w:rsidR="009B5A28" w:rsidRDefault="009B5A28" w:rsidP="00741BCF">
    <w:pPr>
      <w:pStyle w:val="Footer"/>
      <w:pBdr>
        <w:top w:val="single" w:sz="4" w:space="1" w:color="auto"/>
      </w:pBdr>
    </w:pPr>
    <w:r>
      <w:t>Copyright © 2021 Trustees of Indiana University</w:t>
    </w:r>
  </w:p>
  <w:p w14:paraId="4F46722B" w14:textId="72C7D028" w:rsidR="00914246" w:rsidRDefault="009B5A28" w:rsidP="009B5A28">
    <w:pPr>
      <w:pStyle w:val="Footer"/>
    </w:pPr>
    <w:r>
      <w:t>Use of this survey without permission is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73D34" w14:textId="77777777" w:rsidR="0092738F" w:rsidRDefault="0092738F" w:rsidP="00885CA1">
      <w:pPr>
        <w:spacing w:after="0" w:line="240" w:lineRule="auto"/>
      </w:pPr>
      <w:r>
        <w:separator/>
      </w:r>
    </w:p>
  </w:footnote>
  <w:footnote w:type="continuationSeparator" w:id="0">
    <w:p w14:paraId="4871EAE0" w14:textId="77777777" w:rsidR="0092738F" w:rsidRDefault="0092738F" w:rsidP="0088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5B050" w14:textId="77777777" w:rsidR="0070174D" w:rsidRDefault="00BF1474">
    <w:pPr>
      <w:pStyle w:val="Header"/>
    </w:pPr>
    <w:r>
      <w:rPr>
        <w:noProof/>
      </w:rPr>
      <w:pict w14:anchorId="315D80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7" o:spid="_x0000_s2050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5D582" w14:textId="370E575E" w:rsidR="00620A05" w:rsidRDefault="00166ED5" w:rsidP="0009500B">
    <w:pPr>
      <w:pStyle w:val="Title"/>
      <w:tabs>
        <w:tab w:val="left" w:pos="3510"/>
      </w:tabs>
      <w:rPr>
        <w:b/>
        <w:color w:val="000000" w:themeColor="text1"/>
        <w:sz w:val="36"/>
        <w:szCs w:val="36"/>
      </w:rPr>
    </w:pPr>
    <w:r w:rsidRPr="00166ED5">
      <w:rPr>
        <w:b/>
        <w:noProof/>
        <w:color w:val="44546A" w:themeColor="text2"/>
        <w:sz w:val="36"/>
        <w:szCs w:val="36"/>
      </w:rPr>
      <w:drawing>
        <wp:inline distT="0" distB="0" distL="0" distR="0" wp14:anchorId="3228DA26" wp14:editId="23A470B3">
          <wp:extent cx="1407795" cy="495300"/>
          <wp:effectExtent l="0" t="0" r="1905" b="0"/>
          <wp:docPr id="1" name="Picture 1" descr="BCSSE Logo" title="BC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20A05">
      <w:rPr>
        <w:b/>
        <w:sz w:val="36"/>
        <w:szCs w:val="36"/>
      </w:rPr>
      <w:tab/>
    </w:r>
    <w:r w:rsidR="00620A05" w:rsidRPr="00620A05">
      <w:rPr>
        <w:b/>
        <w:color w:val="000000" w:themeColor="text1"/>
        <w:sz w:val="36"/>
        <w:szCs w:val="36"/>
      </w:rPr>
      <w:t>Beginning College Survey of Student Engagement</w:t>
    </w:r>
  </w:p>
  <w:p w14:paraId="3C3A915B" w14:textId="21DECA14" w:rsidR="006B7D57" w:rsidRPr="006B7D57" w:rsidRDefault="003F6B1C" w:rsidP="006B7D57">
    <w:pPr>
      <w:pStyle w:val="Heading4"/>
      <w:pBdr>
        <w:bottom w:val="single" w:sz="4" w:space="1" w:color="auto"/>
      </w:pBdr>
      <w:spacing w:after="240"/>
      <w:jc w:val="right"/>
    </w:pPr>
    <w:r>
      <w:t>Transfer</w:t>
    </w:r>
    <w:r w:rsidR="006B7D57" w:rsidRPr="00620A05">
      <w:t xml:space="preserve"> </w:t>
    </w:r>
    <w:r w:rsidR="006B7D57" w:rsidRPr="001A7A5E">
      <w:t>Student</w:t>
    </w:r>
    <w:r w:rsidR="001413F9">
      <w:t xml:space="preserve"> Codebook (US, Web</w:t>
    </w:r>
    <w:r w:rsidR="006B7D57" w:rsidRPr="00620A05">
      <w:t xml:space="preserve"> only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B383B" w14:textId="77777777" w:rsidR="0070174D" w:rsidRDefault="00BF1474">
    <w:pPr>
      <w:pStyle w:val="Header"/>
    </w:pPr>
    <w:r>
      <w:rPr>
        <w:noProof/>
      </w:rPr>
      <w:pict w14:anchorId="04B6C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6" o:spid="_x0000_s2049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76936"/>
    <w:multiLevelType w:val="hybridMultilevel"/>
    <w:tmpl w:val="2232613A"/>
    <w:lvl w:ilvl="0" w:tplc="04090019">
      <w:start w:val="1"/>
      <w:numFmt w:val="lowerLetter"/>
      <w:lvlText w:val="%1."/>
      <w:lvlJc w:val="left"/>
      <w:pPr>
        <w:ind w:left="7920" w:hanging="360"/>
      </w:pPr>
    </w:lvl>
    <w:lvl w:ilvl="1" w:tplc="04090019" w:tentative="1">
      <w:start w:val="1"/>
      <w:numFmt w:val="lowerLetter"/>
      <w:lvlText w:val="%2."/>
      <w:lvlJc w:val="left"/>
      <w:pPr>
        <w:ind w:left="8640" w:hanging="360"/>
      </w:pPr>
    </w:lvl>
    <w:lvl w:ilvl="2" w:tplc="0409001B" w:tentative="1">
      <w:start w:val="1"/>
      <w:numFmt w:val="lowerRoman"/>
      <w:lvlText w:val="%3."/>
      <w:lvlJc w:val="right"/>
      <w:pPr>
        <w:ind w:left="9360" w:hanging="180"/>
      </w:pPr>
    </w:lvl>
    <w:lvl w:ilvl="3" w:tplc="0409000F" w:tentative="1">
      <w:start w:val="1"/>
      <w:numFmt w:val="decimal"/>
      <w:lvlText w:val="%4."/>
      <w:lvlJc w:val="left"/>
      <w:pPr>
        <w:ind w:left="10080" w:hanging="360"/>
      </w:pPr>
    </w:lvl>
    <w:lvl w:ilvl="4" w:tplc="04090019" w:tentative="1">
      <w:start w:val="1"/>
      <w:numFmt w:val="lowerLetter"/>
      <w:lvlText w:val="%5."/>
      <w:lvlJc w:val="left"/>
      <w:pPr>
        <w:ind w:left="10800" w:hanging="360"/>
      </w:pPr>
    </w:lvl>
    <w:lvl w:ilvl="5" w:tplc="0409001B" w:tentative="1">
      <w:start w:val="1"/>
      <w:numFmt w:val="lowerRoman"/>
      <w:lvlText w:val="%6."/>
      <w:lvlJc w:val="right"/>
      <w:pPr>
        <w:ind w:left="11520" w:hanging="180"/>
      </w:pPr>
    </w:lvl>
    <w:lvl w:ilvl="6" w:tplc="0409000F" w:tentative="1">
      <w:start w:val="1"/>
      <w:numFmt w:val="decimal"/>
      <w:lvlText w:val="%7."/>
      <w:lvlJc w:val="left"/>
      <w:pPr>
        <w:ind w:left="12240" w:hanging="360"/>
      </w:pPr>
    </w:lvl>
    <w:lvl w:ilvl="7" w:tplc="04090019" w:tentative="1">
      <w:start w:val="1"/>
      <w:numFmt w:val="lowerLetter"/>
      <w:lvlText w:val="%8."/>
      <w:lvlJc w:val="left"/>
      <w:pPr>
        <w:ind w:left="12960" w:hanging="360"/>
      </w:pPr>
    </w:lvl>
    <w:lvl w:ilvl="8" w:tplc="0409001B" w:tentative="1">
      <w:start w:val="1"/>
      <w:numFmt w:val="lowerRoman"/>
      <w:lvlText w:val="%9."/>
      <w:lvlJc w:val="right"/>
      <w:pPr>
        <w:ind w:left="13680" w:hanging="180"/>
      </w:pPr>
    </w:lvl>
  </w:abstractNum>
  <w:abstractNum w:abstractNumId="1" w15:restartNumberingAfterBreak="0">
    <w:nsid w:val="067601DF"/>
    <w:multiLevelType w:val="hybridMultilevel"/>
    <w:tmpl w:val="F94098C8"/>
    <w:lvl w:ilvl="0" w:tplc="04090019">
      <w:start w:val="1"/>
      <w:numFmt w:val="lowerLetter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2" w15:restartNumberingAfterBreak="0">
    <w:nsid w:val="0B283824"/>
    <w:multiLevelType w:val="hybridMultilevel"/>
    <w:tmpl w:val="D242A7DE"/>
    <w:lvl w:ilvl="0" w:tplc="A128150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1D651C"/>
    <w:multiLevelType w:val="hybridMultilevel"/>
    <w:tmpl w:val="6A662DF0"/>
    <w:lvl w:ilvl="0" w:tplc="CDB406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F3509"/>
    <w:multiLevelType w:val="multilevel"/>
    <w:tmpl w:val="8B2A723C"/>
    <w:lvl w:ilvl="0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5" w15:restartNumberingAfterBreak="0">
    <w:nsid w:val="145E7DB2"/>
    <w:multiLevelType w:val="hybridMultilevel"/>
    <w:tmpl w:val="B9D4A9A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6E7F9A"/>
    <w:multiLevelType w:val="hybridMultilevel"/>
    <w:tmpl w:val="FA2C31E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19702403"/>
    <w:multiLevelType w:val="hybridMultilevel"/>
    <w:tmpl w:val="67F0D0A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506233E"/>
    <w:multiLevelType w:val="hybridMultilevel"/>
    <w:tmpl w:val="8996AE5E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255E5321"/>
    <w:multiLevelType w:val="hybridMultilevel"/>
    <w:tmpl w:val="EE3C10A8"/>
    <w:lvl w:ilvl="0" w:tplc="795AEBA6">
      <w:start w:val="1"/>
      <w:numFmt w:val="decimal"/>
      <w:lvlText w:val="WT%1."/>
      <w:lvlJc w:val="left"/>
      <w:pPr>
        <w:ind w:left="360" w:hanging="360"/>
      </w:pPr>
      <w:rPr>
        <w:rFonts w:hint="default"/>
      </w:rPr>
    </w:lvl>
    <w:lvl w:ilvl="1" w:tplc="61AA2A3A">
      <w:start w:val="1"/>
      <w:numFmt w:val="lowerLetter"/>
      <w:lvlText w:val="%2."/>
      <w:lvlJc w:val="right"/>
      <w:pPr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BF29A2"/>
    <w:multiLevelType w:val="hybridMultilevel"/>
    <w:tmpl w:val="AACE15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013398"/>
    <w:multiLevelType w:val="hybridMultilevel"/>
    <w:tmpl w:val="A40A9DBC"/>
    <w:lvl w:ilvl="0" w:tplc="DF14B3C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E85A8D"/>
    <w:multiLevelType w:val="hybridMultilevel"/>
    <w:tmpl w:val="229E5EDE"/>
    <w:lvl w:ilvl="0" w:tplc="08CA9F0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223AB"/>
    <w:multiLevelType w:val="hybridMultilevel"/>
    <w:tmpl w:val="25FEDB40"/>
    <w:lvl w:ilvl="0" w:tplc="04090019">
      <w:start w:val="1"/>
      <w:numFmt w:val="lowerLetter"/>
      <w:lvlText w:val="%1."/>
      <w:lvlJc w:val="left"/>
      <w:pPr>
        <w:ind w:left="8640" w:hanging="360"/>
      </w:pPr>
    </w:lvl>
    <w:lvl w:ilvl="1" w:tplc="04090019" w:tentative="1">
      <w:start w:val="1"/>
      <w:numFmt w:val="lowerLetter"/>
      <w:lvlText w:val="%2."/>
      <w:lvlJc w:val="left"/>
      <w:pPr>
        <w:ind w:left="9360" w:hanging="360"/>
      </w:pPr>
    </w:lvl>
    <w:lvl w:ilvl="2" w:tplc="0409001B" w:tentative="1">
      <w:start w:val="1"/>
      <w:numFmt w:val="lowerRoman"/>
      <w:lvlText w:val="%3."/>
      <w:lvlJc w:val="right"/>
      <w:pPr>
        <w:ind w:left="10080" w:hanging="180"/>
      </w:pPr>
    </w:lvl>
    <w:lvl w:ilvl="3" w:tplc="0409000F" w:tentative="1">
      <w:start w:val="1"/>
      <w:numFmt w:val="decimal"/>
      <w:lvlText w:val="%4."/>
      <w:lvlJc w:val="left"/>
      <w:pPr>
        <w:ind w:left="10800" w:hanging="360"/>
      </w:pPr>
    </w:lvl>
    <w:lvl w:ilvl="4" w:tplc="04090019" w:tentative="1">
      <w:start w:val="1"/>
      <w:numFmt w:val="lowerLetter"/>
      <w:lvlText w:val="%5."/>
      <w:lvlJc w:val="left"/>
      <w:pPr>
        <w:ind w:left="11520" w:hanging="360"/>
      </w:pPr>
    </w:lvl>
    <w:lvl w:ilvl="5" w:tplc="0409001B" w:tentative="1">
      <w:start w:val="1"/>
      <w:numFmt w:val="lowerRoman"/>
      <w:lvlText w:val="%6."/>
      <w:lvlJc w:val="right"/>
      <w:pPr>
        <w:ind w:left="12240" w:hanging="180"/>
      </w:pPr>
    </w:lvl>
    <w:lvl w:ilvl="6" w:tplc="0409000F" w:tentative="1">
      <w:start w:val="1"/>
      <w:numFmt w:val="decimal"/>
      <w:lvlText w:val="%7."/>
      <w:lvlJc w:val="left"/>
      <w:pPr>
        <w:ind w:left="12960" w:hanging="360"/>
      </w:pPr>
    </w:lvl>
    <w:lvl w:ilvl="7" w:tplc="04090019" w:tentative="1">
      <w:start w:val="1"/>
      <w:numFmt w:val="lowerLetter"/>
      <w:lvlText w:val="%8."/>
      <w:lvlJc w:val="left"/>
      <w:pPr>
        <w:ind w:left="13680" w:hanging="360"/>
      </w:pPr>
    </w:lvl>
    <w:lvl w:ilvl="8" w:tplc="0409001B" w:tentative="1">
      <w:start w:val="1"/>
      <w:numFmt w:val="lowerRoman"/>
      <w:lvlText w:val="%9."/>
      <w:lvlJc w:val="right"/>
      <w:pPr>
        <w:ind w:left="14400" w:hanging="180"/>
      </w:pPr>
    </w:lvl>
  </w:abstractNum>
  <w:abstractNum w:abstractNumId="14" w15:restartNumberingAfterBreak="0">
    <w:nsid w:val="369E7797"/>
    <w:multiLevelType w:val="hybridMultilevel"/>
    <w:tmpl w:val="3620DE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656847"/>
    <w:multiLevelType w:val="hybridMultilevel"/>
    <w:tmpl w:val="68D2ABC6"/>
    <w:lvl w:ilvl="0" w:tplc="04090019">
      <w:start w:val="1"/>
      <w:numFmt w:val="lowerLetter"/>
      <w:lvlText w:val="%1."/>
      <w:lvlJc w:val="left"/>
      <w:pPr>
        <w:ind w:left="7200" w:hanging="360"/>
      </w:p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16" w15:restartNumberingAfterBreak="0">
    <w:nsid w:val="460A2C5F"/>
    <w:multiLevelType w:val="hybridMultilevel"/>
    <w:tmpl w:val="CC9E5210"/>
    <w:lvl w:ilvl="0" w:tplc="04090019">
      <w:start w:val="1"/>
      <w:numFmt w:val="low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7" w15:restartNumberingAfterBreak="0">
    <w:nsid w:val="4AC11CB4"/>
    <w:multiLevelType w:val="hybridMultilevel"/>
    <w:tmpl w:val="498CDD26"/>
    <w:lvl w:ilvl="0" w:tplc="F7FADB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4D6F5A"/>
    <w:multiLevelType w:val="hybridMultilevel"/>
    <w:tmpl w:val="2310A47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9" w15:restartNumberingAfterBreak="0">
    <w:nsid w:val="4EAF61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17C4DD1"/>
    <w:multiLevelType w:val="hybridMultilevel"/>
    <w:tmpl w:val="30663B14"/>
    <w:lvl w:ilvl="0" w:tplc="FCD408F8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532F3"/>
    <w:multiLevelType w:val="hybridMultilevel"/>
    <w:tmpl w:val="C48A5AA0"/>
    <w:lvl w:ilvl="0" w:tplc="61AA2A3A">
      <w:start w:val="1"/>
      <w:numFmt w:val="lowerLetter"/>
      <w:lvlText w:val="%1."/>
      <w:lvlJc w:val="righ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F85064"/>
    <w:multiLevelType w:val="hybridMultilevel"/>
    <w:tmpl w:val="AB4E660A"/>
    <w:lvl w:ilvl="0" w:tplc="04090019">
      <w:start w:val="1"/>
      <w:numFmt w:val="lowerLetter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23" w15:restartNumberingAfterBreak="0">
    <w:nsid w:val="643E70E2"/>
    <w:multiLevelType w:val="hybridMultilevel"/>
    <w:tmpl w:val="984E5B76"/>
    <w:lvl w:ilvl="0" w:tplc="04090019">
      <w:start w:val="1"/>
      <w:numFmt w:val="lowerLetter"/>
      <w:lvlText w:val="%1."/>
      <w:lvlJc w:val="left"/>
      <w:pPr>
        <w:ind w:left="5040" w:hanging="360"/>
      </w:pPr>
    </w:lvl>
    <w:lvl w:ilvl="1" w:tplc="04090019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4" w15:restartNumberingAfterBreak="0">
    <w:nsid w:val="65B06055"/>
    <w:multiLevelType w:val="multilevel"/>
    <w:tmpl w:val="11A2F38A"/>
    <w:lvl w:ilvl="0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5" w15:restartNumberingAfterBreak="0">
    <w:nsid w:val="676A297E"/>
    <w:multiLevelType w:val="hybridMultilevel"/>
    <w:tmpl w:val="1C041A9C"/>
    <w:lvl w:ilvl="0" w:tplc="04090019">
      <w:start w:val="1"/>
      <w:numFmt w:val="lowerLetter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6" w15:restartNumberingAfterBreak="0">
    <w:nsid w:val="69C04953"/>
    <w:multiLevelType w:val="hybridMultilevel"/>
    <w:tmpl w:val="0464C670"/>
    <w:lvl w:ilvl="0" w:tplc="68CE2334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772342"/>
    <w:multiLevelType w:val="hybridMultilevel"/>
    <w:tmpl w:val="BF98D9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AC967D8"/>
    <w:multiLevelType w:val="hybridMultilevel"/>
    <w:tmpl w:val="6B1C84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15426A"/>
    <w:multiLevelType w:val="hybridMultilevel"/>
    <w:tmpl w:val="444C9C0E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6E173829"/>
    <w:multiLevelType w:val="hybridMultilevel"/>
    <w:tmpl w:val="8FDC9512"/>
    <w:lvl w:ilvl="0" w:tplc="04090019">
      <w:start w:val="1"/>
      <w:numFmt w:val="lowerLetter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31" w15:restartNumberingAfterBreak="0">
    <w:nsid w:val="725F6782"/>
    <w:multiLevelType w:val="hybridMultilevel"/>
    <w:tmpl w:val="8CA87D84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2" w15:restartNumberingAfterBreak="0">
    <w:nsid w:val="73A9792E"/>
    <w:multiLevelType w:val="hybridMultilevel"/>
    <w:tmpl w:val="4350DD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6F0C81"/>
    <w:multiLevelType w:val="hybridMultilevel"/>
    <w:tmpl w:val="B1F21D28"/>
    <w:lvl w:ilvl="0" w:tplc="9740ED36">
      <w:start w:val="1"/>
      <w:numFmt w:val="decimal"/>
      <w:lvlText w:val="W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347EC5"/>
    <w:multiLevelType w:val="hybridMultilevel"/>
    <w:tmpl w:val="E1CE24B0"/>
    <w:lvl w:ilvl="0" w:tplc="CAA236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9E47DD"/>
    <w:multiLevelType w:val="hybridMultilevel"/>
    <w:tmpl w:val="5A560C50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num w:numId="1">
    <w:abstractNumId w:val="28"/>
  </w:num>
  <w:num w:numId="2">
    <w:abstractNumId w:val="26"/>
  </w:num>
  <w:num w:numId="3">
    <w:abstractNumId w:val="33"/>
  </w:num>
  <w:num w:numId="4">
    <w:abstractNumId w:val="12"/>
  </w:num>
  <w:num w:numId="5">
    <w:abstractNumId w:val="2"/>
  </w:num>
  <w:num w:numId="6">
    <w:abstractNumId w:val="19"/>
  </w:num>
  <w:num w:numId="7">
    <w:abstractNumId w:val="10"/>
  </w:num>
  <w:num w:numId="8">
    <w:abstractNumId w:val="5"/>
  </w:num>
  <w:num w:numId="9">
    <w:abstractNumId w:val="34"/>
  </w:num>
  <w:num w:numId="10">
    <w:abstractNumId w:val="17"/>
  </w:num>
  <w:num w:numId="11">
    <w:abstractNumId w:val="3"/>
  </w:num>
  <w:num w:numId="12">
    <w:abstractNumId w:val="3"/>
    <w:lvlOverride w:ilvl="0">
      <w:startOverride w:val="1"/>
    </w:lvlOverride>
  </w:num>
  <w:num w:numId="13">
    <w:abstractNumId w:val="32"/>
  </w:num>
  <w:num w:numId="14">
    <w:abstractNumId w:val="7"/>
  </w:num>
  <w:num w:numId="15">
    <w:abstractNumId w:val="29"/>
  </w:num>
  <w:num w:numId="16">
    <w:abstractNumId w:val="31"/>
  </w:num>
  <w:num w:numId="17">
    <w:abstractNumId w:val="16"/>
  </w:num>
  <w:num w:numId="18">
    <w:abstractNumId w:val="23"/>
  </w:num>
  <w:num w:numId="19">
    <w:abstractNumId w:val="35"/>
  </w:num>
  <w:num w:numId="20">
    <w:abstractNumId w:val="30"/>
  </w:num>
  <w:num w:numId="21">
    <w:abstractNumId w:val="15"/>
  </w:num>
  <w:num w:numId="22">
    <w:abstractNumId w:val="0"/>
  </w:num>
  <w:num w:numId="23">
    <w:abstractNumId w:val="13"/>
  </w:num>
  <w:num w:numId="24">
    <w:abstractNumId w:val="25"/>
  </w:num>
  <w:num w:numId="25">
    <w:abstractNumId w:val="1"/>
  </w:num>
  <w:num w:numId="26">
    <w:abstractNumId w:val="18"/>
  </w:num>
  <w:num w:numId="27">
    <w:abstractNumId w:val="8"/>
  </w:num>
  <w:num w:numId="28">
    <w:abstractNumId w:val="6"/>
  </w:num>
  <w:num w:numId="29">
    <w:abstractNumId w:val="27"/>
  </w:num>
  <w:num w:numId="30">
    <w:abstractNumId w:val="14"/>
  </w:num>
  <w:num w:numId="31">
    <w:abstractNumId w:val="22"/>
  </w:num>
  <w:num w:numId="32">
    <w:abstractNumId w:val="20"/>
  </w:num>
  <w:num w:numId="33">
    <w:abstractNumId w:val="11"/>
  </w:num>
  <w:num w:numId="34">
    <w:abstractNumId w:val="9"/>
  </w:num>
  <w:num w:numId="35">
    <w:abstractNumId w:val="21"/>
  </w:num>
  <w:num w:numId="36">
    <w:abstractNumId w:val="4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DAyNTCwsDQ2NzJR0lEKTi0uzszPAykwMagFAP2Qq0otAAAA"/>
  </w:docVars>
  <w:rsids>
    <w:rsidRoot w:val="00885CA1"/>
    <w:rsid w:val="00006C3F"/>
    <w:rsid w:val="00042AB0"/>
    <w:rsid w:val="000447EB"/>
    <w:rsid w:val="0007762C"/>
    <w:rsid w:val="0008789A"/>
    <w:rsid w:val="00090463"/>
    <w:rsid w:val="00090F38"/>
    <w:rsid w:val="0009500B"/>
    <w:rsid w:val="000A2479"/>
    <w:rsid w:val="000A2F58"/>
    <w:rsid w:val="000C3630"/>
    <w:rsid w:val="000C5735"/>
    <w:rsid w:val="000C61A8"/>
    <w:rsid w:val="000C7C83"/>
    <w:rsid w:val="000D3022"/>
    <w:rsid w:val="000E50A9"/>
    <w:rsid w:val="001413F9"/>
    <w:rsid w:val="00151520"/>
    <w:rsid w:val="0015296D"/>
    <w:rsid w:val="00162059"/>
    <w:rsid w:val="0016291B"/>
    <w:rsid w:val="00166ED5"/>
    <w:rsid w:val="00177859"/>
    <w:rsid w:val="001862DD"/>
    <w:rsid w:val="001A7A5E"/>
    <w:rsid w:val="001C4393"/>
    <w:rsid w:val="001E6BD1"/>
    <w:rsid w:val="001F273A"/>
    <w:rsid w:val="001F3A88"/>
    <w:rsid w:val="001F71B4"/>
    <w:rsid w:val="00210289"/>
    <w:rsid w:val="00213AB5"/>
    <w:rsid w:val="00222EA0"/>
    <w:rsid w:val="002235D6"/>
    <w:rsid w:val="00224AE7"/>
    <w:rsid w:val="00226291"/>
    <w:rsid w:val="0022673B"/>
    <w:rsid w:val="002337A9"/>
    <w:rsid w:val="00271CEB"/>
    <w:rsid w:val="0027310D"/>
    <w:rsid w:val="002752B5"/>
    <w:rsid w:val="00297FAC"/>
    <w:rsid w:val="002A5C98"/>
    <w:rsid w:val="002C3130"/>
    <w:rsid w:val="002E5FFE"/>
    <w:rsid w:val="002F365D"/>
    <w:rsid w:val="00303FD2"/>
    <w:rsid w:val="00312066"/>
    <w:rsid w:val="003273C7"/>
    <w:rsid w:val="0033730C"/>
    <w:rsid w:val="00346489"/>
    <w:rsid w:val="00353F0A"/>
    <w:rsid w:val="00356FF0"/>
    <w:rsid w:val="003601B2"/>
    <w:rsid w:val="00375C73"/>
    <w:rsid w:val="00395126"/>
    <w:rsid w:val="003C08B6"/>
    <w:rsid w:val="003D7C83"/>
    <w:rsid w:val="003F2651"/>
    <w:rsid w:val="003F6B1C"/>
    <w:rsid w:val="00431F98"/>
    <w:rsid w:val="00444B71"/>
    <w:rsid w:val="0044549E"/>
    <w:rsid w:val="00445663"/>
    <w:rsid w:val="00452711"/>
    <w:rsid w:val="00462DDD"/>
    <w:rsid w:val="004651CC"/>
    <w:rsid w:val="004757E0"/>
    <w:rsid w:val="0048104A"/>
    <w:rsid w:val="004900CA"/>
    <w:rsid w:val="004B6403"/>
    <w:rsid w:val="004B6601"/>
    <w:rsid w:val="004D10C3"/>
    <w:rsid w:val="004D20F4"/>
    <w:rsid w:val="004E404D"/>
    <w:rsid w:val="004F1307"/>
    <w:rsid w:val="0054019A"/>
    <w:rsid w:val="00544339"/>
    <w:rsid w:val="005535EF"/>
    <w:rsid w:val="00562730"/>
    <w:rsid w:val="005717F8"/>
    <w:rsid w:val="0057709D"/>
    <w:rsid w:val="005A0F64"/>
    <w:rsid w:val="005A7D02"/>
    <w:rsid w:val="005B1304"/>
    <w:rsid w:val="005B1994"/>
    <w:rsid w:val="005B476E"/>
    <w:rsid w:val="005B7A16"/>
    <w:rsid w:val="005C10F8"/>
    <w:rsid w:val="005C4555"/>
    <w:rsid w:val="005D4F60"/>
    <w:rsid w:val="00603596"/>
    <w:rsid w:val="0060577B"/>
    <w:rsid w:val="00616590"/>
    <w:rsid w:val="00620A05"/>
    <w:rsid w:val="00623694"/>
    <w:rsid w:val="00623A0F"/>
    <w:rsid w:val="0063058F"/>
    <w:rsid w:val="006543E5"/>
    <w:rsid w:val="00671420"/>
    <w:rsid w:val="006827DF"/>
    <w:rsid w:val="00691742"/>
    <w:rsid w:val="00692BE7"/>
    <w:rsid w:val="006A46E0"/>
    <w:rsid w:val="006B33DD"/>
    <w:rsid w:val="006B44EA"/>
    <w:rsid w:val="006B7CE9"/>
    <w:rsid w:val="006B7D57"/>
    <w:rsid w:val="006D0BCA"/>
    <w:rsid w:val="006D588B"/>
    <w:rsid w:val="006E531D"/>
    <w:rsid w:val="006F465D"/>
    <w:rsid w:val="006F5413"/>
    <w:rsid w:val="0070174D"/>
    <w:rsid w:val="0073470D"/>
    <w:rsid w:val="00741BCF"/>
    <w:rsid w:val="00745A86"/>
    <w:rsid w:val="00745B6A"/>
    <w:rsid w:val="00752222"/>
    <w:rsid w:val="0075547B"/>
    <w:rsid w:val="007568D2"/>
    <w:rsid w:val="00780FB8"/>
    <w:rsid w:val="007A4A8D"/>
    <w:rsid w:val="007D4E2C"/>
    <w:rsid w:val="007D56C3"/>
    <w:rsid w:val="007E1300"/>
    <w:rsid w:val="007F0693"/>
    <w:rsid w:val="007F3DAB"/>
    <w:rsid w:val="00803353"/>
    <w:rsid w:val="00807F06"/>
    <w:rsid w:val="008108D3"/>
    <w:rsid w:val="00813A25"/>
    <w:rsid w:val="00846BEC"/>
    <w:rsid w:val="00873AB6"/>
    <w:rsid w:val="008764A5"/>
    <w:rsid w:val="00885CA1"/>
    <w:rsid w:val="008A30DF"/>
    <w:rsid w:val="008E330A"/>
    <w:rsid w:val="00914246"/>
    <w:rsid w:val="0092738F"/>
    <w:rsid w:val="009338F6"/>
    <w:rsid w:val="0094353E"/>
    <w:rsid w:val="00945F39"/>
    <w:rsid w:val="0095522B"/>
    <w:rsid w:val="009853F0"/>
    <w:rsid w:val="00997797"/>
    <w:rsid w:val="009A1523"/>
    <w:rsid w:val="009A2AB6"/>
    <w:rsid w:val="009B2AA6"/>
    <w:rsid w:val="009B3693"/>
    <w:rsid w:val="009B5A28"/>
    <w:rsid w:val="009C10BC"/>
    <w:rsid w:val="00A17523"/>
    <w:rsid w:val="00A31E10"/>
    <w:rsid w:val="00A32E53"/>
    <w:rsid w:val="00A35FE0"/>
    <w:rsid w:val="00A44AB9"/>
    <w:rsid w:val="00A7516E"/>
    <w:rsid w:val="00A7703C"/>
    <w:rsid w:val="00A94C47"/>
    <w:rsid w:val="00AA11BA"/>
    <w:rsid w:val="00AA5EAA"/>
    <w:rsid w:val="00AB1038"/>
    <w:rsid w:val="00AB6EFB"/>
    <w:rsid w:val="00AD19A2"/>
    <w:rsid w:val="00AD68C5"/>
    <w:rsid w:val="00AE62F4"/>
    <w:rsid w:val="00AE7D3A"/>
    <w:rsid w:val="00AF115C"/>
    <w:rsid w:val="00AF282B"/>
    <w:rsid w:val="00B075D9"/>
    <w:rsid w:val="00B17AA3"/>
    <w:rsid w:val="00B31D8C"/>
    <w:rsid w:val="00B608FD"/>
    <w:rsid w:val="00B70963"/>
    <w:rsid w:val="00B72F7E"/>
    <w:rsid w:val="00B8763D"/>
    <w:rsid w:val="00B9183A"/>
    <w:rsid w:val="00BA1D4D"/>
    <w:rsid w:val="00BA2AA3"/>
    <w:rsid w:val="00BB5E55"/>
    <w:rsid w:val="00BC6DCD"/>
    <w:rsid w:val="00BF1474"/>
    <w:rsid w:val="00C06680"/>
    <w:rsid w:val="00C239A6"/>
    <w:rsid w:val="00C656F4"/>
    <w:rsid w:val="00C71ED0"/>
    <w:rsid w:val="00C72E9B"/>
    <w:rsid w:val="00C7386B"/>
    <w:rsid w:val="00C81484"/>
    <w:rsid w:val="00C8329F"/>
    <w:rsid w:val="00C867C7"/>
    <w:rsid w:val="00C976AE"/>
    <w:rsid w:val="00CA3695"/>
    <w:rsid w:val="00CA6223"/>
    <w:rsid w:val="00CB1267"/>
    <w:rsid w:val="00CB14A9"/>
    <w:rsid w:val="00CB1883"/>
    <w:rsid w:val="00CB5134"/>
    <w:rsid w:val="00CC2F9A"/>
    <w:rsid w:val="00CD01BE"/>
    <w:rsid w:val="00CE0290"/>
    <w:rsid w:val="00CE4C40"/>
    <w:rsid w:val="00CF272D"/>
    <w:rsid w:val="00D0515E"/>
    <w:rsid w:val="00D15D45"/>
    <w:rsid w:val="00D241F1"/>
    <w:rsid w:val="00D25819"/>
    <w:rsid w:val="00D3215F"/>
    <w:rsid w:val="00D3650C"/>
    <w:rsid w:val="00D478BA"/>
    <w:rsid w:val="00D53D29"/>
    <w:rsid w:val="00D5742A"/>
    <w:rsid w:val="00D63B5B"/>
    <w:rsid w:val="00D74FF9"/>
    <w:rsid w:val="00D8059C"/>
    <w:rsid w:val="00D80E4C"/>
    <w:rsid w:val="00D92DB8"/>
    <w:rsid w:val="00DA31A5"/>
    <w:rsid w:val="00DB0CA1"/>
    <w:rsid w:val="00DB258D"/>
    <w:rsid w:val="00DB34E6"/>
    <w:rsid w:val="00DB7201"/>
    <w:rsid w:val="00DD5E52"/>
    <w:rsid w:val="00DF1F70"/>
    <w:rsid w:val="00E0110A"/>
    <w:rsid w:val="00E11F06"/>
    <w:rsid w:val="00E23871"/>
    <w:rsid w:val="00E46B82"/>
    <w:rsid w:val="00E6681D"/>
    <w:rsid w:val="00E75B40"/>
    <w:rsid w:val="00EB4DF3"/>
    <w:rsid w:val="00EE2AC4"/>
    <w:rsid w:val="00EE582D"/>
    <w:rsid w:val="00F062CC"/>
    <w:rsid w:val="00F10DCF"/>
    <w:rsid w:val="00F13C01"/>
    <w:rsid w:val="00F26EAD"/>
    <w:rsid w:val="00F5602F"/>
    <w:rsid w:val="00FA7408"/>
    <w:rsid w:val="00FB2EFE"/>
    <w:rsid w:val="00FB52C2"/>
    <w:rsid w:val="00FC1B02"/>
    <w:rsid w:val="00FC3080"/>
    <w:rsid w:val="00FC6EC1"/>
    <w:rsid w:val="00FD3C11"/>
    <w:rsid w:val="00FE28F2"/>
    <w:rsid w:val="00FE553F"/>
    <w:rsid w:val="00FF1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FA9AED9"/>
  <w15:chartTrackingRefBased/>
  <w15:docId w15:val="{8C256744-FF04-4E56-8DC6-7AB78810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267"/>
  </w:style>
  <w:style w:type="paragraph" w:styleId="Heading1">
    <w:name w:val="heading 1"/>
    <w:aliases w:val="Stem and data labels"/>
    <w:basedOn w:val="Normal"/>
    <w:next w:val="Normal"/>
    <w:link w:val="Heading1Char"/>
    <w:autoRedefine/>
    <w:uiPriority w:val="9"/>
    <w:qFormat/>
    <w:rsid w:val="00620A05"/>
    <w:pPr>
      <w:spacing w:after="0" w:line="240" w:lineRule="auto"/>
      <w:ind w:left="274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E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A0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CA1"/>
  </w:style>
  <w:style w:type="paragraph" w:styleId="Footer">
    <w:name w:val="footer"/>
    <w:basedOn w:val="Normal"/>
    <w:link w:val="Foot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CA1"/>
  </w:style>
  <w:style w:type="table" w:styleId="TableGrid">
    <w:name w:val="Table Grid"/>
    <w:basedOn w:val="TableNormal"/>
    <w:uiPriority w:val="39"/>
    <w:rsid w:val="008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F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2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5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E55"/>
    <w:rPr>
      <w:b/>
      <w:bCs/>
      <w:sz w:val="20"/>
      <w:szCs w:val="20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9"/>
    <w:rsid w:val="00620A05"/>
    <w:rPr>
      <w:rFonts w:eastAsiaTheme="majorEastAsia" w:cstheme="majorBidi"/>
      <w:b/>
      <w:i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6E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6E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66E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A3695"/>
    <w:rPr>
      <w:b/>
      <w:bCs/>
      <w:smallCaps/>
      <w:color w:val="5B9BD5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620A05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8</Pages>
  <Words>2544</Words>
  <Characters>14501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7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figa, Defta Akauna</dc:creator>
  <cp:keywords/>
  <dc:description/>
  <cp:lastModifiedBy>Oktafiga, Defta Akauna</cp:lastModifiedBy>
  <cp:revision>80</cp:revision>
  <cp:lastPrinted>2020-01-22T14:49:00Z</cp:lastPrinted>
  <dcterms:created xsi:type="dcterms:W3CDTF">2020-12-14T15:21:00Z</dcterms:created>
  <dcterms:modified xsi:type="dcterms:W3CDTF">2021-03-05T17:42:00Z</dcterms:modified>
</cp:coreProperties>
</file>